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footer.xml" ContentType="application/vnd.openxmlformats-officedocument.wordprocessingml.footer+xml"/>
  <Override PartName="/word/footer2.xml" ContentType="application/vnd.openxmlformats-officedocument.wordprocessingml.footer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25EC5C41" w:rsidP="35F225F7" w:rsidRDefault="25EC5C41" w14:paraId="6439AD5D" w14:textId="691ACBA3">
      <w:pPr>
        <w:pStyle w:val="Normal"/>
        <w:spacing/>
        <w:ind w:left="0" w:firstLine="72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192A9F7F" w:rsidR="1966352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Members present: A. Brown, Magee, Morris, Shick, Pedigo, Kousma, Zerbst, Partlow, Drum, </w:t>
      </w:r>
    </w:p>
    <w:p w:rsidR="25EC5C41" w:rsidP="35F225F7" w:rsidRDefault="25EC5C41" w14:paraId="71759F35" w14:textId="7C7EC20B">
      <w:pPr>
        <w:pStyle w:val="Normal"/>
        <w:spacing/>
        <w:ind w:left="2160" w:firstLine="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1966352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    C. Brown, Adducci</w:t>
      </w:r>
      <w:r w:rsidRPr="35F225F7" w:rsidR="3B5C3C72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, Mattingly</w:t>
      </w:r>
    </w:p>
    <w:p w:rsidR="602E4B34" w:rsidP="35F225F7" w:rsidRDefault="602E4B34" w14:paraId="7B0795D4" w14:textId="1AEF98BD">
      <w:pPr>
        <w:pStyle w:val="Normal"/>
        <w:spacing/>
        <w:ind w:left="0" w:firstLine="72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19663526" w:rsidP="35F225F7" w:rsidRDefault="19663526" w14:paraId="341C8A76" w14:textId="3125130A">
      <w:pPr>
        <w:pStyle w:val="Normal"/>
        <w:spacing/>
        <w:ind w:left="0" w:firstLine="72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192A9F7F" w:rsidR="1966352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Members absent: </w:t>
      </w:r>
      <w:r w:rsidRPr="192A9F7F" w:rsidR="301D4958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Stout, </w:t>
      </w:r>
      <w:r w:rsidRPr="192A9F7F" w:rsidR="1966352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Craven</w:t>
      </w:r>
      <w:r w:rsidRPr="192A9F7F" w:rsidR="065BE038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, Partlow</w:t>
      </w:r>
    </w:p>
    <w:p w:rsidR="192A9F7F" w:rsidP="192A9F7F" w:rsidRDefault="192A9F7F" w14:paraId="4E7A8A73" w14:textId="7F9CEBC2">
      <w:pPr>
        <w:pStyle w:val="Normal"/>
        <w:spacing/>
        <w:ind w:left="0" w:firstLine="72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065BE038" w:rsidP="192A9F7F" w:rsidRDefault="065BE038" w14:paraId="75F42538" w14:textId="2D0407E9">
      <w:pPr>
        <w:pStyle w:val="Normal"/>
        <w:spacing/>
        <w:ind w:left="0" w:firstLine="72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192A9F7F" w:rsidR="065BE038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Guests: Nolan Anderson, Heidi Hawkins</w:t>
      </w:r>
    </w:p>
    <w:p w:rsidR="602E4B34" w:rsidP="35F225F7" w:rsidRDefault="602E4B34" w14:paraId="5013482B" w14:textId="6A0D2603">
      <w:pPr>
        <w:pStyle w:val="Normal"/>
        <w:spacing/>
        <w:ind w:left="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00577F8F" w:rsidP="35F225F7" w:rsidRDefault="00577F8F" w14:paraId="314E3511" w14:textId="0A6A4D30">
      <w:pPr>
        <w:pStyle w:val="ListParagraph"/>
        <w:numPr>
          <w:ilvl w:val="0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bookmarkStart w:name="_Hlk132007448" w:id="0"/>
      <w:bookmarkStart w:name="_Hlk137461494" w:id="1"/>
      <w:bookmarkStart w:name="_Int_5hlKc4Ah" w:id="366768548"/>
      <w:r w:rsidRPr="192A9F7F" w:rsidR="00577F8F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Call to</w:t>
      </w:r>
      <w:bookmarkEnd w:id="366768548"/>
      <w:r w:rsidRPr="192A9F7F" w:rsidR="00577F8F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Order</w:t>
      </w:r>
      <w:r w:rsidRPr="192A9F7F" w:rsidR="1513CE1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: 8</w:t>
      </w:r>
      <w:r w:rsidRPr="192A9F7F" w:rsidR="4863A831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:3</w:t>
      </w:r>
      <w:r w:rsidRPr="192A9F7F" w:rsidR="3CA185F2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0</w:t>
      </w:r>
      <w:r w:rsidRPr="192A9F7F" w:rsidR="1513CE1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a.m.</w:t>
      </w:r>
    </w:p>
    <w:p w:rsidRPr="00302B96" w:rsidR="00F740EB" w:rsidP="35F225F7" w:rsidRDefault="00F740EB" w14:paraId="705EB04F" w14:textId="77777777">
      <w:p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002C0A1F" w:rsidP="35F225F7" w:rsidRDefault="00577F8F" w14:paraId="7B9EA914" w14:textId="5EF7E06B">
      <w:pPr>
        <w:pStyle w:val="ListParagraph"/>
        <w:numPr>
          <w:ilvl w:val="0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44FD34D6" w:rsidR="00577F8F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Approval of Minutes</w:t>
      </w:r>
      <w:r w:rsidRPr="44FD34D6" w:rsidR="004B49D0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from</w:t>
      </w:r>
      <w:r w:rsidRPr="44FD34D6" w:rsidR="003D76A0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  <w:r w:rsidRPr="44FD34D6" w:rsidR="003A7A2B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the</w:t>
      </w:r>
      <w:r w:rsidRPr="44FD34D6" w:rsidR="00172ACA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  <w:r w:rsidRPr="44FD34D6" w:rsidR="6C9D243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September 9</w:t>
      </w:r>
      <w:r w:rsidRPr="44FD34D6" w:rsidR="7279BA61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,</w:t>
      </w:r>
      <w:r w:rsidRPr="44FD34D6" w:rsidR="003D111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  <w:r w:rsidRPr="44FD34D6" w:rsidR="78AE32DF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2025,</w:t>
      </w:r>
      <w:r w:rsidRPr="44FD34D6" w:rsidR="003D111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meeting</w:t>
      </w:r>
      <w:r>
        <w:tab/>
      </w:r>
    </w:p>
    <w:p w:rsidR="06346273" w:rsidP="35F225F7" w:rsidRDefault="06346273" w14:paraId="30ACB49E" w14:textId="12E82C16">
      <w:pPr>
        <w:pStyle w:val="ListParagraph"/>
        <w:numPr>
          <w:ilvl w:val="1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192A9F7F" w:rsidR="0634627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Motion:</w:t>
      </w:r>
      <w:r w:rsidRPr="192A9F7F" w:rsidR="130BFD7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Zerbst</w:t>
      </w:r>
      <w:r w:rsidRPr="192A9F7F" w:rsidR="0634627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; Seconded: </w:t>
      </w:r>
      <w:r w:rsidRPr="192A9F7F" w:rsidR="0C5287D0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C. Brown</w:t>
      </w:r>
    </w:p>
    <w:p w:rsidRPr="008454DC" w:rsidR="003D111C" w:rsidP="35F225F7" w:rsidRDefault="003D111C" w14:paraId="10C95124" w14:textId="0BD3ECEB">
      <w:pPr>
        <w:pStyle w:val="Normal"/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Pr="008454DC" w:rsidR="004D5865" w:rsidP="35F225F7" w:rsidRDefault="004D5865" w14:paraId="163A82B6" w14:textId="77777777">
      <w:pPr>
        <w:pStyle w:val="ListParagraph"/>
        <w:numPr>
          <w:ilvl w:val="0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004D586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Treasurer's Report</w:t>
      </w:r>
      <w:r w:rsidRPr="35F225F7" w:rsidR="00B47490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(Stout)</w:t>
      </w:r>
    </w:p>
    <w:p w:rsidRPr="0080150E" w:rsidR="0080150E" w:rsidP="00712D48" w:rsidRDefault="00CA04B4" w14:paraId="5DB52F2C" w14:textId="06DEA3A7">
      <w:pPr>
        <w:pStyle w:val="ListParagraph"/>
        <w:numPr>
          <w:ilvl w:val="1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00712D48" w:rsidR="00CA04B4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Civil Service Council Scholarship </w:t>
      </w:r>
      <w:r w:rsidRPr="00712D48" w:rsidR="00244DA2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E</w:t>
      </w:r>
      <w:r w:rsidRPr="00712D48" w:rsidR="00CA04B4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ndowment</w:t>
      </w:r>
      <w:r w:rsidRPr="00712D48" w:rsidR="0054019E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 </w:t>
      </w:r>
      <w:r w:rsidRPr="00712D48" w:rsidR="001117AF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- </w:t>
      </w:r>
      <w:r w:rsidRPr="00712D48" w:rsidR="6B568E21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$</w:t>
      </w:r>
      <w:r w:rsidRPr="00712D48" w:rsidR="6C984E5B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31,301.38</w:t>
      </w:r>
    </w:p>
    <w:p w:rsidR="00CA04B4" w:rsidP="35F225F7" w:rsidRDefault="00CA04B4" w14:paraId="3F8C3E7B" w14:textId="523267CB">
      <w:pPr>
        <w:pStyle w:val="ListParagraph"/>
        <w:numPr>
          <w:ilvl w:val="1"/>
          <w:numId w:val="1"/>
        </w:numPr>
        <w:suppressLineNumbers w:val="0"/>
        <w:bidi w:val="0"/>
        <w:spacing w:before="0" w:beforeAutospacing="off" w:after="0" w:afterAutospacing="off" w:line="259" w:lineRule="auto"/>
        <w:ind w:left="1440" w:right="0" w:hanging="360"/>
        <w:jc w:val="left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35F225F7" w:rsidR="00CA04B4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Operating </w:t>
      </w:r>
      <w:r w:rsidRPr="35F225F7" w:rsidR="00CA04B4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Budget</w:t>
      </w:r>
      <w:r w:rsidRPr="35F225F7" w:rsidR="5DCFEA6A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 - $</w:t>
      </w:r>
      <w:r w:rsidRPr="35F225F7" w:rsidR="19EBB9BC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291</w:t>
      </w:r>
    </w:p>
    <w:p w:rsidRPr="0080150E" w:rsidR="00107C55" w:rsidP="192A9F7F" w:rsidRDefault="00877955" w14:paraId="66290FDF" w14:textId="6F9B7580">
      <w:pPr>
        <w:pStyle w:val="ListParagraph"/>
        <w:numPr>
          <w:ilvl w:val="1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192A9F7F" w:rsidR="00877955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Larry Shobe Memorial Garden </w:t>
      </w:r>
      <w:r w:rsidRPr="192A9F7F" w:rsidR="00BF0367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-</w:t>
      </w:r>
      <w:r w:rsidRPr="192A9F7F" w:rsidR="2695BECE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 $2</w:t>
      </w:r>
      <w:r w:rsidRPr="192A9F7F" w:rsidR="54A0C458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42.55</w:t>
      </w:r>
    </w:p>
    <w:p w:rsidR="192A9F7F" w:rsidP="192A9F7F" w:rsidRDefault="192A9F7F" w14:paraId="133239DE" w14:textId="796C881D">
      <w:pPr>
        <w:pStyle w:val="ListParagraph"/>
        <w:spacing/>
        <w:ind w:left="1440"/>
        <w:contextualSpacing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</w:p>
    <w:p w:rsidR="10EFE791" w:rsidP="192A9F7F" w:rsidRDefault="10EFE791" w14:paraId="40706591" w14:textId="680321EA">
      <w:pPr>
        <w:pStyle w:val="ListParagraph"/>
        <w:numPr>
          <w:ilvl w:val="0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192A9F7F" w:rsidR="10EFE791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President Gatrell Update</w:t>
      </w:r>
    </w:p>
    <w:p w:rsidR="79B43DCA" w:rsidP="192A9F7F" w:rsidRDefault="79B43DCA" w14:paraId="1F2FAF25" w14:textId="0F8686B3">
      <w:pPr>
        <w:pStyle w:val="ListParagraph"/>
        <w:numPr>
          <w:ilvl w:val="1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192A9F7F" w:rsidR="79B43DCA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Down 52% International students</w:t>
      </w:r>
    </w:p>
    <w:p w:rsidR="2971BB3D" w:rsidP="192A9F7F" w:rsidRDefault="2971BB3D" w14:paraId="3A0ACA4D" w14:textId="4240973F">
      <w:pPr>
        <w:pStyle w:val="ListParagraph"/>
        <w:numPr>
          <w:ilvl w:val="1"/>
          <w:numId w:val="1"/>
        </w:numPr>
        <w:suppressLineNumbers w:val="0"/>
        <w:bidi w:val="0"/>
        <w:spacing w:before="0" w:beforeAutospacing="off" w:after="0" w:afterAutospacing="off" w:line="259" w:lineRule="auto"/>
        <w:ind w:left="1440" w:right="0" w:hanging="360"/>
        <w:jc w:val="left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192A9F7F" w:rsidR="2971BB3D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Discontinuation of federal funding for WEIU, loss of severals grants and contracts </w:t>
      </w:r>
    </w:p>
    <w:p w:rsidR="79B43DCA" w:rsidP="192A9F7F" w:rsidRDefault="79B43DCA" w14:paraId="1065F2A8" w14:textId="2FE5F2E2">
      <w:pPr>
        <w:pStyle w:val="ListParagraph"/>
        <w:numPr>
          <w:ilvl w:val="1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192A9F7F" w:rsidR="79B43DCA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Staff Adjustments- Reductions</w:t>
      </w:r>
    </w:p>
    <w:p w:rsidR="79B43DCA" w:rsidP="192A9F7F" w:rsidRDefault="79B43DCA" w14:paraId="0C92FB8B" w14:textId="40D47ED6">
      <w:pPr>
        <w:pStyle w:val="ListParagraph"/>
        <w:numPr>
          <w:ilvl w:val="2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192A9F7F" w:rsidR="79B43DCA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Email sent out this morning &amp; meetings later today</w:t>
      </w:r>
    </w:p>
    <w:p w:rsidR="79B43DCA" w:rsidP="192A9F7F" w:rsidRDefault="79B43DCA" w14:paraId="0E594C70" w14:textId="3CFD6E88">
      <w:pPr>
        <w:pStyle w:val="ListParagraph"/>
        <w:numPr>
          <w:ilvl w:val="4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192A9F7F" w:rsidR="79B43DCA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17 staff </w:t>
      </w:r>
      <w:r w:rsidRPr="192A9F7F" w:rsidR="3DAB2477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layoffs</w:t>
      </w:r>
      <w:r w:rsidRPr="192A9F7F" w:rsidR="3FDD9045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 based off the volunteer separation numbers</w:t>
      </w:r>
    </w:p>
    <w:p w:rsidR="3FDD9045" w:rsidP="192A9F7F" w:rsidRDefault="3FDD9045" w14:paraId="49D3D0A4" w14:textId="096136EE">
      <w:pPr>
        <w:pStyle w:val="ListParagraph"/>
        <w:numPr>
          <w:ilvl w:val="4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192A9F7F" w:rsidR="3FDD9045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23 non-renewal- contract based- ACF</w:t>
      </w:r>
    </w:p>
    <w:p w:rsidR="22BB4A06" w:rsidP="192A9F7F" w:rsidRDefault="22BB4A06" w14:paraId="78F18960" w14:textId="4B7DCDD4">
      <w:pPr>
        <w:pStyle w:val="ListParagraph"/>
        <w:numPr>
          <w:ilvl w:val="4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192A9F7F" w:rsidR="22BB4A06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4 non-</w:t>
      </w:r>
      <w:r w:rsidRPr="192A9F7F" w:rsidR="22BB4A06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renewal</w:t>
      </w:r>
      <w:r w:rsidRPr="192A9F7F" w:rsidR="22BB4A06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 ASP</w:t>
      </w:r>
    </w:p>
    <w:p w:rsidR="22BB4A06" w:rsidP="192A9F7F" w:rsidRDefault="22BB4A06" w14:paraId="0D27F896" w14:textId="6BE17DBC">
      <w:pPr>
        <w:pStyle w:val="ListParagraph"/>
        <w:numPr>
          <w:ilvl w:val="4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192A9F7F" w:rsidR="22BB4A06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19 vacant positions will not be filled</w:t>
      </w:r>
    </w:p>
    <w:p w:rsidR="3FDD9045" w:rsidP="192A9F7F" w:rsidRDefault="3FDD9045" w14:paraId="31A1C40B" w14:textId="7E50654A">
      <w:pPr>
        <w:pStyle w:val="ListParagraph"/>
        <w:numPr>
          <w:ilvl w:val="4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192A9F7F" w:rsidR="3FDD9045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21 volunteered for the volunteer separation program</w:t>
      </w:r>
    </w:p>
    <w:p w:rsidR="3FDD9045" w:rsidP="192A9F7F" w:rsidRDefault="3FDD9045" w14:paraId="3C40FFE7" w14:textId="09039FB1">
      <w:pPr>
        <w:pStyle w:val="ListParagraph"/>
        <w:numPr>
          <w:ilvl w:val="4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bookmarkStart w:name="_Int_2CcGn2w7" w:id="1406667664"/>
      <w:r w:rsidRPr="192A9F7F" w:rsidR="3FDD9045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Possibly</w:t>
      </w:r>
      <w:r w:rsidRPr="192A9F7F" w:rsidR="3FDD9045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 4</w:t>
      </w:r>
      <w:bookmarkEnd w:id="1406667664"/>
      <w:r w:rsidRPr="192A9F7F" w:rsidR="3FDD9045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 positions could bump</w:t>
      </w:r>
    </w:p>
    <w:p w:rsidR="3FDD9045" w:rsidP="192A9F7F" w:rsidRDefault="3FDD9045" w14:paraId="45F5D53F" w14:textId="62AD2267">
      <w:pPr>
        <w:pStyle w:val="ListParagraph"/>
        <w:numPr>
          <w:ilvl w:val="4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192A9F7F" w:rsidR="3FDD9045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Last </w:t>
      </w:r>
      <w:r w:rsidRPr="192A9F7F" w:rsidR="7CC696A5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working </w:t>
      </w:r>
      <w:r w:rsidRPr="192A9F7F" w:rsidR="3FDD9045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day is December 31</w:t>
      </w:r>
      <w:r w:rsidRPr="192A9F7F" w:rsidR="3FDD9045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  <w:vertAlign w:val="superscript"/>
        </w:rPr>
        <w:t>st</w:t>
      </w:r>
    </w:p>
    <w:p w:rsidR="3FDD9045" w:rsidP="192A9F7F" w:rsidRDefault="3FDD9045" w14:paraId="3AFDDBA9" w14:textId="4A2FFB28">
      <w:pPr>
        <w:pStyle w:val="ListParagraph"/>
        <w:numPr>
          <w:ilvl w:val="2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192A9F7F" w:rsidR="3FDD9045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Support each other in this transition</w:t>
      </w:r>
    </w:p>
    <w:p w:rsidR="3FDD9045" w:rsidP="192A9F7F" w:rsidRDefault="3FDD9045" w14:paraId="712B4B90" w14:textId="02191D40">
      <w:pPr>
        <w:pStyle w:val="ListParagraph"/>
        <w:numPr>
          <w:ilvl w:val="1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192A9F7F" w:rsidR="3FDD9045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Cutting everywhere we can</w:t>
      </w:r>
    </w:p>
    <w:p w:rsidRPr="0080150E" w:rsidR="00107C55" w:rsidP="35F225F7" w:rsidRDefault="00877955" w14:paraId="3C5EDFAB" w14:textId="1A4C1644">
      <w:pPr>
        <w:pStyle w:val="ListParagraph"/>
        <w:spacing/>
        <w:ind w:left="1440"/>
        <w:contextualSpacing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35F225F7" w:rsidR="00BF0367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 </w:t>
      </w:r>
    </w:p>
    <w:p w:rsidRPr="0096787C" w:rsidR="00F341C6" w:rsidP="35F225F7" w:rsidRDefault="00F341C6" w14:paraId="23B92B17" w14:textId="045CB22B">
      <w:pPr>
        <w:pStyle w:val="ListParagraph"/>
        <w:numPr>
          <w:ilvl w:val="0"/>
          <w:numId w:val="1"/>
        </w:numPr>
        <w:spacing/>
        <w:ind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2CDA25BA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VPBA and HR Updates</w:t>
      </w:r>
      <w:r w:rsidRPr="35F225F7" w:rsidR="2CDA25BA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 – Vice President Matt Bierman </w:t>
      </w:r>
    </w:p>
    <w:p w:rsidR="14747173" w:rsidP="192A9F7F" w:rsidRDefault="14747173" w14:paraId="19D1CD2D" w14:textId="2B371D3D">
      <w:pPr>
        <w:pStyle w:val="ListParagraph"/>
        <w:numPr>
          <w:ilvl w:val="2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192A9F7F" w:rsidR="14747173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Steam Tunnel- Bid</w:t>
      </w:r>
      <w:r w:rsidRPr="192A9F7F" w:rsidR="22161F23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s due 10/28; </w:t>
      </w:r>
      <w:bookmarkStart w:name="_Int_y28ph4UL" w:id="1661425340"/>
      <w:r w:rsidRPr="192A9F7F" w:rsidR="22161F23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possibly start</w:t>
      </w:r>
      <w:bookmarkEnd w:id="1661425340"/>
      <w:r w:rsidRPr="192A9F7F" w:rsidR="22161F23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December, on campus April</w:t>
      </w:r>
    </w:p>
    <w:p w:rsidR="14747173" w:rsidP="192A9F7F" w:rsidRDefault="14747173" w14:paraId="407B2ACF" w14:textId="72074D5A">
      <w:pPr>
        <w:pStyle w:val="ListParagraph"/>
        <w:numPr>
          <w:ilvl w:val="2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192A9F7F" w:rsidR="14747173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Science Building- </w:t>
      </w:r>
      <w:r w:rsidRPr="192A9F7F" w:rsidR="248DC448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Hope for ground break before Spring 202</w:t>
      </w:r>
      <w:r w:rsidRPr="192A9F7F" w:rsidR="69CDCFA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6</w:t>
      </w:r>
      <w:r w:rsidRPr="192A9F7F" w:rsidR="248DC448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Commencement</w:t>
      </w:r>
    </w:p>
    <w:p w:rsidR="248DC448" w:rsidP="192A9F7F" w:rsidRDefault="248DC448" w14:paraId="2483D417" w14:textId="0023C013">
      <w:pPr>
        <w:pStyle w:val="ListParagraph"/>
        <w:numPr>
          <w:ilvl w:val="2"/>
          <w:numId w:val="1"/>
        </w:numPr>
        <w:suppressLineNumbers w:val="0"/>
        <w:bidi w:val="0"/>
        <w:spacing w:before="0" w:beforeAutospacing="off" w:after="0" w:afterAutospacing="off" w:line="259" w:lineRule="auto"/>
        <w:ind w:left="1800" w:right="0" w:hanging="360"/>
        <w:jc w:val="left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192A9F7F" w:rsidR="248DC448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Homecoming- 21 offices decorated</w:t>
      </w:r>
    </w:p>
    <w:p w:rsidR="248DC448" w:rsidP="192A9F7F" w:rsidRDefault="248DC448" w14:paraId="630401A2" w14:textId="5392BF59">
      <w:pPr>
        <w:pStyle w:val="ListParagraph"/>
        <w:numPr>
          <w:ilvl w:val="2"/>
          <w:numId w:val="1"/>
        </w:numPr>
        <w:suppressLineNumbers w:val="0"/>
        <w:bidi w:val="0"/>
        <w:spacing w:before="0" w:beforeAutospacing="off" w:after="0" w:afterAutospacing="off" w:line="259" w:lineRule="auto"/>
        <w:ind w:left="1800" w:right="0" w:hanging="360"/>
        <w:jc w:val="left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192A9F7F" w:rsidR="248DC448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Campus Beautification Day- mulched, planted bulbs, painted fire hydrants</w:t>
      </w:r>
    </w:p>
    <w:p w:rsidR="4902B546" w:rsidP="35F225F7" w:rsidRDefault="4902B546" w14:paraId="7C296D36" w14:textId="07A1789B">
      <w:pPr>
        <w:pStyle w:val="ListParagraph"/>
        <w:numPr>
          <w:ilvl w:val="2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192A9F7F" w:rsidR="4902B54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Voluntary Separation Program</w:t>
      </w:r>
    </w:p>
    <w:p w:rsidR="595E933A" w:rsidP="22047859" w:rsidRDefault="595E933A" w14:paraId="2807DF18" w14:textId="6271C17F">
      <w:pPr>
        <w:pStyle w:val="ListParagraph"/>
        <w:numPr>
          <w:ilvl w:val="4"/>
          <w:numId w:val="1"/>
        </w:numPr>
        <w:suppressLineNumbers w:val="0"/>
        <w:bidi w:val="0"/>
        <w:spacing w:before="0" w:beforeAutospacing="off" w:after="0" w:afterAutospacing="off" w:line="259" w:lineRule="auto"/>
        <w:ind w:left="2880" w:right="0" w:hanging="360"/>
        <w:jc w:val="left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22047859" w:rsidR="595E933A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Th</w:t>
      </w:r>
      <w:r w:rsidRPr="22047859" w:rsidR="323509F1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ey will have 10 days to retract their request.</w:t>
      </w:r>
    </w:p>
    <w:p w:rsidR="595E933A" w:rsidP="192A9F7F" w:rsidRDefault="595E933A" w14:paraId="69E7ADDB" w14:textId="738A486A">
      <w:pPr>
        <w:pStyle w:val="ListParagraph"/>
        <w:numPr>
          <w:ilvl w:val="5"/>
          <w:numId w:val="1"/>
        </w:numPr>
        <w:suppressLineNumbers w:val="0"/>
        <w:bidi w:val="0"/>
        <w:spacing w:before="0" w:beforeAutospacing="off" w:after="0" w:afterAutospacing="off" w:line="259" w:lineRule="auto"/>
        <w:ind w:right="0"/>
        <w:jc w:val="left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192A9F7F" w:rsidR="595E933A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They will have a </w:t>
      </w:r>
      <w:bookmarkStart w:name="_Int_3Y2ClLg8" w:id="378260051"/>
      <w:r w:rsidRPr="192A9F7F" w:rsidR="595E933A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10 da</w:t>
      </w:r>
      <w:r w:rsidRPr="192A9F7F" w:rsidR="595E933A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y</w:t>
      </w:r>
      <w:bookmarkEnd w:id="378260051"/>
      <w:r w:rsidRPr="192A9F7F" w:rsidR="595E933A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to retract their request</w:t>
      </w:r>
    </w:p>
    <w:p w:rsidR="595E933A" w:rsidP="192A9F7F" w:rsidRDefault="595E933A" w14:paraId="6C2890F4" w14:textId="3A0DBFA2">
      <w:pPr>
        <w:pStyle w:val="ListParagraph"/>
        <w:numPr>
          <w:ilvl w:val="2"/>
          <w:numId w:val="1"/>
        </w:numPr>
        <w:suppressLineNumbers w:val="0"/>
        <w:bidi w:val="0"/>
        <w:spacing w:before="0" w:beforeAutospacing="off" w:after="0" w:afterAutospacing="off" w:line="259" w:lineRule="auto"/>
        <w:ind w:right="0"/>
        <w:jc w:val="left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192A9F7F" w:rsidR="595E933A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Ethics/Cybersecurity Training- due October 31, 2025</w:t>
      </w:r>
    </w:p>
    <w:p w:rsidR="595E933A" w:rsidP="192A9F7F" w:rsidRDefault="595E933A" w14:paraId="39CA9BCA" w14:textId="70A350FE">
      <w:pPr>
        <w:pStyle w:val="ListParagraph"/>
        <w:numPr>
          <w:ilvl w:val="2"/>
          <w:numId w:val="1"/>
        </w:numPr>
        <w:suppressLineNumbers w:val="0"/>
        <w:bidi w:val="0"/>
        <w:spacing w:before="0" w:beforeAutospacing="off" w:after="0" w:afterAutospacing="off" w:line="259" w:lineRule="auto"/>
        <w:ind w:right="0"/>
        <w:jc w:val="left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192A9F7F" w:rsidR="595E933A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Napolean Statue was unveiled on 10/10/25</w:t>
      </w:r>
    </w:p>
    <w:p w:rsidR="595E933A" w:rsidP="192A9F7F" w:rsidRDefault="595E933A" w14:paraId="01F1C6F5" w14:textId="23CF6740">
      <w:pPr>
        <w:pStyle w:val="ListParagraph"/>
        <w:numPr>
          <w:ilvl w:val="2"/>
          <w:numId w:val="1"/>
        </w:numPr>
        <w:suppressLineNumbers w:val="0"/>
        <w:bidi w:val="0"/>
        <w:spacing w:before="0" w:beforeAutospacing="off" w:after="0" w:afterAutospacing="off" w:line="259" w:lineRule="auto"/>
        <w:ind w:right="0"/>
        <w:jc w:val="left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192A9F7F" w:rsidR="595E933A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Solar Panels- continue to look, not found anything logistic or financially doable</w:t>
      </w:r>
    </w:p>
    <w:p w:rsidR="595E933A" w:rsidP="192A9F7F" w:rsidRDefault="595E933A" w14:paraId="6201E3CC" w14:textId="33CB88B3">
      <w:pPr>
        <w:pStyle w:val="ListParagraph"/>
        <w:numPr>
          <w:ilvl w:val="2"/>
          <w:numId w:val="1"/>
        </w:numPr>
        <w:suppressLineNumbers w:val="0"/>
        <w:bidi w:val="0"/>
        <w:spacing w:before="0" w:beforeAutospacing="off" w:after="0" w:afterAutospacing="off" w:line="259" w:lineRule="auto"/>
        <w:ind w:right="0"/>
        <w:jc w:val="left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192A9F7F" w:rsidR="595E933A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Automobile Charging Stations- have explored but too expensive </w:t>
      </w:r>
      <w:bookmarkStart w:name="_Int_To8rrqf7" w:id="1201844990"/>
      <w:r w:rsidRPr="192A9F7F" w:rsidR="43C5C552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currently</w:t>
      </w:r>
      <w:bookmarkEnd w:id="1201844990"/>
    </w:p>
    <w:p w:rsidR="595E933A" w:rsidP="192A9F7F" w:rsidRDefault="595E933A" w14:paraId="2EA2FFC2" w14:textId="5B2E1AAA">
      <w:pPr>
        <w:pStyle w:val="ListParagraph"/>
        <w:numPr>
          <w:ilvl w:val="2"/>
          <w:numId w:val="1"/>
        </w:numPr>
        <w:suppressLineNumbers w:val="0"/>
        <w:bidi w:val="0"/>
        <w:spacing w:before="0" w:beforeAutospacing="off" w:after="0" w:afterAutospacing="off" w:line="259" w:lineRule="auto"/>
        <w:ind w:right="0"/>
        <w:jc w:val="left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192A9F7F" w:rsidR="595E933A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New meter stations- only at Union, not Financial Aid lot</w:t>
      </w:r>
    </w:p>
    <w:p w:rsidR="25EC5C41" w:rsidP="35F225F7" w:rsidRDefault="25EC5C41" w14:paraId="6835B683" w14:textId="5644BD22">
      <w:pPr>
        <w:pStyle w:val="ListParagraph"/>
        <w:spacing/>
        <w:ind w:left="180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Pr="0096787C" w:rsidR="00F341C6" w:rsidP="35F225F7" w:rsidRDefault="00F341C6" w14:paraId="6B45E208" w14:textId="7B77B093">
      <w:pPr>
        <w:pStyle w:val="Normal"/>
        <w:spacing/>
        <w:ind w:left="720"/>
        <w:contextualSpacing/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</w:pPr>
      <w:r w:rsidRPr="44FD34D6" w:rsidR="1DB8526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B. </w:t>
      </w:r>
      <w:r w:rsidRPr="44FD34D6" w:rsidR="2CDA25BA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Human Resources update</w:t>
      </w:r>
      <w:r w:rsidRPr="44FD34D6" w:rsidR="4E2EC6EE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- </w:t>
      </w:r>
      <w:r w:rsidRPr="44FD34D6" w:rsidR="4E2EC6EE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Fantasy Sharrett</w:t>
      </w:r>
    </w:p>
    <w:p w:rsidR="35F225F7" w:rsidP="44FD34D6" w:rsidRDefault="35F225F7" w14:paraId="52C4C771" w14:textId="2A082FCD">
      <w:pPr>
        <w:pStyle w:val="Normal"/>
        <w:spacing/>
        <w:ind w:left="144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508E7132" w:rsidP="35F225F7" w:rsidRDefault="508E7132" w14:paraId="64236423" w14:textId="16D0C27C">
      <w:pPr>
        <w:pStyle w:val="ListParagraph"/>
        <w:spacing/>
        <w:ind w:left="288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2CDA25BA" w:rsidP="35F225F7" w:rsidRDefault="2CDA25BA" w14:paraId="74C9C063" w14:textId="539E74B3">
      <w:pPr>
        <w:pStyle w:val="ListParagraph"/>
        <w:numPr>
          <w:ilvl w:val="0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color w:val="auto"/>
          <w:sz w:val="24"/>
          <w:szCs w:val="24"/>
        </w:rPr>
      </w:pPr>
      <w:r w:rsidRPr="35F225F7" w:rsidR="2CDA25BA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EAC Representative </w:t>
      </w:r>
      <w:r w:rsidRPr="35F225F7" w:rsidR="2A8F335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Update (</w:t>
      </w:r>
      <w:r w:rsidRPr="35F225F7" w:rsidR="2CDA25BA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color w:val="auto"/>
          <w:sz w:val="24"/>
          <w:szCs w:val="24"/>
        </w:rPr>
        <w:t>B</w:t>
      </w:r>
      <w:r w:rsidRPr="35F225F7" w:rsidR="2CDA25BA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color w:val="auto"/>
          <w:sz w:val="24"/>
          <w:szCs w:val="24"/>
        </w:rPr>
        <w:t>rad Green, EIU Representative)</w:t>
      </w:r>
    </w:p>
    <w:p w:rsidR="35F225F7" w:rsidP="35F225F7" w:rsidRDefault="35F225F7" w14:paraId="29DC722B" w14:textId="09E42593">
      <w:pPr>
        <w:pStyle w:val="ListParagraph"/>
        <w:spacing/>
        <w:ind w:left="1080"/>
        <w:contextualSpacing/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color w:val="auto"/>
          <w:sz w:val="24"/>
          <w:szCs w:val="24"/>
        </w:rPr>
      </w:pPr>
    </w:p>
    <w:p w:rsidR="55DE1946" w:rsidP="35F225F7" w:rsidRDefault="55DE1946" w14:paraId="6995F5C6" w14:textId="066A6A49">
      <w:pPr>
        <w:pStyle w:val="ListParagraph"/>
        <w:numPr>
          <w:ilvl w:val="0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44FD34D6" w:rsidR="55DE194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Staff Senate</w:t>
      </w:r>
    </w:p>
    <w:p w:rsidRPr="0096787C" w:rsidR="00F341C6" w:rsidP="35F225F7" w:rsidRDefault="00F341C6" w14:paraId="05F2064D" w14:textId="2DD6AE93">
      <w:pPr>
        <w:pStyle w:val="Normal"/>
        <w:spacing/>
        <w:ind w:left="0"/>
        <w:contextualSpacing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</w:p>
    <w:p w:rsidRPr="008454DC" w:rsidR="007C4EA5" w:rsidP="35F225F7" w:rsidRDefault="007C4EA5" w14:paraId="7F908FB5" w14:textId="77777777">
      <w:pPr>
        <w:pStyle w:val="ListParagraph"/>
        <w:numPr>
          <w:ilvl w:val="0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007C4EA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Committee</w:t>
      </w:r>
      <w:r w:rsidRPr="35F225F7" w:rsidR="00C3033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s</w:t>
      </w:r>
    </w:p>
    <w:p w:rsidR="00C30336" w:rsidP="35F225F7" w:rsidRDefault="00C30336" w14:paraId="67E61F18" w14:textId="374D8DC5">
      <w:pPr>
        <w:pStyle w:val="ListParagraph"/>
        <w:numPr>
          <w:ilvl w:val="1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</w:pPr>
      <w:r w:rsidRPr="35F225F7" w:rsidR="00C3033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Committee Reports</w:t>
      </w:r>
      <w:r w:rsidRPr="35F225F7" w:rsidR="7389C94B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—</w:t>
      </w:r>
    </w:p>
    <w:p w:rsidR="003E4934" w:rsidP="192A9F7F" w:rsidRDefault="003E4934" w14:paraId="0243BDCE" w14:textId="5872551A">
      <w:pPr>
        <w:pStyle w:val="ListParagraph"/>
        <w:numPr>
          <w:ilvl w:val="2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</w:pPr>
      <w:r w:rsidRPr="192A9F7F" w:rsidR="003E4934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Constitution and Bylaws (special)</w:t>
      </w:r>
      <w:r w:rsidRPr="192A9F7F" w:rsidR="003E4934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  <w:r w:rsidRPr="192A9F7F" w:rsidR="003E4934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-</w:t>
      </w:r>
      <w:r w:rsidRPr="192A9F7F" w:rsidR="6D8FB012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All members</w:t>
      </w:r>
      <w:r w:rsidRPr="192A9F7F" w:rsidR="263F25C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- N/A</w:t>
      </w:r>
    </w:p>
    <w:p w:rsidR="6D8FB012" w:rsidP="35F225F7" w:rsidRDefault="6D8FB012" w14:paraId="12F0F51B" w14:textId="2063EA8C">
      <w:pPr>
        <w:pStyle w:val="ListParagraph"/>
        <w:numPr>
          <w:ilvl w:val="4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</w:pPr>
      <w:r w:rsidRPr="35F225F7" w:rsidR="6D8FB012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Subcommittee: C. Brown, Partlow (Chair), Kousma, Zerbst</w:t>
      </w:r>
    </w:p>
    <w:p w:rsidR="00DC6F69" w:rsidP="35F225F7" w:rsidRDefault="00DC6F69" w14:paraId="7BD53264" w14:textId="24AC11CE">
      <w:pPr>
        <w:pStyle w:val="ListParagraph"/>
        <w:numPr>
          <w:ilvl w:val="3"/>
          <w:numId w:val="1"/>
        </w:numPr>
        <w:spacing/>
        <w:ind w:left="2160"/>
        <w:contextualSpacing/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</w:pPr>
      <w:r w:rsidRPr="35F225F7" w:rsidR="00DC6F6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Committee </w:t>
      </w:r>
      <w:r w:rsidRPr="35F225F7" w:rsidR="00F917E4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Discuss</w:t>
      </w:r>
      <w:r w:rsidRPr="35F225F7" w:rsidR="00DC6F6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ion </w:t>
      </w:r>
    </w:p>
    <w:p w:rsidR="00957D59" w:rsidP="35F225F7" w:rsidRDefault="00957D59" w14:paraId="51F2341E" w14:textId="77777777">
      <w:pPr>
        <w:pStyle w:val="ListParagraph"/>
        <w:numPr>
          <w:ilvl w:val="4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00957D5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F</w:t>
      </w:r>
      <w:r w:rsidRPr="35F225F7" w:rsidR="00DC6F6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irm deadline </w:t>
      </w:r>
      <w:r w:rsidRPr="35F225F7" w:rsidR="000B2E1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to request a con</w:t>
      </w:r>
      <w:r w:rsidRPr="35F225F7" w:rsidR="00F917E4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stituent list from HR</w:t>
      </w:r>
      <w:r w:rsidRPr="35F225F7" w:rsidR="00957D5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</w:p>
    <w:p w:rsidRPr="00957D59" w:rsidR="00957D59" w:rsidP="35F225F7" w:rsidRDefault="00A763E1" w14:paraId="2A536898" w14:textId="339AD792">
      <w:pPr>
        <w:pStyle w:val="ListParagraph"/>
        <w:numPr>
          <w:ilvl w:val="4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00A763E1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Appointment of </w:t>
      </w:r>
      <w:r w:rsidRPr="35F225F7" w:rsidR="00957D5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Alternate</w:t>
      </w:r>
      <w:r w:rsidRPr="35F225F7" w:rsidR="00957D5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s</w:t>
      </w:r>
      <w:r w:rsidRPr="35F225F7" w:rsidR="00957D5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when </w:t>
      </w:r>
      <w:r w:rsidRPr="35F225F7" w:rsidR="00957D5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there are not enough candidates to fill the position</w:t>
      </w:r>
      <w:r w:rsidRPr="35F225F7" w:rsidR="00A763E1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through the election process</w:t>
      </w:r>
      <w:r w:rsidRPr="35F225F7" w:rsidR="00957D5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.</w:t>
      </w:r>
    </w:p>
    <w:p w:rsidRPr="00DC6F69" w:rsidR="00957D59" w:rsidP="35F225F7" w:rsidRDefault="00677C25" w14:paraId="1B3CA621" w14:textId="1E935713">
      <w:pPr>
        <w:pStyle w:val="ListParagraph"/>
        <w:numPr>
          <w:ilvl w:val="4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00677C2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Revise t</w:t>
      </w:r>
      <w:r w:rsidRPr="35F225F7" w:rsidR="00957D5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imeline for the election of officers </w:t>
      </w:r>
    </w:p>
    <w:p w:rsidR="3DEAA35E" w:rsidP="35F225F7" w:rsidRDefault="3DEAA35E" w14:paraId="1F70D446">
      <w:pPr>
        <w:pStyle w:val="ListParagraph"/>
        <w:numPr>
          <w:ilvl w:val="4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3DEAA35E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Representative election timeline and term </w:t>
      </w:r>
    </w:p>
    <w:p w:rsidR="3DEAA35E" w:rsidP="35F225F7" w:rsidRDefault="3DEAA35E" w14:paraId="1E9D3B2E" w14:textId="7DEA3EA0">
      <w:pPr>
        <w:pStyle w:val="ListParagraph"/>
        <w:numPr>
          <w:ilvl w:val="4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3DEAA35E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Set a date to request the official employee list from HR</w:t>
      </w:r>
    </w:p>
    <w:p w:rsidR="388AB82E" w:rsidP="35F225F7" w:rsidRDefault="388AB82E" w14:paraId="6EB5CE73" w14:textId="691F687D">
      <w:pPr>
        <w:pStyle w:val="ListParagraph"/>
        <w:spacing/>
        <w:ind w:left="288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Pr="00F917E4" w:rsidR="0001314C" w:rsidP="192A9F7F" w:rsidRDefault="00AA6F88" w14:paraId="0AFF0CB4" w14:textId="69B98C9C">
      <w:pPr>
        <w:pStyle w:val="ListParagraph"/>
        <w:numPr>
          <w:ilvl w:val="2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192A9F7F" w:rsidR="00AA6F88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Election</w:t>
      </w:r>
      <w:r w:rsidRPr="192A9F7F" w:rsidR="00F2288E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 (standing)</w:t>
      </w:r>
      <w:r w:rsidRPr="192A9F7F" w:rsidR="00172ACA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 </w:t>
      </w:r>
      <w:r w:rsidRPr="192A9F7F" w:rsidR="00172ACA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- </w:t>
      </w:r>
      <w:r w:rsidRPr="192A9F7F" w:rsidR="2D95A377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Stout</w:t>
      </w:r>
      <w:r w:rsidRPr="192A9F7F" w:rsidR="276F45C3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 (Chair)</w:t>
      </w:r>
      <w:r w:rsidRPr="192A9F7F" w:rsidR="2D95A377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, Morris, Magee</w:t>
      </w:r>
      <w:r w:rsidRPr="192A9F7F" w:rsidR="5579E369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- </w:t>
      </w:r>
    </w:p>
    <w:p w:rsidR="7BE07F19" w:rsidP="192A9F7F" w:rsidRDefault="7BE07F19" w14:paraId="138DFBC5" w14:textId="55B46491">
      <w:pPr>
        <w:pStyle w:val="ListParagraph"/>
        <w:numPr>
          <w:ilvl w:val="4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192A9F7F" w:rsidR="7BE07F19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Looking for volunteers for District 2 (Business Affairs</w:t>
      </w:r>
      <w:r w:rsidRPr="192A9F7F" w:rsidR="7CA9F4FA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)</w:t>
      </w:r>
      <w:r w:rsidRPr="192A9F7F" w:rsidR="7BE07F19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 positions</w:t>
      </w:r>
    </w:p>
    <w:p w:rsidR="388AB82E" w:rsidP="35F225F7" w:rsidRDefault="388AB82E" w14:paraId="2243249E" w14:textId="203DD7EC">
      <w:pPr>
        <w:pStyle w:val="ListParagraph"/>
        <w:spacing/>
        <w:ind w:left="180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00AA6F88" w:rsidP="192A9F7F" w:rsidRDefault="00AA6F88" w14:paraId="1B424327" w14:textId="029DE5D5">
      <w:pPr>
        <w:pStyle w:val="ListParagraph"/>
        <w:numPr>
          <w:ilvl w:val="2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z w:val="24"/>
          <w:szCs w:val="24"/>
        </w:rPr>
      </w:pPr>
      <w:r w:rsidRPr="192A9F7F" w:rsidR="00AA6F88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Personnel </w:t>
      </w:r>
      <w:r w:rsidRPr="192A9F7F" w:rsidR="00F2288E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(standing)</w:t>
      </w:r>
      <w:r w:rsidRPr="192A9F7F" w:rsidR="00172ACA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 - </w:t>
      </w:r>
      <w:r w:rsidRPr="192A9F7F" w:rsidR="38ADE9B4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>C. Brown</w:t>
      </w:r>
      <w:r w:rsidRPr="192A9F7F" w:rsidR="3636DEC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 xml:space="preserve"> (Chair)</w:t>
      </w:r>
      <w:r w:rsidRPr="192A9F7F" w:rsidR="38ADE9B4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>, Shick, Morris, A. Brown, Zerbst</w:t>
      </w:r>
      <w:r w:rsidRPr="192A9F7F" w:rsidR="653B2E99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 xml:space="preserve">- </w:t>
      </w:r>
      <w:r w:rsidRPr="192A9F7F" w:rsidR="653B2E99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z w:val="24"/>
          <w:szCs w:val="24"/>
        </w:rPr>
        <w:t>N/A</w:t>
      </w:r>
    </w:p>
    <w:p w:rsidR="004A5CC9" w:rsidP="35F225F7" w:rsidRDefault="004A5CC9" w14:paraId="1B0C2D3B" w14:textId="6D01F76B">
      <w:pPr>
        <w:pStyle w:val="ListParagraph"/>
        <w:numPr>
          <w:ilvl w:val="0"/>
          <w:numId w:val="15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004A5CC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University </w:t>
      </w:r>
      <w:r w:rsidRPr="35F225F7" w:rsidR="00172ACA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Personnel and </w:t>
      </w:r>
      <w:r w:rsidRPr="35F225F7" w:rsidR="004A5CC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Grievance Committee</w:t>
      </w:r>
      <w:r w:rsidRPr="35F225F7" w:rsidR="00FC125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  <w:r w:rsidRPr="35F225F7" w:rsidR="00134F30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- </w:t>
      </w:r>
      <w:r w:rsidRPr="35F225F7" w:rsidR="00134F30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 </w:t>
      </w:r>
      <w:r w:rsidRPr="35F225F7" w:rsidR="001C2E4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(</w:t>
      </w:r>
      <w:hyperlink r:id="Rdf71ec2371594964">
        <w:r w:rsidRPr="35F225F7" w:rsidR="0097623D">
          <w:rPr>
            <w:rStyle w:val="Hyperlink"/>
            <w:rFonts w:ascii="Calibri" w:hAnsi="Calibri" w:eastAsia="Calibri" w:cs="Calibri" w:asciiTheme="minorAscii" w:hAnsiTheme="minorAscii" w:eastAsiaTheme="minorAscii" w:cstheme="minorAscii"/>
            <w:color w:val="0070C0"/>
            <w:sz w:val="24"/>
            <w:szCs w:val="24"/>
          </w:rPr>
          <w:t>https://www.eiu.edu/labor/Grievance%20non%20neg%20cs.pdf</w:t>
        </w:r>
      </w:hyperlink>
      <w:r w:rsidRPr="35F225F7" w:rsidR="001C2E4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)</w:t>
      </w:r>
      <w:r w:rsidRPr="35F225F7" w:rsidR="00CA696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</w:p>
    <w:p w:rsidR="388AB82E" w:rsidP="35F225F7" w:rsidRDefault="388AB82E" w14:paraId="36A3BB2B" w14:textId="7572645C">
      <w:pPr>
        <w:pStyle w:val="ListParagraph"/>
        <w:spacing/>
        <w:ind w:left="216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Pr="00172ACA" w:rsidR="00172ACA" w:rsidP="192A9F7F" w:rsidRDefault="00485695" w14:paraId="5263EA49" w14:textId="3BE7213D">
      <w:pPr>
        <w:pStyle w:val="ListParagraph"/>
        <w:numPr>
          <w:ilvl w:val="2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sz w:val="24"/>
          <w:szCs w:val="24"/>
        </w:rPr>
      </w:pPr>
      <w:r w:rsidRPr="192A9F7F" w:rsidR="003E4934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Public Relations</w:t>
      </w:r>
      <w:r w:rsidRPr="192A9F7F" w:rsidR="003E4934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  <w:r w:rsidRPr="192A9F7F" w:rsidR="003E4934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(special)</w:t>
      </w:r>
      <w:r w:rsidRPr="192A9F7F" w:rsidR="003E4934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 - </w:t>
      </w:r>
      <w:r w:rsidRPr="192A9F7F" w:rsidR="328D2161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>Drum, Pedigo, Partlow</w:t>
      </w:r>
      <w:r w:rsidRPr="192A9F7F" w:rsidR="35B8D39C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 xml:space="preserve"> (Chair)</w:t>
      </w:r>
      <w:r w:rsidRPr="192A9F7F" w:rsidR="328D2161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>, A. Brown, Mattingly</w:t>
      </w:r>
      <w:r w:rsidRPr="192A9F7F" w:rsidR="66585C8D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>-</w:t>
      </w:r>
      <w:r w:rsidRPr="192A9F7F" w:rsidR="66585C8D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z w:val="24"/>
          <w:szCs w:val="24"/>
        </w:rPr>
        <w:t xml:space="preserve"> N/A</w:t>
      </w:r>
    </w:p>
    <w:p w:rsidR="35F225F7" w:rsidP="192A9F7F" w:rsidRDefault="35F225F7" w14:paraId="0F159C2F" w14:textId="0887F367">
      <w:pPr>
        <w:pStyle w:val="Normal"/>
        <w:spacing/>
        <w:ind w:left="1440"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z w:val="24"/>
          <w:szCs w:val="24"/>
        </w:rPr>
      </w:pPr>
    </w:p>
    <w:p w:rsidRPr="00172ACA" w:rsidR="00172ACA" w:rsidP="192A9F7F" w:rsidRDefault="00485695" w14:paraId="3CD505C2" w14:textId="34C84C3D">
      <w:pPr>
        <w:pStyle w:val="ListParagraph"/>
        <w:numPr>
          <w:ilvl w:val="2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192A9F7F" w:rsidR="00485695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Salary Plan Committee (standing)</w:t>
      </w:r>
      <w:r w:rsidRPr="192A9F7F" w:rsidR="00547341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 </w:t>
      </w:r>
      <w:r w:rsidRPr="192A9F7F" w:rsidR="761396D2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– Magee</w:t>
      </w:r>
      <w:r w:rsidRPr="192A9F7F" w:rsidR="1A6C3FEA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, C. Brown, Shick</w:t>
      </w:r>
      <w:r w:rsidRPr="192A9F7F" w:rsidR="2989BCFA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- </w:t>
      </w:r>
      <w:r w:rsidRPr="192A9F7F" w:rsidR="2989BCFA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N/A</w:t>
      </w:r>
    </w:p>
    <w:p w:rsidRPr="00172ACA" w:rsidR="00172ACA" w:rsidP="35F225F7" w:rsidRDefault="00172ACA" w14:paraId="534ABF43" w14:textId="77777777">
      <w:pPr>
        <w:pStyle w:val="ListParagraph"/>
        <w:numPr>
          <w:ilvl w:val="4"/>
          <w:numId w:val="14"/>
        </w:numPr>
        <w:spacing/>
        <w:ind w:left="216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00172ACA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University Salary Plan Committee</w:t>
      </w:r>
      <w:r w:rsidRPr="35F225F7" w:rsidR="005B412D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 is VPBA</w:t>
      </w:r>
      <w:r w:rsidRPr="35F225F7" w:rsidR="0001314C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, </w:t>
      </w:r>
      <w:r w:rsidRPr="35F225F7" w:rsidR="005B412D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Director of HR, </w:t>
      </w:r>
      <w:r w:rsidRPr="35F225F7" w:rsidR="00652ECE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CSC </w:t>
      </w:r>
      <w:r w:rsidRPr="35F225F7" w:rsidR="00652ECE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President</w:t>
      </w:r>
      <w:r w:rsidRPr="35F225F7" w:rsidR="0015308D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 </w:t>
      </w:r>
      <w:r w:rsidRPr="35F225F7" w:rsidR="00FF42B1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&amp; Chair of </w:t>
      </w:r>
      <w:r w:rsidRPr="35F225F7" w:rsidR="005B412D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the </w:t>
      </w:r>
      <w:r w:rsidRPr="35F225F7" w:rsidR="00FF42B1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Personnel Committee</w:t>
      </w:r>
    </w:p>
    <w:p w:rsidR="388AB82E" w:rsidP="35F225F7" w:rsidRDefault="388AB82E" w14:paraId="1DB8BFB5" w14:textId="68113E96">
      <w:pPr>
        <w:pStyle w:val="ListParagraph"/>
        <w:spacing/>
        <w:ind w:left="216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00AA6F88" w:rsidP="35F225F7" w:rsidRDefault="00AA6F88" w14:paraId="1A1C9729" w14:textId="50DBF7DF">
      <w:pPr>
        <w:pStyle w:val="ListParagraph"/>
        <w:numPr>
          <w:ilvl w:val="2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192A9F7F" w:rsidR="00AA6F88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Scholarship </w:t>
      </w:r>
      <w:r w:rsidRPr="192A9F7F" w:rsidR="00F2288E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(special) </w:t>
      </w:r>
      <w:r w:rsidRPr="192A9F7F" w:rsidR="00AA6F88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– </w:t>
      </w:r>
      <w:r w:rsidRPr="192A9F7F" w:rsidR="00AA6F88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Establ</w:t>
      </w:r>
      <w:r w:rsidRPr="192A9F7F" w:rsidR="00485695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is</w:t>
      </w:r>
      <w:r w:rsidRPr="192A9F7F" w:rsidR="00AA6F88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hed </w:t>
      </w:r>
      <w:r w:rsidRPr="192A9F7F" w:rsidR="2E9A67E0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6/2/</w:t>
      </w:r>
      <w:r w:rsidRPr="192A9F7F" w:rsidR="00AA6F88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07</w:t>
      </w:r>
      <w:r w:rsidRPr="192A9F7F" w:rsidR="6140F68E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 </w:t>
      </w:r>
      <w:r w:rsidRPr="192A9F7F" w:rsidR="415F3529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– </w:t>
      </w:r>
      <w:r w:rsidRPr="192A9F7F" w:rsidR="70F4B520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Magee, Kousma, Mattingly, Stout, Pedigo, Adducci</w:t>
      </w:r>
    </w:p>
    <w:p w:rsidR="1134C6BD" w:rsidP="192A9F7F" w:rsidRDefault="1134C6BD" w14:paraId="43447AF4" w14:textId="71ED8031">
      <w:pPr>
        <w:pStyle w:val="ListParagraph"/>
        <w:numPr>
          <w:ilvl w:val="4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192A9F7F" w:rsidR="1134C6BD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Meeting Thursday to decide Chair &amp; timeline</w:t>
      </w:r>
    </w:p>
    <w:p w:rsidR="388AB82E" w:rsidP="35F225F7" w:rsidRDefault="388AB82E" w14:paraId="3AD41B1B" w14:textId="443EFA3C">
      <w:pPr>
        <w:pStyle w:val="ListParagraph"/>
        <w:spacing/>
        <w:ind w:left="180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602859C7" w:rsidP="192A9F7F" w:rsidRDefault="602859C7" w14:paraId="12F99235" w14:textId="3F4488E1">
      <w:pPr>
        <w:pStyle w:val="ListParagraph"/>
        <w:numPr>
          <w:ilvl w:val="2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</w:pPr>
      <w:r w:rsidRPr="192A9F7F" w:rsidR="602859C7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Larry Shobe Memorial Garden Planning Committee (special) </w:t>
      </w:r>
      <w:r w:rsidRPr="192A9F7F" w:rsidR="602859C7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– A. Brown</w:t>
      </w:r>
      <w:r w:rsidRPr="192A9F7F" w:rsidR="4A011D57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 (Chair)</w:t>
      </w:r>
      <w:r w:rsidRPr="192A9F7F" w:rsidR="602859C7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, with Tony Craven and Jonathan McKenzie from Staff Senate</w:t>
      </w:r>
      <w:r w:rsidRPr="192A9F7F" w:rsidR="0D6DFA66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, Morris</w:t>
      </w:r>
    </w:p>
    <w:p w:rsidR="11003F85" w:rsidP="192A9F7F" w:rsidRDefault="11003F85" w14:paraId="700ADAB3" w14:textId="5F38B7F8">
      <w:pPr>
        <w:pStyle w:val="ListParagraph"/>
        <w:numPr>
          <w:ilvl w:val="4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192A9F7F" w:rsidR="11003F85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Working on setting up a meeting</w:t>
      </w:r>
    </w:p>
    <w:p w:rsidR="388AB82E" w:rsidP="35F225F7" w:rsidRDefault="388AB82E" w14:paraId="33F57027" w14:textId="102F3DC8">
      <w:pPr>
        <w:pStyle w:val="ListParagraph"/>
        <w:spacing/>
        <w:ind w:left="180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26CD24C0" w:rsidP="35F225F7" w:rsidRDefault="26CD24C0" w14:paraId="40AC211C" w14:textId="3396E6D0">
      <w:pPr>
        <w:pStyle w:val="ListParagraph"/>
        <w:numPr>
          <w:ilvl w:val="2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</w:pPr>
      <w:r w:rsidRPr="35F225F7" w:rsidR="26CD24C0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sz w:val="24"/>
          <w:szCs w:val="24"/>
        </w:rPr>
        <w:t xml:space="preserve">Council of Councils Planning Committee- </w:t>
      </w:r>
      <w:r w:rsidRPr="35F225F7" w:rsidR="26CD24C0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>A.</w:t>
      </w:r>
      <w:r w:rsidRPr="35F225F7" w:rsidR="7B41599D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 xml:space="preserve"> </w:t>
      </w:r>
      <w:r w:rsidRPr="35F225F7" w:rsidR="26CD24C0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>Brown</w:t>
      </w:r>
      <w:r w:rsidRPr="35F225F7" w:rsidR="16F4B061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>, Drum, Partlow, Magee, Stout, Morris</w:t>
      </w:r>
    </w:p>
    <w:p w:rsidR="388AB82E" w:rsidP="35F225F7" w:rsidRDefault="388AB82E" w14:paraId="59237A66" w14:textId="6BC40E29">
      <w:pPr>
        <w:pStyle w:val="ListParagraph"/>
        <w:numPr>
          <w:ilvl w:val="4"/>
          <w:numId w:val="1"/>
        </w:numPr>
        <w:spacing/>
        <w:ind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44FD34D6" w:rsidR="26CD24C0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$7000 Budget</w:t>
      </w:r>
      <w:r w:rsidRPr="44FD34D6" w:rsidR="23F7DB92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- will need to talk to President to see if amount is still correct</w:t>
      </w:r>
    </w:p>
    <w:p w:rsidR="00274956" w:rsidP="35F225F7" w:rsidRDefault="00274956" w14:paraId="78761318" w14:textId="0AD78719">
      <w:pPr>
        <w:pStyle w:val="ListParagraph"/>
        <w:numPr>
          <w:ilvl w:val="0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0027495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New Business</w:t>
      </w:r>
    </w:p>
    <w:p w:rsidRPr="00A649C2" w:rsidR="00A649C2" w:rsidP="192A9F7F" w:rsidRDefault="00A649C2" w14:paraId="56030EB6" w14:textId="4316215A">
      <w:pPr>
        <w:pStyle w:val="Normal"/>
        <w:spacing/>
        <w:ind w:left="720"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</w:p>
    <w:p w:rsidRPr="008454DC" w:rsidR="004D5865" w:rsidP="35F225F7" w:rsidRDefault="005F2C25" w14:paraId="4E5842D8" w14:textId="77777777">
      <w:pPr>
        <w:pStyle w:val="ListParagraph"/>
        <w:numPr>
          <w:ilvl w:val="0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005F2C2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Unfinished</w:t>
      </w:r>
      <w:r w:rsidRPr="35F225F7" w:rsidR="004D586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Business</w:t>
      </w:r>
    </w:p>
    <w:p w:rsidR="388AB82E" w:rsidP="35F225F7" w:rsidRDefault="388AB82E" w14:paraId="60D7BD81" w14:textId="6C0FA061">
      <w:pPr>
        <w:pStyle w:val="ListParagraph"/>
        <w:spacing/>
        <w:ind w:left="108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519F9E4B" w:rsidP="35F225F7" w:rsidRDefault="519F9E4B" w14:paraId="26FB47A8" w14:textId="5AC62C52">
      <w:pPr>
        <w:pStyle w:val="ListParagraph"/>
        <w:numPr>
          <w:ilvl w:val="0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44FD34D6" w:rsidR="519F9E4B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Constituent Concerns &amp; Comments</w:t>
      </w:r>
    </w:p>
    <w:p w:rsidR="25EC5C41" w:rsidP="35F225F7" w:rsidRDefault="25EC5C41" w14:paraId="76891EF4" w14:textId="48BB07A0">
      <w:pPr>
        <w:pStyle w:val="ListParagraph"/>
        <w:spacing/>
        <w:ind w:left="108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388AB82E" w:rsidP="35F225F7" w:rsidRDefault="388AB82E" w14:paraId="3D44F69E" w14:textId="2A50735A">
      <w:pPr>
        <w:pStyle w:val="ListParagraph"/>
        <w:numPr>
          <w:ilvl w:val="0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192A9F7F" w:rsidR="002838F8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Adjournment</w:t>
      </w:r>
      <w:r w:rsidRPr="192A9F7F" w:rsidR="51FCC92F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: </w:t>
      </w:r>
      <w:r w:rsidRPr="192A9F7F" w:rsidR="728AF07F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8</w:t>
      </w:r>
      <w:r w:rsidRPr="192A9F7F" w:rsidR="7415919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:</w:t>
      </w:r>
      <w:r w:rsidRPr="192A9F7F" w:rsidR="42ED162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57 </w:t>
      </w:r>
      <w:r w:rsidRPr="192A9F7F" w:rsidR="51FCC92F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a.m.</w:t>
      </w:r>
      <w:bookmarkEnd w:id="0"/>
    </w:p>
    <w:p w:rsidR="508E7132" w:rsidP="35F225F7" w:rsidRDefault="508E7132" w14:paraId="038DD06E" w14:textId="5DC1C22A">
      <w:pPr>
        <w:pStyle w:val="Normal"/>
        <w:spacing/>
        <w:ind w:left="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7485E9F8" w:rsidP="35F225F7" w:rsidRDefault="7485E9F8" w14:paraId="0988638B">
      <w:pPr>
        <w:pStyle w:val="Normal"/>
        <w:spacing/>
        <w:ind w:left="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7485E9F8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Upcoming Important Dates and Deadlines</w:t>
      </w:r>
    </w:p>
    <w:p w:rsidR="7485E9F8" w:rsidP="35F225F7" w:rsidRDefault="7485E9F8" w14:paraId="1C2E79D0" w14:textId="3C9C18AC">
      <w:pPr>
        <w:pStyle w:val="ListParagraph"/>
        <w:numPr>
          <w:ilvl w:val="0"/>
          <w:numId w:val="19"/>
        </w:numPr>
        <w:rPr>
          <w:rStyle w:val="Hyperlink"/>
          <w:rFonts w:ascii="Calibri" w:hAnsi="Calibri" w:eastAsia="Calibri" w:cs="Calibri" w:asciiTheme="minorAscii" w:hAnsiTheme="minorAscii" w:eastAsiaTheme="minorAscii" w:cstheme="minorAscii"/>
          <w:color w:val="auto"/>
          <w:sz w:val="24"/>
          <w:szCs w:val="24"/>
          <w:u w:val="none"/>
        </w:rPr>
      </w:pPr>
      <w:r w:rsidRPr="44FD34D6" w:rsidR="7485E9F8">
        <w:rPr>
          <w:rStyle w:val="Hyperlink"/>
          <w:rFonts w:ascii="Calibri" w:hAnsi="Calibri" w:eastAsia="Calibri" w:cs="Calibri" w:asciiTheme="minorAscii" w:hAnsiTheme="minorAscii" w:eastAsiaTheme="minorAscii" w:cstheme="minorAscii"/>
          <w:color w:val="auto"/>
          <w:sz w:val="24"/>
          <w:szCs w:val="24"/>
          <w:u w:val="none"/>
        </w:rPr>
        <w:t xml:space="preserve">Staff Senate Meeting – Wednesday, </w:t>
      </w:r>
      <w:r w:rsidRPr="44FD34D6" w:rsidR="10519A22">
        <w:rPr>
          <w:rStyle w:val="Hyperlink"/>
          <w:rFonts w:ascii="Calibri" w:hAnsi="Calibri" w:eastAsia="Calibri" w:cs="Calibri" w:asciiTheme="minorAscii" w:hAnsiTheme="minorAscii" w:eastAsiaTheme="minorAscii" w:cstheme="minorAscii"/>
          <w:color w:val="auto"/>
          <w:sz w:val="24"/>
          <w:szCs w:val="24"/>
          <w:u w:val="none"/>
        </w:rPr>
        <w:t>November 12</w:t>
      </w:r>
      <w:r w:rsidRPr="44FD34D6" w:rsidR="7485E9F8">
        <w:rPr>
          <w:rStyle w:val="Hyperlink"/>
          <w:rFonts w:ascii="Calibri" w:hAnsi="Calibri" w:eastAsia="Calibri" w:cs="Calibri" w:asciiTheme="minorAscii" w:hAnsiTheme="minorAscii" w:eastAsiaTheme="minorAscii" w:cstheme="minorAscii"/>
          <w:color w:val="auto"/>
          <w:sz w:val="24"/>
          <w:szCs w:val="24"/>
          <w:u w:val="none"/>
        </w:rPr>
        <w:t xml:space="preserve"> </w:t>
      </w:r>
      <w:r w:rsidRPr="44FD34D6" w:rsidR="7485E9F8">
        <w:rPr>
          <w:rStyle w:val="Hyperlink"/>
          <w:rFonts w:ascii="Calibri" w:hAnsi="Calibri" w:eastAsia="Calibri" w:cs="Calibri" w:asciiTheme="minorAscii" w:hAnsiTheme="minorAscii" w:eastAsiaTheme="minorAscii" w:cstheme="minorAscii"/>
          <w:color w:val="auto"/>
          <w:sz w:val="24"/>
          <w:szCs w:val="24"/>
          <w:u w:val="none"/>
        </w:rPr>
        <w:t>@</w:t>
      </w:r>
      <w:r w:rsidRPr="44FD34D6" w:rsidR="7485E9F8">
        <w:rPr>
          <w:rStyle w:val="Hyperlink"/>
          <w:rFonts w:ascii="Calibri" w:hAnsi="Calibri" w:eastAsia="Calibri" w:cs="Calibri" w:asciiTheme="minorAscii" w:hAnsiTheme="minorAscii" w:eastAsiaTheme="minorAscii" w:cstheme="minorAscii"/>
          <w:color w:val="auto"/>
          <w:sz w:val="24"/>
          <w:szCs w:val="24"/>
          <w:u w:val="none"/>
        </w:rPr>
        <w:t xml:space="preserve"> 1:15 pm (Loft - 7</w:t>
      </w:r>
      <w:r w:rsidRPr="44FD34D6" w:rsidR="7485E9F8">
        <w:rPr>
          <w:rStyle w:val="Hyperlink"/>
          <w:rFonts w:ascii="Calibri" w:hAnsi="Calibri" w:eastAsia="Calibri" w:cs="Calibri" w:asciiTheme="minorAscii" w:hAnsiTheme="minorAscii" w:eastAsiaTheme="minorAscii" w:cstheme="minorAscii"/>
          <w:color w:val="auto"/>
          <w:sz w:val="24"/>
          <w:szCs w:val="24"/>
          <w:u w:val="none"/>
          <w:vertAlign w:val="superscript"/>
        </w:rPr>
        <w:t>th</w:t>
      </w:r>
      <w:r w:rsidRPr="44FD34D6" w:rsidR="7485E9F8">
        <w:rPr>
          <w:rStyle w:val="Hyperlink"/>
          <w:rFonts w:ascii="Calibri" w:hAnsi="Calibri" w:eastAsia="Calibri" w:cs="Calibri" w:asciiTheme="minorAscii" w:hAnsiTheme="minorAscii" w:eastAsiaTheme="minorAscii" w:cstheme="minorAscii"/>
          <w:color w:val="auto"/>
          <w:sz w:val="24"/>
          <w:szCs w:val="24"/>
          <w:u w:val="none"/>
        </w:rPr>
        <w:t xml:space="preserve"> Street Underground) </w:t>
      </w:r>
    </w:p>
    <w:p w:rsidR="7485E9F8" w:rsidP="35F225F7" w:rsidRDefault="7485E9F8" w14:paraId="2E24B5F7" w14:textId="38D03C24">
      <w:pPr>
        <w:pStyle w:val="ListParagraph"/>
        <w:numPr>
          <w:ilvl w:val="0"/>
          <w:numId w:val="19"/>
        </w:numPr>
        <w:rPr>
          <w:rStyle w:val="Hyperlink"/>
          <w:rFonts w:ascii="Calibri" w:hAnsi="Calibri" w:eastAsia="Calibri" w:cs="Calibri" w:asciiTheme="minorAscii" w:hAnsiTheme="minorAscii" w:eastAsiaTheme="minorAscii" w:cstheme="minorAscii"/>
          <w:color w:val="auto"/>
          <w:sz w:val="24"/>
          <w:szCs w:val="24"/>
          <w:u w:val="none"/>
        </w:rPr>
      </w:pPr>
      <w:r w:rsidRPr="35F225F7" w:rsidR="7485E9F8">
        <w:rPr>
          <w:rStyle w:val="Hyperlink"/>
          <w:rFonts w:ascii="Calibri" w:hAnsi="Calibri" w:eastAsia="Calibri" w:cs="Calibri" w:asciiTheme="minorAscii" w:hAnsiTheme="minorAscii" w:eastAsiaTheme="minorAscii" w:cstheme="minorAscii"/>
          <w:color w:val="auto"/>
          <w:sz w:val="24"/>
          <w:szCs w:val="24"/>
          <w:u w:val="none"/>
        </w:rPr>
        <w:t>27th Annual Council of Councils @ Governors State University – October 23 &amp; 24</w:t>
      </w:r>
    </w:p>
    <w:p w:rsidR="388AB82E" w:rsidP="35F225F7" w:rsidRDefault="388AB82E" w14:paraId="75E300B4" w14:textId="4F525F08">
      <w:pP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Pr="008454DC" w:rsidR="00280540" w:rsidP="35F225F7" w:rsidRDefault="00280540" w14:paraId="0B000DD3" w14:textId="77777777" w14:noSpellErr="1">
      <w:pP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bookmarkStart w:name="_Hlk188623822" w:id="2"/>
      <w:bookmarkStart w:name="_Hlk187053464" w:id="3"/>
      <w:r w:rsidRPr="44FD34D6" w:rsidR="00280540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Upcoming</w:t>
      </w:r>
      <w:r w:rsidRPr="44FD34D6" w:rsidR="000C6522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Council </w:t>
      </w:r>
      <w:r w:rsidRPr="44FD34D6" w:rsidR="00280540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Meetings</w:t>
      </w:r>
      <w:r w:rsidRPr="44FD34D6" w:rsidR="0022738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:</w:t>
      </w:r>
      <w:bookmarkEnd w:id="1"/>
      <w:bookmarkEnd w:id="2"/>
      <w:bookmarkEnd w:id="3"/>
    </w:p>
    <w:p w:rsidR="00BF3E85" w:rsidP="35F225F7" w:rsidRDefault="00BF3E85" w14:paraId="3C4689E7" w14:textId="4DDB1DDC">
      <w:pPr>
        <w:pStyle w:val="ListParagraph"/>
        <w:numPr>
          <w:ilvl w:val="0"/>
          <w:numId w:val="2"/>
        </w:numPr>
        <w:shd w:val="clear" w:color="auto" w:fill="FFFFFF" w:themeFill="background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00BF3E8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November 11</w:t>
      </w:r>
      <w:r w:rsidRPr="35F225F7" w:rsidR="00DD772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at 8:30 am </w:t>
      </w:r>
      <w:r w:rsidRPr="35F225F7" w:rsidR="00DD772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– </w:t>
      </w:r>
      <w:r w:rsidRPr="35F225F7" w:rsidR="00DD772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Rathskeller Loft - 7th Street Underground</w:t>
      </w:r>
    </w:p>
    <w:p w:rsidRPr="008454DC" w:rsidR="00BF3E85" w:rsidP="35F225F7" w:rsidRDefault="00BF3E85" w14:paraId="5DDD66C0" w14:textId="10416043">
      <w:pPr>
        <w:pStyle w:val="ListParagraph"/>
        <w:numPr>
          <w:ilvl w:val="0"/>
          <w:numId w:val="2"/>
        </w:numPr>
        <w:shd w:val="clear" w:color="auto" w:fill="FFFFFF" w:themeFill="background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019F1C1D" w:rsidR="00BF3E8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December </w:t>
      </w:r>
      <w:r w:rsidRPr="019F1C1D" w:rsidR="11EBF674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9 at</w:t>
      </w:r>
      <w:r w:rsidRPr="019F1C1D" w:rsidR="00DD772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8:30 am </w:t>
      </w:r>
      <w:r w:rsidRPr="019F1C1D" w:rsidR="00DD772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– </w:t>
      </w:r>
      <w:r w:rsidRPr="019F1C1D" w:rsidR="00DD772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Rathskeller Loft - 7th Street Underground</w:t>
      </w:r>
    </w:p>
    <w:p w:rsidR="5D59A374" w:rsidP="019F1C1D" w:rsidRDefault="5D59A374" w14:paraId="124D1DC6" w14:textId="6D7A892D">
      <w:pPr>
        <w:pStyle w:val="ListParagraph"/>
        <w:shd w:val="clear" w:color="auto" w:fill="FFFFFF" w:themeFill="background1"/>
        <w:ind w:left="720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5D59A374" w:rsidP="019F1C1D" w:rsidRDefault="5D59A374" w14:paraId="3584D3AB" w14:textId="0F644285">
      <w:pPr>
        <w:shd w:val="clear" w:color="auto" w:fill="FFFFFF" w:themeFill="background1"/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</w:pPr>
      <w:r w:rsidRPr="019F1C1D" w:rsidR="2929C755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General Announcements:</w:t>
      </w:r>
    </w:p>
    <w:p w:rsidR="5D59A374" w:rsidP="192A9F7F" w:rsidRDefault="5D59A374" w14:paraId="33EAEF75" w14:textId="2297AB0A">
      <w:pPr>
        <w:pStyle w:val="ListParagraph"/>
        <w:numPr>
          <w:ilvl w:val="0"/>
          <w:numId w:val="32"/>
        </w:numPr>
        <w:shd w:val="clear" w:color="auto" w:fill="FFFFFF" w:themeFill="background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192A9F7F" w:rsidR="6522546D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Food Drive during Homecoming- exceeded the 1,000 </w:t>
      </w:r>
      <w:r w:rsidRPr="192A9F7F" w:rsidR="76CF9D10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lbs.</w:t>
      </w:r>
      <w:r w:rsidRPr="192A9F7F" w:rsidR="6522546D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goal</w:t>
      </w:r>
    </w:p>
    <w:p w:rsidR="6522546D" w:rsidP="192A9F7F" w:rsidRDefault="6522546D" w14:paraId="13363721" w14:textId="17ECBE24">
      <w:pPr>
        <w:pStyle w:val="ListParagraph"/>
        <w:numPr>
          <w:ilvl w:val="0"/>
          <w:numId w:val="32"/>
        </w:numPr>
        <w:shd w:val="clear" w:color="auto" w:fill="FFFFFF" w:themeFill="background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192A9F7F" w:rsidR="6522546D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QR codes around the library- shows you what the library used to look like in that area</w:t>
      </w:r>
    </w:p>
    <w:p w:rsidR="6522546D" w:rsidP="192A9F7F" w:rsidRDefault="6522546D" w14:paraId="6E7B4FA5" w14:textId="2421EA15">
      <w:pPr>
        <w:pStyle w:val="ListParagraph"/>
        <w:numPr>
          <w:ilvl w:val="0"/>
          <w:numId w:val="32"/>
        </w:numPr>
        <w:shd w:val="clear" w:color="auto" w:fill="FFFFFF" w:themeFill="background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192A9F7F" w:rsidR="6522546D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AFSCME- winter clothing and food drive from now until mid-November</w:t>
      </w:r>
    </w:p>
    <w:p w:rsidR="5D59A374" w:rsidP="35F225F7" w:rsidRDefault="5D59A374" w14:paraId="6B0F930C" w14:textId="38AC9AD1">
      <w:pPr>
        <w:pStyle w:val="Normal"/>
        <w:shd w:val="clear" w:color="auto" w:fill="FFFFFF" w:themeFill="background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5D59A374" w:rsidP="35F225F7" w:rsidRDefault="5D59A374" w14:paraId="4008B57F" w14:textId="667C2A59">
      <w:pPr>
        <w:pStyle w:val="Normal"/>
        <w:shd w:val="clear" w:color="auto" w:fill="FFFFFF" w:themeFill="background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3717A18C" w:rsidP="35F225F7" w:rsidRDefault="3717A18C" w14:paraId="10BD010D" w14:textId="0BEBC41F">
      <w:pPr>
        <w:pStyle w:val="Normal"/>
        <w:shd w:val="clear" w:color="auto" w:fill="FFFFFF" w:themeFill="background1"/>
        <w:jc w:val="center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3717A18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**These are open </w:t>
      </w:r>
      <w:r w:rsidRPr="35F225F7" w:rsidR="3717A18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meetings,</w:t>
      </w:r>
      <w:r w:rsidRPr="35F225F7" w:rsidR="3717A18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and any Civil Service employee is welcome to attend.”</w:t>
      </w:r>
    </w:p>
    <w:sectPr w:rsidRPr="008454DC" w:rsidR="00BF3E85" w:rsidSect="005E20AD">
      <w:headerReference w:type="even" r:id="rId11"/>
      <w:headerReference w:type="default" r:id="rId12"/>
      <w:headerReference w:type="first" r:id="rId13"/>
      <w:type w:val="continuous"/>
      <w:pgSz w:w="12240" w:h="15840" w:orient="portrait"/>
      <w:pgMar w:top="720" w:right="720" w:bottom="450" w:left="720" w:header="720" w:footer="720" w:gutter="0"/>
      <w:cols w:space="720"/>
      <w:titlePg/>
      <w:docGrid w:linePitch="360"/>
      <w:footerReference w:type="default" r:id="R3bccb04e49934f1c"/>
      <w:footerReference w:type="first" r:id="Rfc3afe62804f4e3e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150FAF" w:rsidP="00B57F8B" w:rsidRDefault="00150FAF" w14:paraId="44334AF0" w14:textId="77777777">
      <w:r>
        <w:separator/>
      </w:r>
    </w:p>
  </w:endnote>
  <w:endnote w:type="continuationSeparator" w:id="0">
    <w:p w:rsidR="00150FAF" w:rsidP="00B57F8B" w:rsidRDefault="00150FAF" w14:paraId="5BDC1806" w14:textId="77777777">
      <w:r>
        <w:continuationSeparator/>
      </w:r>
    </w:p>
  </w:endnote>
  <w:endnote w:type="continuationNotice" w:id="1">
    <w:p w:rsidR="00150FAF" w:rsidRDefault="00150FAF" w14:paraId="7F41276A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6CD4D372" w:rsidTr="6CD4D372" w14:paraId="6BDE7802">
      <w:trPr>
        <w:trHeight w:val="300"/>
      </w:trPr>
      <w:tc>
        <w:tcPr>
          <w:tcW w:w="3600" w:type="dxa"/>
          <w:tcMar/>
        </w:tcPr>
        <w:p w:rsidR="6CD4D372" w:rsidP="6CD4D372" w:rsidRDefault="6CD4D372" w14:paraId="47758503" w14:textId="5EB294E4">
          <w:pPr>
            <w:pStyle w:val="Header"/>
            <w:bidi w:val="0"/>
            <w:ind w:left="-115"/>
            <w:jc w:val="left"/>
          </w:pPr>
        </w:p>
      </w:tc>
      <w:tc>
        <w:tcPr>
          <w:tcW w:w="3600" w:type="dxa"/>
          <w:tcMar/>
        </w:tcPr>
        <w:p w:rsidR="6CD4D372" w:rsidP="6CD4D372" w:rsidRDefault="6CD4D372" w14:paraId="25F4E13F" w14:textId="7C5EB97A">
          <w:pPr>
            <w:pStyle w:val="Header"/>
            <w:bidi w:val="0"/>
            <w:jc w:val="center"/>
          </w:pPr>
        </w:p>
      </w:tc>
      <w:tc>
        <w:tcPr>
          <w:tcW w:w="3600" w:type="dxa"/>
          <w:tcMar/>
        </w:tcPr>
        <w:p w:rsidR="6CD4D372" w:rsidP="6CD4D372" w:rsidRDefault="6CD4D372" w14:paraId="3F852A45" w14:textId="70D3765D">
          <w:pPr>
            <w:pStyle w:val="Header"/>
            <w:bidi w:val="0"/>
            <w:ind w:right="-115"/>
            <w:jc w:val="right"/>
          </w:pPr>
        </w:p>
      </w:tc>
    </w:tr>
  </w:tbl>
  <w:p w:rsidR="6CD4D372" w:rsidP="6CD4D372" w:rsidRDefault="6CD4D372" w14:paraId="4E6E3AE0" w14:textId="564FBD93">
    <w:pPr>
      <w:pStyle w:val="Footer"/>
      <w:bidi w:val="0"/>
    </w:pPr>
  </w:p>
</w:ftr>
</file>

<file path=word/footer2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6CD4D372" w:rsidTr="6CD4D372" w14:paraId="290645B9">
      <w:trPr>
        <w:trHeight w:val="300"/>
      </w:trPr>
      <w:tc>
        <w:tcPr>
          <w:tcW w:w="3600" w:type="dxa"/>
          <w:tcMar/>
        </w:tcPr>
        <w:p w:rsidR="6CD4D372" w:rsidP="6CD4D372" w:rsidRDefault="6CD4D372" w14:paraId="6F4FF2CB" w14:textId="109AC9AE">
          <w:pPr>
            <w:pStyle w:val="Header"/>
            <w:bidi w:val="0"/>
            <w:ind w:left="-115"/>
            <w:jc w:val="left"/>
          </w:pPr>
        </w:p>
      </w:tc>
      <w:tc>
        <w:tcPr>
          <w:tcW w:w="3600" w:type="dxa"/>
          <w:tcMar/>
        </w:tcPr>
        <w:p w:rsidR="6CD4D372" w:rsidP="6CD4D372" w:rsidRDefault="6CD4D372" w14:paraId="1913FDDA" w14:textId="67448137">
          <w:pPr>
            <w:pStyle w:val="Header"/>
            <w:bidi w:val="0"/>
            <w:jc w:val="center"/>
          </w:pPr>
        </w:p>
      </w:tc>
      <w:tc>
        <w:tcPr>
          <w:tcW w:w="3600" w:type="dxa"/>
          <w:tcMar/>
        </w:tcPr>
        <w:p w:rsidR="6CD4D372" w:rsidP="6CD4D372" w:rsidRDefault="6CD4D372" w14:paraId="163205D7" w14:textId="35E07474">
          <w:pPr>
            <w:pStyle w:val="Header"/>
            <w:bidi w:val="0"/>
            <w:ind w:right="-115"/>
            <w:jc w:val="right"/>
          </w:pPr>
        </w:p>
      </w:tc>
    </w:tr>
  </w:tbl>
  <w:p w:rsidR="6CD4D372" w:rsidP="6CD4D372" w:rsidRDefault="6CD4D372" w14:paraId="26D95614" w14:textId="1930B84A">
    <w:pPr>
      <w:pStyle w:val="Footer"/>
      <w:bidi w:val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150FAF" w:rsidP="00B57F8B" w:rsidRDefault="00150FAF" w14:paraId="6702F3B4" w14:textId="77777777">
      <w:r>
        <w:separator/>
      </w:r>
    </w:p>
  </w:footnote>
  <w:footnote w:type="continuationSeparator" w:id="0">
    <w:p w:rsidR="00150FAF" w:rsidP="00B57F8B" w:rsidRDefault="00150FAF" w14:paraId="4145F0B0" w14:textId="77777777">
      <w:r>
        <w:continuationSeparator/>
      </w:r>
    </w:p>
  </w:footnote>
  <w:footnote w:type="continuationNotice" w:id="1">
    <w:p w:rsidR="00150FAF" w:rsidRDefault="00150FAF" w14:paraId="3B8F9943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5B412D" w:rsidR="005B412D" w:rsidRDefault="00C0072A" w14:paraId="0808D1F0" w14:textId="77777777">
    <w:pPr>
      <w:pStyle w:val="Header"/>
      <w:rPr>
        <w:b/>
      </w:rPr>
    </w:pPr>
    <w:r w:rsidRPr="005B412D">
      <w:rPr>
        <w:b/>
      </w:rPr>
      <w:t xml:space="preserve">Civil Service Council Agenda </w:t>
    </w:r>
    <w:r w:rsidRPr="005B412D" w:rsidR="00DE410A">
      <w:rPr>
        <w:b/>
      </w:rPr>
      <w:t xml:space="preserve">June 11, 2024 </w:t>
    </w:r>
    <w:r w:rsidRPr="005B412D" w:rsidR="00A65074">
      <w:rPr>
        <w:b/>
      </w:rPr>
      <w:t>(c</w:t>
    </w:r>
    <w:r w:rsidRPr="005B412D">
      <w:rPr>
        <w:b/>
      </w:rPr>
      <w:t>ontinued</w:t>
    </w:r>
    <w:r w:rsidRPr="005B412D" w:rsidR="00A65074">
      <w:rPr>
        <w:b/>
      </w:rPr>
      <w:t>)</w:t>
    </w:r>
  </w:p>
  <w:p w:rsidR="00394766" w:rsidRDefault="00A65074" w14:paraId="556A8EE5" w14:textId="77777777">
    <w:pPr>
      <w:pStyle w:val="Header"/>
    </w:pPr>
    <w:r>
      <w:tab/>
    </w: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5B412D" w:rsidR="005B412D" w:rsidP="6CD4D372" w:rsidRDefault="005B412D" w14:paraId="2C25BE25" w14:textId="6BC68CF0">
    <w:pPr>
      <w:pStyle w:val="Header"/>
      <w:rPr>
        <w:b w:val="1"/>
        <w:bCs w:val="1"/>
      </w:rPr>
    </w:pPr>
    <w:r w:rsidRPr="44FD34D6" w:rsidR="44FD34D6">
      <w:rPr>
        <w:b w:val="1"/>
        <w:bCs w:val="1"/>
      </w:rPr>
      <w:t xml:space="preserve">Civil Service Council </w:t>
    </w:r>
    <w:r w:rsidRPr="44FD34D6" w:rsidR="44FD34D6">
      <w:rPr>
        <w:b w:val="1"/>
        <w:bCs w:val="1"/>
      </w:rPr>
      <w:t xml:space="preserve">Minutes </w:t>
    </w:r>
    <w:r w:rsidRPr="44FD34D6" w:rsidR="44FD34D6">
      <w:rPr>
        <w:b w:val="1"/>
        <w:bCs w:val="1"/>
      </w:rPr>
      <w:t>October 14,</w:t>
    </w:r>
    <w:r w:rsidRPr="44FD34D6" w:rsidR="44FD34D6">
      <w:rPr>
        <w:b w:val="1"/>
        <w:bCs w:val="1"/>
      </w:rPr>
      <w:t xml:space="preserve"> 202</w:t>
    </w:r>
    <w:r w:rsidRPr="44FD34D6" w:rsidR="44FD34D6">
      <w:rPr>
        <w:b w:val="1"/>
        <w:bCs w:val="1"/>
      </w:rPr>
      <w:t>5</w:t>
    </w:r>
    <w:r w:rsidRPr="44FD34D6" w:rsidR="44FD34D6">
      <w:rPr>
        <w:b w:val="1"/>
        <w:bCs w:val="1"/>
      </w:rPr>
      <w:t xml:space="preserve"> (continued)</w:t>
    </w:r>
  </w:p>
  <w:p w:rsidRPr="005B412D" w:rsidR="00394766" w:rsidP="005B412D" w:rsidRDefault="00394766" w14:paraId="3EFC5A32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AE3C4A" w:rsidR="005B412D" w:rsidP="005B412D" w:rsidRDefault="005B412D" w14:paraId="613AA155" w14:textId="77777777">
    <w:pPr>
      <w:jc w:val="center"/>
      <w:rPr>
        <w:b/>
        <w:bCs/>
      </w:rPr>
    </w:pPr>
    <w:r w:rsidRPr="33B4B6D7" w:rsidR="33B4B6D7">
      <w:rPr>
        <w:b w:val="1"/>
        <w:bCs w:val="1"/>
      </w:rPr>
      <w:t>Civil Service Council</w:t>
    </w:r>
  </w:p>
  <w:p w:rsidR="33B4B6D7" w:rsidP="33B4B6D7" w:rsidRDefault="33B4B6D7" w14:paraId="446CD918" w14:textId="65B2460C">
    <w:pPr>
      <w:pStyle w:val="Normal"/>
      <w:suppressLineNumbers w:val="0"/>
      <w:bidi w:val="0"/>
      <w:spacing w:before="0" w:beforeAutospacing="off" w:after="0" w:afterAutospacing="off" w:line="259" w:lineRule="auto"/>
      <w:ind w:left="0" w:right="0"/>
      <w:jc w:val="center"/>
    </w:pPr>
    <w:r w:rsidRPr="33B4B6D7" w:rsidR="33B4B6D7">
      <w:rPr>
        <w:b w:val="1"/>
        <w:bCs w:val="1"/>
        <w:sz w:val="44"/>
        <w:szCs w:val="44"/>
      </w:rPr>
      <w:t>Minutes</w:t>
    </w:r>
  </w:p>
  <w:p w:rsidRPr="00AE3C4A" w:rsidR="005B412D" w:rsidP="0006301D" w:rsidRDefault="002C6C5D" w14:paraId="0154EC39" w14:textId="22312332">
    <w:pPr>
      <w:jc w:val="center"/>
      <w:rPr>
        <w:b w:val="1"/>
        <w:bCs w:val="1"/>
      </w:rPr>
    </w:pPr>
    <w:r w:rsidRPr="44FD34D6" w:rsidR="44FD34D6">
      <w:rPr>
        <w:b w:val="1"/>
        <w:bCs w:val="1"/>
      </w:rPr>
      <w:t>October 14</w:t>
    </w:r>
    <w:r w:rsidRPr="44FD34D6" w:rsidR="44FD34D6">
      <w:rPr>
        <w:b w:val="1"/>
        <w:bCs w:val="1"/>
      </w:rPr>
      <w:t>,</w:t>
    </w:r>
    <w:r w:rsidRPr="44FD34D6" w:rsidR="44FD34D6">
      <w:rPr>
        <w:b w:val="1"/>
        <w:bCs w:val="1"/>
      </w:rPr>
      <w:t xml:space="preserve"> </w:t>
    </w:r>
    <w:r w:rsidRPr="44FD34D6" w:rsidR="44FD34D6">
      <w:rPr>
        <w:b w:val="1"/>
        <w:bCs w:val="1"/>
      </w:rPr>
      <w:t>202</w:t>
    </w:r>
    <w:r w:rsidRPr="44FD34D6" w:rsidR="44FD34D6">
      <w:rPr>
        <w:b w:val="1"/>
        <w:bCs w:val="1"/>
      </w:rPr>
      <w:t>5</w:t>
    </w:r>
  </w:p>
  <w:p w:rsidRPr="00AE3C4A" w:rsidR="005B412D" w:rsidP="005B412D" w:rsidRDefault="005B412D" w14:paraId="31F6F9E2" w14:textId="77777777">
    <w:pPr>
      <w:jc w:val="center"/>
      <w:rPr>
        <w:b/>
        <w:bCs/>
      </w:rPr>
    </w:pPr>
    <w:r w:rsidRPr="00AE3C4A">
      <w:rPr>
        <w:b/>
        <w:bCs/>
      </w:rPr>
      <w:t>8:30 a.m.</w:t>
    </w:r>
  </w:p>
  <w:p w:rsidR="005B412D" w:rsidP="005B412D" w:rsidRDefault="005B412D" w14:paraId="6ADD2F43" w14:textId="77777777">
    <w:pPr>
      <w:jc w:val="center"/>
      <w:rPr>
        <w:b/>
        <w:bCs/>
      </w:rPr>
    </w:pPr>
    <w:r w:rsidRPr="00AE3C4A">
      <w:rPr>
        <w:b/>
        <w:bCs/>
      </w:rPr>
      <w:t>The Loft in 7</w:t>
    </w:r>
    <w:r w:rsidRPr="00AE3C4A">
      <w:rPr>
        <w:b/>
        <w:bCs/>
        <w:vertAlign w:val="superscript"/>
      </w:rPr>
      <w:t>th</w:t>
    </w:r>
    <w:r w:rsidRPr="00AE3C4A">
      <w:rPr>
        <w:b/>
        <w:bCs/>
      </w:rPr>
      <w:t xml:space="preserve"> Street Underground</w:t>
    </w:r>
  </w:p>
  <w:p w:rsidR="005B412D" w:rsidRDefault="005B412D" w14:paraId="426B12B7" w14:textId="77777777">
    <w:pPr>
      <w:pStyle w:val="Header"/>
    </w:pPr>
  </w:p>
</w:hdr>
</file>

<file path=word/intelligence2.xml><?xml version="1.0" encoding="utf-8"?>
<int2:intelligence xmlns:int2="http://schemas.microsoft.com/office/intelligence/2020/intelligence">
  <int2:observations>
    <int2:textHash int2:hashCode="ChBk5IeCHuVwx+" int2:id="6zSsNYAH">
      <int2:state int2:type="spell" int2:value="Rejected"/>
    </int2:textHash>
    <int2:bookmark int2:bookmarkName="_Int_3Y2ClLg8" int2:invalidationBookmarkName="" int2:hashCode="pUAyJSFWj7HF5y" int2:id="r4VpLZfe">
      <int2:state int2:type="AugLoop_Text_Critique" int2:value="Rejected"/>
    </int2:bookmark>
    <int2:bookmark int2:bookmarkName="_Int_To8rrqf7" int2:invalidationBookmarkName="" int2:hashCode="G/WzxjWenoOHdm" int2:id="z5ZIrccD">
      <int2:state int2:type="style" int2:value="Rejected"/>
    </int2:bookmark>
    <int2:bookmark int2:bookmarkName="_Int_y28ph4UL" int2:invalidationBookmarkName="" int2:hashCode="NM+fDmvYTFKnn0" int2:id="qAGB5L4k">
      <int2:state int2:type="style" int2:value="Rejected"/>
    </int2:bookmark>
    <int2:bookmark int2:bookmarkName="_Int_2CcGn2w7" int2:invalidationBookmarkName="" int2:hashCode="PtAsgP32VNX2eb" int2:id="BNvQN6tO">
      <int2:state int2:type="style" int2:value="Rejected"/>
    </int2:bookmark>
    <int2:bookmark int2:bookmarkName="_Int_5hlKc4Ah" int2:invalidationBookmarkName="" int2:hashCode="cGez6oZiLBCUHk" int2:id="WM6ItkwY">
      <int2:state int2:type="gram" int2:value="Rejected"/>
    </int2:bookmark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xmlns:w="http://schemas.openxmlformats.org/wordprocessingml/2006/main" w:abstractNumId="31">
    <w:nsid w:val="4410cf6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0">
    <w:nsid w:val="24240abf"/>
    <w:multiLevelType xmlns:w="http://schemas.openxmlformats.org/wordprocessingml/2006/main" w:val="hybridMultilevel"/>
    <w:lvl xmlns:w="http://schemas.openxmlformats.org/wordprocessingml/2006/main" w:ilvl="0">
      <w:start w:val="1"/>
      <w:numFmt w:val="lowerLetter"/>
      <w:lvlText w:val="%1."/>
      <w:lvlJc w:val="left"/>
      <w:pPr>
        <w:ind w:left="28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360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432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504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576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648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720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792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8640" w:hanging="180"/>
      </w:pPr>
    </w:lvl>
  </w:abstractNum>
  <w:abstractNum xmlns:w="http://schemas.openxmlformats.org/wordprocessingml/2006/main" w:abstractNumId="29">
    <w:nsid w:val="30800f6d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25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32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39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46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54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61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68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75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8280" w:hanging="180"/>
      </w:pPr>
    </w:lvl>
  </w:abstractNum>
  <w:abstractNum xmlns:w="http://schemas.openxmlformats.org/wordprocessingml/2006/main" w:abstractNumId="28">
    <w:nsid w:val="540b7286"/>
    <w:multiLevelType xmlns:w="http://schemas.openxmlformats.org/wordprocessingml/2006/main" w:val="hybridMultilevel"/>
    <w:lvl xmlns:w="http://schemas.openxmlformats.org/wordprocessingml/2006/main" w:ilvl="0">
      <w:start w:val="1"/>
      <w:numFmt w:val="lowerLetter"/>
      <w:lvlText w:val="%1."/>
      <w:lvlJc w:val="left"/>
      <w:pPr>
        <w:ind w:left="28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360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432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504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576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648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720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792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8640" w:hanging="180"/>
      </w:pPr>
    </w:lvl>
  </w:abstractNum>
  <w:abstractNum xmlns:w="http://schemas.openxmlformats.org/wordprocessingml/2006/main" w:abstractNumId="27">
    <w:nsid w:val="12479ced"/>
    <w:multiLevelType xmlns:w="http://schemas.openxmlformats.org/wordprocessingml/2006/main" w:val="hybridMultilevel"/>
    <w:lvl xmlns:w="http://schemas.openxmlformats.org/wordprocessingml/2006/main" w:ilvl="0">
      <w:start w:val="1"/>
      <w:numFmt w:val="lowerLetter"/>
      <w:lvlText w:val="%1."/>
      <w:lvlJc w:val="left"/>
      <w:pPr>
        <w:ind w:left="28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360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432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504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576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648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720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792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8640" w:hanging="180"/>
      </w:pPr>
    </w:lvl>
  </w:abstractNum>
  <w:abstractNum xmlns:w="http://schemas.openxmlformats.org/wordprocessingml/2006/main" w:abstractNumId="26">
    <w:nsid w:val="37459973"/>
    <w:multiLevelType xmlns:w="http://schemas.openxmlformats.org/wordprocessingml/2006/main" w:val="hybridMultilevel"/>
    <w:lvl xmlns:w="http://schemas.openxmlformats.org/wordprocessingml/2006/main" w:ilvl="0">
      <w:start w:val="1"/>
      <w:numFmt w:val="lowerLetter"/>
      <w:lvlText w:val="%1."/>
      <w:lvlJc w:val="left"/>
      <w:pPr>
        <w:ind w:left="28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360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432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504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576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648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720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792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8640" w:hanging="180"/>
      </w:pPr>
    </w:lvl>
  </w:abstractNum>
  <w:abstractNum xmlns:w="http://schemas.openxmlformats.org/wordprocessingml/2006/main" w:abstractNumId="25">
    <w:nsid w:val="7d8e51bc"/>
    <w:multiLevelType xmlns:w="http://schemas.openxmlformats.org/wordprocessingml/2006/main" w:val="hybridMultilevel"/>
    <w:lvl xmlns:w="http://schemas.openxmlformats.org/wordprocessingml/2006/main" w:ilvl="0">
      <w:start w:val="1"/>
      <w:numFmt w:val="lowerLetter"/>
      <w:lvlText w:val="%1."/>
      <w:lvlJc w:val="left"/>
      <w:pPr>
        <w:ind w:left="324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396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468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540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612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684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756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828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9000" w:hanging="180"/>
      </w:pPr>
    </w:lvl>
  </w:abstractNum>
  <w:abstractNum xmlns:w="http://schemas.openxmlformats.org/wordprocessingml/2006/main" w:abstractNumId="24">
    <w:nsid w:val="55f383e6"/>
    <w:multiLevelType xmlns:w="http://schemas.openxmlformats.org/wordprocessingml/2006/main" w:val="hybridMultilevel"/>
    <w:lvl xmlns:w="http://schemas.openxmlformats.org/wordprocessingml/2006/main" w:ilvl="0">
      <w:start w:val="1"/>
      <w:numFmt w:val="lowerLetter"/>
      <w:lvlText w:val="%1."/>
      <w:lvlJc w:val="left"/>
      <w:pPr>
        <w:ind w:left="216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288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360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432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504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576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648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720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7920" w:hanging="180"/>
      </w:pPr>
    </w:lvl>
  </w:abstractNum>
  <w:abstractNum xmlns:w="http://schemas.openxmlformats.org/wordprocessingml/2006/main" w:abstractNumId="23">
    <w:nsid w:val="767cb035"/>
    <w:multiLevelType xmlns:w="http://schemas.openxmlformats.org/wordprocessingml/2006/main" w:val="hybridMultilevel"/>
    <w:lvl xmlns:w="http://schemas.openxmlformats.org/wordprocessingml/2006/main" w:ilvl="0">
      <w:start w:val="1"/>
      <w:numFmt w:val="upperLetter"/>
      <w:lvlText w:val="%1."/>
      <w:lvlJc w:val="left"/>
      <w:pPr>
        <w:ind w:left="144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216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88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360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432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504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76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648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7200" w:hanging="180"/>
      </w:pPr>
    </w:lvl>
  </w:abstractNum>
  <w:abstractNum xmlns:w="http://schemas.openxmlformats.org/wordprocessingml/2006/main" w:abstractNumId="22">
    <w:nsid w:val="1e0c5bb1"/>
    <w:multiLevelType xmlns:w="http://schemas.openxmlformats.org/wordprocessingml/2006/main" w:val="hybridMultilevel"/>
    <w:lvl xmlns:w="http://schemas.openxmlformats.org/wordprocessingml/2006/main" w:ilvl="0">
      <w:start w:val="1"/>
      <w:numFmt w:val="upperRoman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21">
    <w:nsid w:val="7aa5c086"/>
    <w:multiLevelType xmlns:w="http://schemas.openxmlformats.org/wordprocessingml/2006/main" w:val="hybridMultilevel"/>
    <w:lvl xmlns:w="http://schemas.openxmlformats.org/wordprocessingml/2006/main" w:ilvl="0">
      <w:start w:val="1"/>
      <w:numFmt w:val="upperRoman"/>
      <w:lvlText w:val="%1."/>
      <w:lvlJc w:val="left"/>
      <w:pPr>
        <w:ind w:left="10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80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52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324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96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68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40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612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840" w:hanging="180"/>
      </w:pPr>
    </w:lvl>
  </w:abstractNum>
  <w:abstractNum xmlns:w="http://schemas.openxmlformats.org/wordprocessingml/2006/main" w:abstractNumId="20">
    <w:nsid w:val="24d37bf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9">
    <w:nsid w:val="65cfe0d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8">
    <w:nsid w:val="20e2bf8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0015496"/>
    <w:multiLevelType w:val="hybridMultilevel"/>
    <w:tmpl w:val="1EE0FC30"/>
    <w:lvl w:ilvl="0" w:tplc="0409001B">
      <w:start w:val="1"/>
      <w:numFmt w:val="lowerRoman"/>
      <w:lvlText w:val="%1."/>
      <w:lvlJc w:val="right"/>
      <w:pPr>
        <w:ind w:left="2160" w:hanging="360"/>
      </w:pPr>
      <w:rPr>
        <w:rFonts w:hint="default"/>
        <w:b w:val="0"/>
        <w:bCs w:val="0"/>
        <w:color w:val="auto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25B15F2"/>
    <w:multiLevelType w:val="hybridMultilevel"/>
    <w:tmpl w:val="36D61D8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8595CAB"/>
    <w:multiLevelType w:val="hybridMultilevel"/>
    <w:tmpl w:val="BFB27F5E"/>
    <w:lvl w:ilvl="0" w:tplc="04090019">
      <w:start w:val="1"/>
      <w:numFmt w:val="lowerLetter"/>
      <w:lvlText w:val="%1."/>
      <w:lvlJc w:val="left"/>
      <w:pPr>
        <w:ind w:left="2160" w:hanging="360"/>
      </w:pPr>
      <w:rPr>
        <w:rFonts w:hint="default"/>
        <w:b w:val="0"/>
        <w:bCs w:val="0"/>
        <w:color w:val="auto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A0D461F"/>
    <w:multiLevelType w:val="hybridMultilevel"/>
    <w:tmpl w:val="A8AEA64A"/>
    <w:lvl w:ilvl="0" w:tplc="219CDF4C">
      <w:start w:val="3"/>
      <w:numFmt w:val="lowerLetter"/>
      <w:lvlText w:val="%1."/>
      <w:lvlJc w:val="left"/>
      <w:pPr>
        <w:ind w:left="1800" w:hanging="360"/>
      </w:pPr>
      <w:rPr>
        <w:rFonts w:hint="default"/>
        <w:b w:val="0"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3418DF"/>
    <w:multiLevelType w:val="hybridMultilevel"/>
    <w:tmpl w:val="C1EC1634"/>
    <w:lvl w:ilvl="0" w:tplc="63DC492C">
      <w:start w:val="1"/>
      <w:numFmt w:val="upperRoman"/>
      <w:lvlText w:val="%1."/>
      <w:lvlJc w:val="left"/>
      <w:pPr>
        <w:ind w:left="1080" w:hanging="720"/>
      </w:pPr>
      <w:rPr>
        <w:i w:val="0"/>
        <w:color w:val="auto"/>
      </w:rPr>
    </w:lvl>
    <w:lvl w:ilvl="1" w:tplc="7598B940">
      <w:start w:val="1"/>
      <w:numFmt w:val="upperLetter"/>
      <w:lvlText w:val="%2."/>
      <w:lvlJc w:val="left"/>
      <w:pPr>
        <w:ind w:left="1440" w:hanging="360"/>
      </w:pPr>
      <w:rPr>
        <w:i w:val="0"/>
        <w:iCs w:val="0"/>
        <w:color w:val="auto"/>
      </w:rPr>
    </w:lvl>
    <w:lvl w:ilvl="2" w:tplc="0C9E8F00">
      <w:start w:val="1"/>
      <w:numFmt w:val="decimal"/>
      <w:lvlText w:val="%3."/>
      <w:lvlJc w:val="left"/>
      <w:pPr>
        <w:ind w:left="1800" w:hanging="360"/>
      </w:pPr>
      <w:rPr>
        <w:rFonts w:ascii="Times New Roman" w:hAnsi="Times New Roman" w:cs="Times New Roman" w:eastAsiaTheme="minorHAnsi"/>
        <w:b w:val="0"/>
        <w:bCs w:val="0"/>
        <w:i w:val="0"/>
        <w:iCs w:val="0"/>
        <w:color w:val="auto"/>
      </w:rPr>
    </w:lvl>
    <w:lvl w:ilvl="3" w:tplc="04090019">
      <w:start w:val="1"/>
      <w:numFmt w:val="lowerLetter"/>
      <w:lvlText w:val="%4."/>
      <w:lvlJc w:val="left"/>
      <w:pPr>
        <w:ind w:left="1800" w:hanging="360"/>
      </w:pPr>
      <w:rPr>
        <w:rFonts w:hint="default"/>
        <w:b w:val="0"/>
        <w:bCs w:val="0"/>
        <w:color w:val="auto"/>
      </w:rPr>
    </w:lvl>
    <w:lvl w:ilvl="4" w:tplc="04090019">
      <w:start w:val="1"/>
      <w:numFmt w:val="lowerLetter"/>
      <w:lvlText w:val="%5."/>
      <w:lvlJc w:val="left"/>
      <w:pPr>
        <w:ind w:left="288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69924CA"/>
    <w:multiLevelType w:val="hybridMultilevel"/>
    <w:tmpl w:val="12967366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2ECD35AB"/>
    <w:multiLevelType w:val="multilevel"/>
    <w:tmpl w:val="49C0A2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82F1540"/>
    <w:multiLevelType w:val="hybridMultilevel"/>
    <w:tmpl w:val="BD4A3FA4"/>
    <w:lvl w:ilvl="0" w:tplc="63DC492C">
      <w:start w:val="1"/>
      <w:numFmt w:val="upperRoman"/>
      <w:lvlText w:val="%1."/>
      <w:lvlJc w:val="left"/>
      <w:pPr>
        <w:ind w:left="1080" w:hanging="720"/>
      </w:pPr>
      <w:rPr>
        <w:i w:val="0"/>
        <w:color w:val="auto"/>
      </w:rPr>
    </w:lvl>
    <w:lvl w:ilvl="1" w:tplc="7598B940">
      <w:start w:val="1"/>
      <w:numFmt w:val="upperLetter"/>
      <w:lvlText w:val="%2."/>
      <w:lvlJc w:val="left"/>
      <w:pPr>
        <w:ind w:left="1440" w:hanging="360"/>
      </w:pPr>
      <w:rPr>
        <w:i w:val="0"/>
        <w:iCs w:val="0"/>
        <w:color w:val="auto"/>
      </w:rPr>
    </w:lvl>
    <w:lvl w:ilvl="2" w:tplc="0C9E8F00">
      <w:start w:val="1"/>
      <w:numFmt w:val="decimal"/>
      <w:lvlText w:val="%3."/>
      <w:lvlJc w:val="left"/>
      <w:pPr>
        <w:ind w:left="1800" w:hanging="360"/>
      </w:pPr>
      <w:rPr>
        <w:rFonts w:ascii="Times New Roman" w:hAnsi="Times New Roman" w:cs="Times New Roman" w:eastAsiaTheme="minorHAnsi"/>
        <w:b w:val="0"/>
        <w:bCs w:val="0"/>
        <w:i w:val="0"/>
        <w:iCs w:val="0"/>
        <w:color w:val="auto"/>
      </w:rPr>
    </w:lvl>
    <w:lvl w:ilvl="3" w:tplc="0409000F">
      <w:start w:val="1"/>
      <w:numFmt w:val="decimal"/>
      <w:lvlText w:val="%4."/>
      <w:lvlJc w:val="left"/>
      <w:pPr>
        <w:ind w:left="1800" w:hanging="360"/>
      </w:pPr>
      <w:rPr>
        <w:b w:val="0"/>
        <w:bCs w:val="0"/>
        <w:color w:val="auto"/>
      </w:rPr>
    </w:lvl>
    <w:lvl w:ilvl="4" w:tplc="04090019">
      <w:start w:val="1"/>
      <w:numFmt w:val="lowerLetter"/>
      <w:lvlText w:val="%5."/>
      <w:lvlJc w:val="left"/>
      <w:pPr>
        <w:ind w:left="288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E520978"/>
    <w:multiLevelType w:val="hybridMultilevel"/>
    <w:tmpl w:val="4AEA4722"/>
    <w:lvl w:ilvl="0" w:tplc="63DC492C">
      <w:start w:val="1"/>
      <w:numFmt w:val="upperRoman"/>
      <w:lvlText w:val="%1."/>
      <w:lvlJc w:val="left"/>
      <w:pPr>
        <w:ind w:left="1080" w:hanging="720"/>
      </w:pPr>
      <w:rPr>
        <w:i w:val="0"/>
        <w:color w:val="auto"/>
      </w:rPr>
    </w:lvl>
    <w:lvl w:ilvl="1" w:tplc="7598B940">
      <w:start w:val="1"/>
      <w:numFmt w:val="upperLetter"/>
      <w:lvlText w:val="%2."/>
      <w:lvlJc w:val="left"/>
      <w:pPr>
        <w:ind w:left="1440" w:hanging="360"/>
      </w:pPr>
      <w:rPr>
        <w:i w:val="0"/>
        <w:iCs w:val="0"/>
        <w:color w:val="auto"/>
      </w:rPr>
    </w:lvl>
    <w:lvl w:ilvl="2">
      <w:start w:val="1"/>
      <w:numFmt w:val="decimal"/>
      <w:lvlText w:val="%3."/>
      <w:lvlJc w:val="left"/>
      <w:pPr>
        <w:ind w:left="1800" w:hanging="360"/>
      </w:pPr>
      <w:rPr>
        <w:b w:val="0"/>
        <w:bCs w:val="0"/>
        <w:i w:val="0"/>
        <w:iCs w:val="0"/>
        <w:color w:val="auto"/>
      </w:rPr>
    </w:lvl>
    <w:lvl w:ilvl="3" w:tplc="A754F17A">
      <w:start w:val="1"/>
      <w:numFmt w:val="lowerLetter"/>
      <w:lvlText w:val="%4."/>
      <w:lvlJc w:val="left"/>
      <w:pPr>
        <w:ind w:left="1800" w:hanging="360"/>
      </w:pPr>
      <w:rPr>
        <w:rFonts w:hint="default"/>
        <w:b w:val="0"/>
        <w:bCs w:val="0"/>
        <w:i w:val="0"/>
        <w:color w:val="auto"/>
      </w:rPr>
    </w:lvl>
    <w:lvl w:ilvl="4">
      <w:start w:val="1"/>
      <w:numFmt w:val="lowerLetter"/>
      <w:lvlText w:val="%5."/>
      <w:lvlJc w:val="left"/>
      <w:pPr>
        <w:ind w:left="2880" w:hanging="360"/>
      </w:pPr>
      <w:rPr/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3B367A4"/>
    <w:multiLevelType w:val="hybridMultilevel"/>
    <w:tmpl w:val="91F859F6"/>
    <w:lvl w:ilvl="0" w:tplc="63DC492C">
      <w:start w:val="1"/>
      <w:numFmt w:val="upperRoman"/>
      <w:lvlText w:val="%1."/>
      <w:lvlJc w:val="left"/>
      <w:pPr>
        <w:ind w:left="1080" w:hanging="720"/>
      </w:pPr>
      <w:rPr>
        <w:i w:val="0"/>
        <w:color w:val="auto"/>
      </w:rPr>
    </w:lvl>
    <w:lvl w:ilvl="1" w:tplc="7598B940">
      <w:start w:val="1"/>
      <w:numFmt w:val="upperLetter"/>
      <w:lvlText w:val="%2."/>
      <w:lvlJc w:val="left"/>
      <w:pPr>
        <w:ind w:left="1440" w:hanging="360"/>
      </w:pPr>
      <w:rPr>
        <w:i w:val="0"/>
        <w:iCs w:val="0"/>
        <w:color w:val="auto"/>
      </w:rPr>
    </w:lvl>
    <w:lvl w:ilvl="2" w:tplc="0C9E8F00">
      <w:start w:val="1"/>
      <w:numFmt w:val="decimal"/>
      <w:lvlText w:val="%3."/>
      <w:lvlJc w:val="left"/>
      <w:pPr>
        <w:ind w:left="1800" w:hanging="360"/>
      </w:pPr>
      <w:rPr>
        <w:rFonts w:ascii="Times New Roman" w:hAnsi="Times New Roman" w:cs="Times New Roman" w:eastAsiaTheme="minorHAnsi"/>
        <w:b w:val="0"/>
        <w:bCs w:val="0"/>
        <w:i w:val="0"/>
        <w:iCs w:val="0"/>
        <w:color w:val="auto"/>
      </w:rPr>
    </w:lvl>
    <w:lvl w:ilvl="3" w:tplc="0409000F">
      <w:start w:val="1"/>
      <w:numFmt w:val="decimal"/>
      <w:lvlText w:val="%4."/>
      <w:lvlJc w:val="left"/>
      <w:pPr>
        <w:ind w:left="1800" w:hanging="360"/>
      </w:pPr>
      <w:rPr>
        <w:b w:val="0"/>
        <w:bCs w:val="0"/>
        <w:color w:val="auto"/>
      </w:rPr>
    </w:lvl>
    <w:lvl w:ilvl="4" w:tplc="04090019">
      <w:start w:val="1"/>
      <w:numFmt w:val="lowerLetter"/>
      <w:lvlText w:val="%5."/>
      <w:lvlJc w:val="left"/>
      <w:pPr>
        <w:ind w:left="288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7136547"/>
    <w:multiLevelType w:val="hybridMultilevel"/>
    <w:tmpl w:val="039A6F7A"/>
    <w:lvl w:ilvl="0" w:tplc="04090019">
      <w:start w:val="9"/>
      <w:numFmt w:val="lowerLetter"/>
      <w:lvlText w:val="%1.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1" w15:restartNumberingAfterBreak="0">
    <w:nsid w:val="4CD25A76"/>
    <w:multiLevelType w:val="hybridMultilevel"/>
    <w:tmpl w:val="3828B40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8C37CD5"/>
    <w:multiLevelType w:val="hybridMultilevel"/>
    <w:tmpl w:val="7FCC5A3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5B3A046E"/>
    <w:multiLevelType w:val="hybridMultilevel"/>
    <w:tmpl w:val="2CC4D0A6"/>
    <w:lvl w:ilvl="0" w:tplc="219CDF4C">
      <w:start w:val="3"/>
      <w:numFmt w:val="lowerLetter"/>
      <w:lvlText w:val="%1."/>
      <w:lvlJc w:val="left"/>
      <w:pPr>
        <w:ind w:left="2160" w:hanging="360"/>
      </w:pPr>
      <w:rPr>
        <w:rFonts w:hint="default"/>
        <w:b w:val="0"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D0D175D"/>
    <w:multiLevelType w:val="hybridMultilevel"/>
    <w:tmpl w:val="21343616"/>
    <w:lvl w:ilvl="0" w:tplc="7662EF96">
      <w:start w:val="1"/>
      <w:numFmt w:val="lowerRoman"/>
      <w:lvlText w:val="%1."/>
      <w:lvlJc w:val="righ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15" w15:restartNumberingAfterBreak="0">
    <w:nsid w:val="5F156044"/>
    <w:multiLevelType w:val="multilevel"/>
    <w:tmpl w:val="AFB2C5F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C9A284C"/>
    <w:multiLevelType w:val="hybridMultilevel"/>
    <w:tmpl w:val="36F0FBCC"/>
    <w:lvl w:ilvl="0" w:tplc="0409001B">
      <w:start w:val="1"/>
      <w:numFmt w:val="lowerRoman"/>
      <w:lvlText w:val="%1."/>
      <w:lvlJc w:val="righ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7" w15:restartNumberingAfterBreak="0">
    <w:nsid w:val="732F2088"/>
    <w:multiLevelType w:val="hybridMultilevel"/>
    <w:tmpl w:val="B82C1FD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32">
    <w:abstractNumId w:val="31"/>
  </w:num>
  <w:num w:numId="31">
    <w:abstractNumId w:val="30"/>
  </w:num>
  <w:num w:numId="30">
    <w:abstractNumId w:val="29"/>
  </w:num>
  <w:num w:numId="29">
    <w:abstractNumId w:val="28"/>
  </w:num>
  <w:num w:numId="28">
    <w:abstractNumId w:val="27"/>
  </w:num>
  <w:num w:numId="27">
    <w:abstractNumId w:val="26"/>
  </w:num>
  <w:num w:numId="26">
    <w:abstractNumId w:val="25"/>
  </w:num>
  <w:num w:numId="25">
    <w:abstractNumId w:val="24"/>
  </w:num>
  <w:num w:numId="24">
    <w:abstractNumId w:val="23"/>
  </w:num>
  <w:num w:numId="23">
    <w:abstractNumId w:val="22"/>
  </w:num>
  <w:num w:numId="22">
    <w:abstractNumId w:val="21"/>
  </w:num>
  <w:num w:numId="21">
    <w:abstractNumId w:val="20"/>
  </w:num>
  <w:num w:numId="20">
    <w:abstractNumId w:val="19"/>
  </w:num>
  <w:num w:numId="19">
    <w:abstractNumId w:val="18"/>
  </w:num>
  <w:num w:numId="1" w16cid:durableId="775295468">
    <w:abstractNumId w:val="8"/>
  </w:num>
  <w:num w:numId="2" w16cid:durableId="1637880595">
    <w:abstractNumId w:val="1"/>
  </w:num>
  <w:num w:numId="3" w16cid:durableId="1762336847">
    <w:abstractNumId w:val="11"/>
  </w:num>
  <w:num w:numId="4" w16cid:durableId="1502156195">
    <w:abstractNumId w:val="14"/>
  </w:num>
  <w:num w:numId="5" w16cid:durableId="33115709">
    <w:abstractNumId w:val="6"/>
  </w:num>
  <w:num w:numId="6" w16cid:durableId="1676686199">
    <w:abstractNumId w:val="12"/>
  </w:num>
  <w:num w:numId="7" w16cid:durableId="1826705817">
    <w:abstractNumId w:val="17"/>
  </w:num>
  <w:num w:numId="8" w16cid:durableId="1653220474">
    <w:abstractNumId w:val="10"/>
  </w:num>
  <w:num w:numId="9" w16cid:durableId="896210623">
    <w:abstractNumId w:val="16"/>
  </w:num>
  <w:num w:numId="10" w16cid:durableId="1002467682">
    <w:abstractNumId w:val="7"/>
  </w:num>
  <w:num w:numId="11" w16cid:durableId="1867324442">
    <w:abstractNumId w:val="9"/>
  </w:num>
  <w:num w:numId="12" w16cid:durableId="709964611">
    <w:abstractNumId w:val="5"/>
  </w:num>
  <w:num w:numId="13" w16cid:durableId="1200779951">
    <w:abstractNumId w:val="0"/>
  </w:num>
  <w:num w:numId="14" w16cid:durableId="1715497881">
    <w:abstractNumId w:val="4"/>
  </w:num>
  <w:num w:numId="15" w16cid:durableId="672802451">
    <w:abstractNumId w:val="2"/>
  </w:num>
  <w:num w:numId="16" w16cid:durableId="465779973">
    <w:abstractNumId w:val="3"/>
  </w:num>
  <w:num w:numId="17" w16cid:durableId="1968512662">
    <w:abstractNumId w:val="13"/>
  </w:num>
  <w:num w:numId="18" w16cid:durableId="1153565485">
    <w:abstractNumId w:val="1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2NDMytTA3BCJLAyUdpeDU4uLM/DyQAlPTWgAsXAhaLQAAAA=="/>
  </w:docVars>
  <w:rsids>
    <w:rsidRoot w:val="00BE572B"/>
    <w:rsid w:val="00000C2A"/>
    <w:rsid w:val="00003D28"/>
    <w:rsid w:val="00004AE3"/>
    <w:rsid w:val="00004E90"/>
    <w:rsid w:val="00005370"/>
    <w:rsid w:val="00005823"/>
    <w:rsid w:val="00006FA2"/>
    <w:rsid w:val="000072C5"/>
    <w:rsid w:val="00007D3B"/>
    <w:rsid w:val="00010898"/>
    <w:rsid w:val="000120DF"/>
    <w:rsid w:val="0001314C"/>
    <w:rsid w:val="00013447"/>
    <w:rsid w:val="00014374"/>
    <w:rsid w:val="0001562B"/>
    <w:rsid w:val="00015AE7"/>
    <w:rsid w:val="0001650F"/>
    <w:rsid w:val="00016F4C"/>
    <w:rsid w:val="00017DD3"/>
    <w:rsid w:val="00020BAA"/>
    <w:rsid w:val="00021C29"/>
    <w:rsid w:val="00021FB1"/>
    <w:rsid w:val="00022495"/>
    <w:rsid w:val="000229C5"/>
    <w:rsid w:val="00024622"/>
    <w:rsid w:val="00024A8E"/>
    <w:rsid w:val="00024CC4"/>
    <w:rsid w:val="000254C3"/>
    <w:rsid w:val="0002593C"/>
    <w:rsid w:val="00026D48"/>
    <w:rsid w:val="00030C89"/>
    <w:rsid w:val="00031E8F"/>
    <w:rsid w:val="00031F1F"/>
    <w:rsid w:val="00032DB1"/>
    <w:rsid w:val="00033985"/>
    <w:rsid w:val="0003563D"/>
    <w:rsid w:val="000365C5"/>
    <w:rsid w:val="00036783"/>
    <w:rsid w:val="00040008"/>
    <w:rsid w:val="0004016E"/>
    <w:rsid w:val="00041614"/>
    <w:rsid w:val="00042FDF"/>
    <w:rsid w:val="000433DD"/>
    <w:rsid w:val="0004455F"/>
    <w:rsid w:val="000464A5"/>
    <w:rsid w:val="00046A98"/>
    <w:rsid w:val="0004778B"/>
    <w:rsid w:val="000478A5"/>
    <w:rsid w:val="000503FB"/>
    <w:rsid w:val="00051EF0"/>
    <w:rsid w:val="00051F17"/>
    <w:rsid w:val="000527E8"/>
    <w:rsid w:val="00053168"/>
    <w:rsid w:val="00053327"/>
    <w:rsid w:val="0005525D"/>
    <w:rsid w:val="00055ECB"/>
    <w:rsid w:val="00062550"/>
    <w:rsid w:val="000626F1"/>
    <w:rsid w:val="0006301D"/>
    <w:rsid w:val="00063F8E"/>
    <w:rsid w:val="000640F3"/>
    <w:rsid w:val="000643B5"/>
    <w:rsid w:val="00064829"/>
    <w:rsid w:val="000651F6"/>
    <w:rsid w:val="000656DD"/>
    <w:rsid w:val="000659FA"/>
    <w:rsid w:val="00065D8F"/>
    <w:rsid w:val="000671D0"/>
    <w:rsid w:val="00070654"/>
    <w:rsid w:val="00070A25"/>
    <w:rsid w:val="00070A9B"/>
    <w:rsid w:val="00070DB6"/>
    <w:rsid w:val="00070E98"/>
    <w:rsid w:val="00071B93"/>
    <w:rsid w:val="00071BEF"/>
    <w:rsid w:val="00072D96"/>
    <w:rsid w:val="00072F82"/>
    <w:rsid w:val="0007356A"/>
    <w:rsid w:val="000737D3"/>
    <w:rsid w:val="00073D0E"/>
    <w:rsid w:val="00073FB7"/>
    <w:rsid w:val="00076450"/>
    <w:rsid w:val="000767EC"/>
    <w:rsid w:val="00077769"/>
    <w:rsid w:val="000802B2"/>
    <w:rsid w:val="000803DD"/>
    <w:rsid w:val="00083139"/>
    <w:rsid w:val="000849F1"/>
    <w:rsid w:val="00084E12"/>
    <w:rsid w:val="00085043"/>
    <w:rsid w:val="000852D9"/>
    <w:rsid w:val="0008531E"/>
    <w:rsid w:val="00085F02"/>
    <w:rsid w:val="00087448"/>
    <w:rsid w:val="0009034B"/>
    <w:rsid w:val="00090565"/>
    <w:rsid w:val="00090706"/>
    <w:rsid w:val="000921DA"/>
    <w:rsid w:val="000924D6"/>
    <w:rsid w:val="00092918"/>
    <w:rsid w:val="00092973"/>
    <w:rsid w:val="00092BD3"/>
    <w:rsid w:val="00093838"/>
    <w:rsid w:val="0009424D"/>
    <w:rsid w:val="00094D90"/>
    <w:rsid w:val="00095BC7"/>
    <w:rsid w:val="00095E39"/>
    <w:rsid w:val="000963FE"/>
    <w:rsid w:val="0009706D"/>
    <w:rsid w:val="00097185"/>
    <w:rsid w:val="00097D57"/>
    <w:rsid w:val="00097E43"/>
    <w:rsid w:val="000A035B"/>
    <w:rsid w:val="000A1143"/>
    <w:rsid w:val="000A1385"/>
    <w:rsid w:val="000A1A4E"/>
    <w:rsid w:val="000A2059"/>
    <w:rsid w:val="000A25FE"/>
    <w:rsid w:val="000A2BE0"/>
    <w:rsid w:val="000A2FDB"/>
    <w:rsid w:val="000A3696"/>
    <w:rsid w:val="000A39EA"/>
    <w:rsid w:val="000A3F27"/>
    <w:rsid w:val="000A402F"/>
    <w:rsid w:val="000A53AB"/>
    <w:rsid w:val="000B01ED"/>
    <w:rsid w:val="000B0629"/>
    <w:rsid w:val="000B190A"/>
    <w:rsid w:val="000B1AEF"/>
    <w:rsid w:val="000B2375"/>
    <w:rsid w:val="000B2E1D"/>
    <w:rsid w:val="000B3941"/>
    <w:rsid w:val="000B3AD5"/>
    <w:rsid w:val="000B443E"/>
    <w:rsid w:val="000B52A9"/>
    <w:rsid w:val="000B57EA"/>
    <w:rsid w:val="000B5B73"/>
    <w:rsid w:val="000B655C"/>
    <w:rsid w:val="000B7300"/>
    <w:rsid w:val="000C071D"/>
    <w:rsid w:val="000C1B16"/>
    <w:rsid w:val="000C21B6"/>
    <w:rsid w:val="000C2A80"/>
    <w:rsid w:val="000C3612"/>
    <w:rsid w:val="000C40DB"/>
    <w:rsid w:val="000C5B96"/>
    <w:rsid w:val="000C5CD3"/>
    <w:rsid w:val="000C6522"/>
    <w:rsid w:val="000C6D00"/>
    <w:rsid w:val="000C7008"/>
    <w:rsid w:val="000C7195"/>
    <w:rsid w:val="000C789B"/>
    <w:rsid w:val="000D0173"/>
    <w:rsid w:val="000D027F"/>
    <w:rsid w:val="000D0792"/>
    <w:rsid w:val="000D1802"/>
    <w:rsid w:val="000D189E"/>
    <w:rsid w:val="000D310F"/>
    <w:rsid w:val="000D3996"/>
    <w:rsid w:val="000D4023"/>
    <w:rsid w:val="000D4543"/>
    <w:rsid w:val="000D4DD9"/>
    <w:rsid w:val="000D4FC1"/>
    <w:rsid w:val="000D64E8"/>
    <w:rsid w:val="000D65FD"/>
    <w:rsid w:val="000D694E"/>
    <w:rsid w:val="000E0296"/>
    <w:rsid w:val="000E03E1"/>
    <w:rsid w:val="000E0F1F"/>
    <w:rsid w:val="000E1709"/>
    <w:rsid w:val="000E21D1"/>
    <w:rsid w:val="000E2ADD"/>
    <w:rsid w:val="000E3767"/>
    <w:rsid w:val="000E3839"/>
    <w:rsid w:val="000E39BC"/>
    <w:rsid w:val="000E3AA0"/>
    <w:rsid w:val="000E4127"/>
    <w:rsid w:val="000E6A0D"/>
    <w:rsid w:val="000E7042"/>
    <w:rsid w:val="000E78DF"/>
    <w:rsid w:val="000E7E3C"/>
    <w:rsid w:val="000F17AC"/>
    <w:rsid w:val="000F29CD"/>
    <w:rsid w:val="000F3860"/>
    <w:rsid w:val="000F3906"/>
    <w:rsid w:val="000F5069"/>
    <w:rsid w:val="000F606B"/>
    <w:rsid w:val="000F6A3D"/>
    <w:rsid w:val="000F6F6C"/>
    <w:rsid w:val="00100328"/>
    <w:rsid w:val="00101C58"/>
    <w:rsid w:val="00102AF9"/>
    <w:rsid w:val="00102D68"/>
    <w:rsid w:val="001035F0"/>
    <w:rsid w:val="0010376F"/>
    <w:rsid w:val="00103E21"/>
    <w:rsid w:val="00104C20"/>
    <w:rsid w:val="00104CFC"/>
    <w:rsid w:val="001054A5"/>
    <w:rsid w:val="00105604"/>
    <w:rsid w:val="0010577A"/>
    <w:rsid w:val="00105E44"/>
    <w:rsid w:val="001070C5"/>
    <w:rsid w:val="001072CA"/>
    <w:rsid w:val="00107692"/>
    <w:rsid w:val="00107C55"/>
    <w:rsid w:val="001100E2"/>
    <w:rsid w:val="00110AE3"/>
    <w:rsid w:val="0011139F"/>
    <w:rsid w:val="0011157D"/>
    <w:rsid w:val="001115C6"/>
    <w:rsid w:val="001117AF"/>
    <w:rsid w:val="0011242D"/>
    <w:rsid w:val="001128FA"/>
    <w:rsid w:val="001132C1"/>
    <w:rsid w:val="00114292"/>
    <w:rsid w:val="0011487E"/>
    <w:rsid w:val="00114956"/>
    <w:rsid w:val="00114BD7"/>
    <w:rsid w:val="00115561"/>
    <w:rsid w:val="00116DC2"/>
    <w:rsid w:val="00116E42"/>
    <w:rsid w:val="001202A3"/>
    <w:rsid w:val="001211F8"/>
    <w:rsid w:val="00122576"/>
    <w:rsid w:val="0012572C"/>
    <w:rsid w:val="00125DCC"/>
    <w:rsid w:val="001268DB"/>
    <w:rsid w:val="00130352"/>
    <w:rsid w:val="0013147A"/>
    <w:rsid w:val="00132423"/>
    <w:rsid w:val="00133CCD"/>
    <w:rsid w:val="00133CE5"/>
    <w:rsid w:val="00134F30"/>
    <w:rsid w:val="00134FC8"/>
    <w:rsid w:val="00135282"/>
    <w:rsid w:val="001359AE"/>
    <w:rsid w:val="00136E14"/>
    <w:rsid w:val="00136F48"/>
    <w:rsid w:val="0013755B"/>
    <w:rsid w:val="00140245"/>
    <w:rsid w:val="0014227B"/>
    <w:rsid w:val="00142ADA"/>
    <w:rsid w:val="00143C3E"/>
    <w:rsid w:val="00143C97"/>
    <w:rsid w:val="001440D4"/>
    <w:rsid w:val="00145095"/>
    <w:rsid w:val="00145D61"/>
    <w:rsid w:val="00146251"/>
    <w:rsid w:val="001466C7"/>
    <w:rsid w:val="0014722F"/>
    <w:rsid w:val="00147249"/>
    <w:rsid w:val="001502CB"/>
    <w:rsid w:val="00150366"/>
    <w:rsid w:val="00150395"/>
    <w:rsid w:val="00150CB4"/>
    <w:rsid w:val="00150FAF"/>
    <w:rsid w:val="00151859"/>
    <w:rsid w:val="00151BFB"/>
    <w:rsid w:val="0015222B"/>
    <w:rsid w:val="0015308D"/>
    <w:rsid w:val="00155B6C"/>
    <w:rsid w:val="001567A3"/>
    <w:rsid w:val="001567AF"/>
    <w:rsid w:val="00157193"/>
    <w:rsid w:val="001575AE"/>
    <w:rsid w:val="001575C1"/>
    <w:rsid w:val="001606C0"/>
    <w:rsid w:val="00160798"/>
    <w:rsid w:val="00161C15"/>
    <w:rsid w:val="00161DA3"/>
    <w:rsid w:val="00162580"/>
    <w:rsid w:val="00163241"/>
    <w:rsid w:val="00163C4D"/>
    <w:rsid w:val="001641EF"/>
    <w:rsid w:val="00165496"/>
    <w:rsid w:val="001654F5"/>
    <w:rsid w:val="00167196"/>
    <w:rsid w:val="0017094D"/>
    <w:rsid w:val="00170AAC"/>
    <w:rsid w:val="001719F6"/>
    <w:rsid w:val="00171C80"/>
    <w:rsid w:val="00172ACA"/>
    <w:rsid w:val="00172BD1"/>
    <w:rsid w:val="001731C2"/>
    <w:rsid w:val="00173EB5"/>
    <w:rsid w:val="00174435"/>
    <w:rsid w:val="00174A84"/>
    <w:rsid w:val="00174BF7"/>
    <w:rsid w:val="00174F5D"/>
    <w:rsid w:val="00174F64"/>
    <w:rsid w:val="00175930"/>
    <w:rsid w:val="00175BD4"/>
    <w:rsid w:val="00175F7C"/>
    <w:rsid w:val="00177865"/>
    <w:rsid w:val="001778BE"/>
    <w:rsid w:val="00177994"/>
    <w:rsid w:val="0018027A"/>
    <w:rsid w:val="001807A3"/>
    <w:rsid w:val="00180AB7"/>
    <w:rsid w:val="00180B18"/>
    <w:rsid w:val="001827EA"/>
    <w:rsid w:val="00182D7B"/>
    <w:rsid w:val="00183BE5"/>
    <w:rsid w:val="00183F97"/>
    <w:rsid w:val="001840F9"/>
    <w:rsid w:val="00184445"/>
    <w:rsid w:val="00184983"/>
    <w:rsid w:val="00184E4D"/>
    <w:rsid w:val="00184FDD"/>
    <w:rsid w:val="0018528F"/>
    <w:rsid w:val="0018602C"/>
    <w:rsid w:val="00190326"/>
    <w:rsid w:val="0019192D"/>
    <w:rsid w:val="00191FCA"/>
    <w:rsid w:val="00192526"/>
    <w:rsid w:val="001934D7"/>
    <w:rsid w:val="001934F0"/>
    <w:rsid w:val="00193D4D"/>
    <w:rsid w:val="001940D1"/>
    <w:rsid w:val="001941EC"/>
    <w:rsid w:val="00196E60"/>
    <w:rsid w:val="001A0436"/>
    <w:rsid w:val="001A04DD"/>
    <w:rsid w:val="001A0FFA"/>
    <w:rsid w:val="001A161B"/>
    <w:rsid w:val="001A1833"/>
    <w:rsid w:val="001A1B38"/>
    <w:rsid w:val="001A22A2"/>
    <w:rsid w:val="001A3CBC"/>
    <w:rsid w:val="001A4089"/>
    <w:rsid w:val="001A4198"/>
    <w:rsid w:val="001A478C"/>
    <w:rsid w:val="001A4D27"/>
    <w:rsid w:val="001A4F36"/>
    <w:rsid w:val="001A6E9E"/>
    <w:rsid w:val="001A7804"/>
    <w:rsid w:val="001B098A"/>
    <w:rsid w:val="001B0E57"/>
    <w:rsid w:val="001B17FB"/>
    <w:rsid w:val="001B2C83"/>
    <w:rsid w:val="001B2F8B"/>
    <w:rsid w:val="001B326B"/>
    <w:rsid w:val="001C09BA"/>
    <w:rsid w:val="001C1F18"/>
    <w:rsid w:val="001C2517"/>
    <w:rsid w:val="001C286A"/>
    <w:rsid w:val="001C2E4C"/>
    <w:rsid w:val="001C3636"/>
    <w:rsid w:val="001C36F6"/>
    <w:rsid w:val="001C3D92"/>
    <w:rsid w:val="001C3E7B"/>
    <w:rsid w:val="001C520E"/>
    <w:rsid w:val="001C6367"/>
    <w:rsid w:val="001C76D3"/>
    <w:rsid w:val="001D1D12"/>
    <w:rsid w:val="001D1F65"/>
    <w:rsid w:val="001D3131"/>
    <w:rsid w:val="001D3545"/>
    <w:rsid w:val="001D3DE4"/>
    <w:rsid w:val="001D4D00"/>
    <w:rsid w:val="001D4D2E"/>
    <w:rsid w:val="001D4D70"/>
    <w:rsid w:val="001D4FF1"/>
    <w:rsid w:val="001D5CAC"/>
    <w:rsid w:val="001D7A23"/>
    <w:rsid w:val="001E1A83"/>
    <w:rsid w:val="001E3A64"/>
    <w:rsid w:val="001E476A"/>
    <w:rsid w:val="001E4F4F"/>
    <w:rsid w:val="001E71C6"/>
    <w:rsid w:val="001E75A9"/>
    <w:rsid w:val="001E75FB"/>
    <w:rsid w:val="001E7FA2"/>
    <w:rsid w:val="001F0F2B"/>
    <w:rsid w:val="001F2596"/>
    <w:rsid w:val="001F4369"/>
    <w:rsid w:val="001F49FF"/>
    <w:rsid w:val="001F5062"/>
    <w:rsid w:val="001F6C8F"/>
    <w:rsid w:val="00200124"/>
    <w:rsid w:val="00200B69"/>
    <w:rsid w:val="00201677"/>
    <w:rsid w:val="00201D48"/>
    <w:rsid w:val="00201E01"/>
    <w:rsid w:val="00202665"/>
    <w:rsid w:val="00204A15"/>
    <w:rsid w:val="00206914"/>
    <w:rsid w:val="00206C75"/>
    <w:rsid w:val="0020750C"/>
    <w:rsid w:val="00207A39"/>
    <w:rsid w:val="00207EDF"/>
    <w:rsid w:val="00210BA1"/>
    <w:rsid w:val="002119F7"/>
    <w:rsid w:val="00212232"/>
    <w:rsid w:val="00213974"/>
    <w:rsid w:val="00214311"/>
    <w:rsid w:val="00214B96"/>
    <w:rsid w:val="002158FC"/>
    <w:rsid w:val="00215D4F"/>
    <w:rsid w:val="00217B87"/>
    <w:rsid w:val="00217D87"/>
    <w:rsid w:val="002201AE"/>
    <w:rsid w:val="002202BA"/>
    <w:rsid w:val="002208CD"/>
    <w:rsid w:val="002208E3"/>
    <w:rsid w:val="002215CC"/>
    <w:rsid w:val="00221DE2"/>
    <w:rsid w:val="00222658"/>
    <w:rsid w:val="00222C1E"/>
    <w:rsid w:val="00222CD8"/>
    <w:rsid w:val="002243D6"/>
    <w:rsid w:val="00224C04"/>
    <w:rsid w:val="0022572A"/>
    <w:rsid w:val="0022608E"/>
    <w:rsid w:val="00226475"/>
    <w:rsid w:val="0022650B"/>
    <w:rsid w:val="00227383"/>
    <w:rsid w:val="00230500"/>
    <w:rsid w:val="00230923"/>
    <w:rsid w:val="00230CAD"/>
    <w:rsid w:val="00231B2E"/>
    <w:rsid w:val="00231D58"/>
    <w:rsid w:val="0023292F"/>
    <w:rsid w:val="00235642"/>
    <w:rsid w:val="00235671"/>
    <w:rsid w:val="0023636C"/>
    <w:rsid w:val="002367A7"/>
    <w:rsid w:val="0023686E"/>
    <w:rsid w:val="00236B7F"/>
    <w:rsid w:val="0023719C"/>
    <w:rsid w:val="002410EE"/>
    <w:rsid w:val="0024193B"/>
    <w:rsid w:val="00241C7E"/>
    <w:rsid w:val="00241ED3"/>
    <w:rsid w:val="0024227D"/>
    <w:rsid w:val="00242C21"/>
    <w:rsid w:val="00242D2E"/>
    <w:rsid w:val="00243A9C"/>
    <w:rsid w:val="00244DA2"/>
    <w:rsid w:val="00245207"/>
    <w:rsid w:val="00245881"/>
    <w:rsid w:val="00245BF2"/>
    <w:rsid w:val="002467D2"/>
    <w:rsid w:val="00246A1C"/>
    <w:rsid w:val="002505DD"/>
    <w:rsid w:val="00250E72"/>
    <w:rsid w:val="0025395D"/>
    <w:rsid w:val="00253D39"/>
    <w:rsid w:val="002559F0"/>
    <w:rsid w:val="00255E59"/>
    <w:rsid w:val="00257213"/>
    <w:rsid w:val="002572F1"/>
    <w:rsid w:val="00257BDA"/>
    <w:rsid w:val="00257DE9"/>
    <w:rsid w:val="00257E02"/>
    <w:rsid w:val="00260858"/>
    <w:rsid w:val="00260933"/>
    <w:rsid w:val="00261FF1"/>
    <w:rsid w:val="00262089"/>
    <w:rsid w:val="0026265B"/>
    <w:rsid w:val="002628BC"/>
    <w:rsid w:val="00263DFC"/>
    <w:rsid w:val="0026454D"/>
    <w:rsid w:val="00264A53"/>
    <w:rsid w:val="00264CD1"/>
    <w:rsid w:val="0026554A"/>
    <w:rsid w:val="0026629E"/>
    <w:rsid w:val="00267458"/>
    <w:rsid w:val="00271194"/>
    <w:rsid w:val="00271471"/>
    <w:rsid w:val="00272BD7"/>
    <w:rsid w:val="002737FB"/>
    <w:rsid w:val="00273B6D"/>
    <w:rsid w:val="00274956"/>
    <w:rsid w:val="00274B80"/>
    <w:rsid w:val="002779B5"/>
    <w:rsid w:val="00280540"/>
    <w:rsid w:val="002806FE"/>
    <w:rsid w:val="00281167"/>
    <w:rsid w:val="00281362"/>
    <w:rsid w:val="00281723"/>
    <w:rsid w:val="00282E7E"/>
    <w:rsid w:val="002831CC"/>
    <w:rsid w:val="002838F8"/>
    <w:rsid w:val="00284B0D"/>
    <w:rsid w:val="00285154"/>
    <w:rsid w:val="002858C9"/>
    <w:rsid w:val="002875F8"/>
    <w:rsid w:val="002879B8"/>
    <w:rsid w:val="00290358"/>
    <w:rsid w:val="0029055D"/>
    <w:rsid w:val="00290F58"/>
    <w:rsid w:val="00291B22"/>
    <w:rsid w:val="00291CFC"/>
    <w:rsid w:val="00292D3F"/>
    <w:rsid w:val="00293CF7"/>
    <w:rsid w:val="0029408E"/>
    <w:rsid w:val="00294758"/>
    <w:rsid w:val="00294A0E"/>
    <w:rsid w:val="00295015"/>
    <w:rsid w:val="00295107"/>
    <w:rsid w:val="00295254"/>
    <w:rsid w:val="002A3085"/>
    <w:rsid w:val="002A3630"/>
    <w:rsid w:val="002A3EDE"/>
    <w:rsid w:val="002A5BD5"/>
    <w:rsid w:val="002A5DF2"/>
    <w:rsid w:val="002A7730"/>
    <w:rsid w:val="002A7979"/>
    <w:rsid w:val="002A7AB3"/>
    <w:rsid w:val="002A7F80"/>
    <w:rsid w:val="002B262E"/>
    <w:rsid w:val="002B27F0"/>
    <w:rsid w:val="002B29D9"/>
    <w:rsid w:val="002B30A8"/>
    <w:rsid w:val="002B4D1D"/>
    <w:rsid w:val="002B7CD4"/>
    <w:rsid w:val="002C032A"/>
    <w:rsid w:val="002C0A1F"/>
    <w:rsid w:val="002C160D"/>
    <w:rsid w:val="002C5FB6"/>
    <w:rsid w:val="002C6C5D"/>
    <w:rsid w:val="002C6D11"/>
    <w:rsid w:val="002D2950"/>
    <w:rsid w:val="002D2B39"/>
    <w:rsid w:val="002D39ED"/>
    <w:rsid w:val="002D402B"/>
    <w:rsid w:val="002D4354"/>
    <w:rsid w:val="002D4770"/>
    <w:rsid w:val="002D54B8"/>
    <w:rsid w:val="002D58F2"/>
    <w:rsid w:val="002D5E11"/>
    <w:rsid w:val="002D6683"/>
    <w:rsid w:val="002D6726"/>
    <w:rsid w:val="002D7463"/>
    <w:rsid w:val="002D764B"/>
    <w:rsid w:val="002E0FE1"/>
    <w:rsid w:val="002E111A"/>
    <w:rsid w:val="002E1BE9"/>
    <w:rsid w:val="002E396B"/>
    <w:rsid w:val="002E4306"/>
    <w:rsid w:val="002E452A"/>
    <w:rsid w:val="002E508A"/>
    <w:rsid w:val="002E618B"/>
    <w:rsid w:val="002E6C30"/>
    <w:rsid w:val="002F03E6"/>
    <w:rsid w:val="002F07ED"/>
    <w:rsid w:val="002F0DB6"/>
    <w:rsid w:val="002F0FEC"/>
    <w:rsid w:val="002F1AF3"/>
    <w:rsid w:val="002F1DB6"/>
    <w:rsid w:val="002F22F2"/>
    <w:rsid w:val="002F258A"/>
    <w:rsid w:val="002F2D8A"/>
    <w:rsid w:val="002F2EF4"/>
    <w:rsid w:val="002F37CD"/>
    <w:rsid w:val="002F3DCA"/>
    <w:rsid w:val="002F442B"/>
    <w:rsid w:val="002F4701"/>
    <w:rsid w:val="002F502D"/>
    <w:rsid w:val="002F5B1F"/>
    <w:rsid w:val="002F5E4D"/>
    <w:rsid w:val="0030063D"/>
    <w:rsid w:val="0030127A"/>
    <w:rsid w:val="003017EA"/>
    <w:rsid w:val="00302B96"/>
    <w:rsid w:val="00302D4A"/>
    <w:rsid w:val="0030346F"/>
    <w:rsid w:val="003039A3"/>
    <w:rsid w:val="003039C0"/>
    <w:rsid w:val="00304F5B"/>
    <w:rsid w:val="0031024C"/>
    <w:rsid w:val="00311D34"/>
    <w:rsid w:val="00312F3C"/>
    <w:rsid w:val="0031398B"/>
    <w:rsid w:val="00313FF0"/>
    <w:rsid w:val="00314580"/>
    <w:rsid w:val="003148CD"/>
    <w:rsid w:val="003154F5"/>
    <w:rsid w:val="00315D0E"/>
    <w:rsid w:val="00315DA2"/>
    <w:rsid w:val="00315DDC"/>
    <w:rsid w:val="00316988"/>
    <w:rsid w:val="00316E95"/>
    <w:rsid w:val="003220B3"/>
    <w:rsid w:val="00322170"/>
    <w:rsid w:val="00322486"/>
    <w:rsid w:val="00322D3B"/>
    <w:rsid w:val="00324F50"/>
    <w:rsid w:val="0032529E"/>
    <w:rsid w:val="0032553B"/>
    <w:rsid w:val="003256A7"/>
    <w:rsid w:val="003257AD"/>
    <w:rsid w:val="003259CD"/>
    <w:rsid w:val="00327015"/>
    <w:rsid w:val="00327AAC"/>
    <w:rsid w:val="00331581"/>
    <w:rsid w:val="0033177F"/>
    <w:rsid w:val="00331952"/>
    <w:rsid w:val="00331CA9"/>
    <w:rsid w:val="003320D3"/>
    <w:rsid w:val="00332580"/>
    <w:rsid w:val="0033264E"/>
    <w:rsid w:val="0033281A"/>
    <w:rsid w:val="00332F47"/>
    <w:rsid w:val="00333374"/>
    <w:rsid w:val="00333A03"/>
    <w:rsid w:val="003341AC"/>
    <w:rsid w:val="00334C4D"/>
    <w:rsid w:val="00335E77"/>
    <w:rsid w:val="003365E2"/>
    <w:rsid w:val="00336E0D"/>
    <w:rsid w:val="00341FE1"/>
    <w:rsid w:val="00342308"/>
    <w:rsid w:val="00342AF7"/>
    <w:rsid w:val="00343F50"/>
    <w:rsid w:val="0034433B"/>
    <w:rsid w:val="00345B1C"/>
    <w:rsid w:val="00346DC9"/>
    <w:rsid w:val="00347CB3"/>
    <w:rsid w:val="003515B8"/>
    <w:rsid w:val="00351B06"/>
    <w:rsid w:val="00351DCF"/>
    <w:rsid w:val="0035225E"/>
    <w:rsid w:val="00353C2B"/>
    <w:rsid w:val="00353F26"/>
    <w:rsid w:val="00354F37"/>
    <w:rsid w:val="00355073"/>
    <w:rsid w:val="0035757D"/>
    <w:rsid w:val="00357EAF"/>
    <w:rsid w:val="003601E6"/>
    <w:rsid w:val="003605D3"/>
    <w:rsid w:val="00360D8C"/>
    <w:rsid w:val="003611ED"/>
    <w:rsid w:val="00361D45"/>
    <w:rsid w:val="00361FFA"/>
    <w:rsid w:val="0036233E"/>
    <w:rsid w:val="00362A91"/>
    <w:rsid w:val="00364BA9"/>
    <w:rsid w:val="0036532D"/>
    <w:rsid w:val="003655DB"/>
    <w:rsid w:val="003658BF"/>
    <w:rsid w:val="00370A60"/>
    <w:rsid w:val="00370D22"/>
    <w:rsid w:val="0037121E"/>
    <w:rsid w:val="0037150C"/>
    <w:rsid w:val="003720ED"/>
    <w:rsid w:val="00372518"/>
    <w:rsid w:val="00372BF9"/>
    <w:rsid w:val="00372E88"/>
    <w:rsid w:val="00372EE7"/>
    <w:rsid w:val="0037370A"/>
    <w:rsid w:val="0037408C"/>
    <w:rsid w:val="00375373"/>
    <w:rsid w:val="003772C1"/>
    <w:rsid w:val="00380EC1"/>
    <w:rsid w:val="00381AC8"/>
    <w:rsid w:val="003827AF"/>
    <w:rsid w:val="003828F0"/>
    <w:rsid w:val="00382C67"/>
    <w:rsid w:val="00385DB9"/>
    <w:rsid w:val="00387DAF"/>
    <w:rsid w:val="003905AE"/>
    <w:rsid w:val="00390D64"/>
    <w:rsid w:val="00390D74"/>
    <w:rsid w:val="003927AA"/>
    <w:rsid w:val="003928A4"/>
    <w:rsid w:val="00394766"/>
    <w:rsid w:val="00395A5A"/>
    <w:rsid w:val="003975DE"/>
    <w:rsid w:val="003A0221"/>
    <w:rsid w:val="003A031F"/>
    <w:rsid w:val="003A0426"/>
    <w:rsid w:val="003A08F4"/>
    <w:rsid w:val="003A0BC8"/>
    <w:rsid w:val="003A1791"/>
    <w:rsid w:val="003A18CB"/>
    <w:rsid w:val="003A2483"/>
    <w:rsid w:val="003A42AD"/>
    <w:rsid w:val="003A4351"/>
    <w:rsid w:val="003A4404"/>
    <w:rsid w:val="003A4BF7"/>
    <w:rsid w:val="003A6363"/>
    <w:rsid w:val="003A669C"/>
    <w:rsid w:val="003A6949"/>
    <w:rsid w:val="003A745C"/>
    <w:rsid w:val="003A770A"/>
    <w:rsid w:val="003A7A2B"/>
    <w:rsid w:val="003B229C"/>
    <w:rsid w:val="003B2538"/>
    <w:rsid w:val="003B31A4"/>
    <w:rsid w:val="003B31E3"/>
    <w:rsid w:val="003B3475"/>
    <w:rsid w:val="003B3D48"/>
    <w:rsid w:val="003B3D54"/>
    <w:rsid w:val="003B3DD7"/>
    <w:rsid w:val="003B406A"/>
    <w:rsid w:val="003B4864"/>
    <w:rsid w:val="003B5584"/>
    <w:rsid w:val="003B5C52"/>
    <w:rsid w:val="003B606B"/>
    <w:rsid w:val="003B627F"/>
    <w:rsid w:val="003B6546"/>
    <w:rsid w:val="003B6790"/>
    <w:rsid w:val="003C106E"/>
    <w:rsid w:val="003C124C"/>
    <w:rsid w:val="003C15FC"/>
    <w:rsid w:val="003C1C8E"/>
    <w:rsid w:val="003C1D63"/>
    <w:rsid w:val="003C2460"/>
    <w:rsid w:val="003C24D9"/>
    <w:rsid w:val="003C2619"/>
    <w:rsid w:val="003C26A2"/>
    <w:rsid w:val="003C53E8"/>
    <w:rsid w:val="003C5551"/>
    <w:rsid w:val="003C569A"/>
    <w:rsid w:val="003C6ABE"/>
    <w:rsid w:val="003C7575"/>
    <w:rsid w:val="003C780D"/>
    <w:rsid w:val="003C7BF6"/>
    <w:rsid w:val="003D05BA"/>
    <w:rsid w:val="003D111C"/>
    <w:rsid w:val="003D3412"/>
    <w:rsid w:val="003D34FF"/>
    <w:rsid w:val="003D4575"/>
    <w:rsid w:val="003D45AF"/>
    <w:rsid w:val="003D4AFB"/>
    <w:rsid w:val="003D4D77"/>
    <w:rsid w:val="003D5855"/>
    <w:rsid w:val="003D5BC2"/>
    <w:rsid w:val="003D6035"/>
    <w:rsid w:val="003D65B7"/>
    <w:rsid w:val="003D68C4"/>
    <w:rsid w:val="003D6FFB"/>
    <w:rsid w:val="003D76A0"/>
    <w:rsid w:val="003E0241"/>
    <w:rsid w:val="003E0373"/>
    <w:rsid w:val="003E1908"/>
    <w:rsid w:val="003E31F7"/>
    <w:rsid w:val="003E43AD"/>
    <w:rsid w:val="003E4737"/>
    <w:rsid w:val="003E4934"/>
    <w:rsid w:val="003E5584"/>
    <w:rsid w:val="003E5A5D"/>
    <w:rsid w:val="003E659F"/>
    <w:rsid w:val="003E738A"/>
    <w:rsid w:val="003E7786"/>
    <w:rsid w:val="003E7A4A"/>
    <w:rsid w:val="003F0391"/>
    <w:rsid w:val="003F0FF3"/>
    <w:rsid w:val="003F16C1"/>
    <w:rsid w:val="003F2833"/>
    <w:rsid w:val="003F2860"/>
    <w:rsid w:val="003F446C"/>
    <w:rsid w:val="003F53C5"/>
    <w:rsid w:val="003F5D27"/>
    <w:rsid w:val="003F715C"/>
    <w:rsid w:val="00400A4D"/>
    <w:rsid w:val="00401D5F"/>
    <w:rsid w:val="004033D2"/>
    <w:rsid w:val="00403498"/>
    <w:rsid w:val="004067EE"/>
    <w:rsid w:val="00406913"/>
    <w:rsid w:val="004069B1"/>
    <w:rsid w:val="00411066"/>
    <w:rsid w:val="00411818"/>
    <w:rsid w:val="004133B5"/>
    <w:rsid w:val="00416B26"/>
    <w:rsid w:val="004171CA"/>
    <w:rsid w:val="00421E14"/>
    <w:rsid w:val="004257D8"/>
    <w:rsid w:val="004259D9"/>
    <w:rsid w:val="00425A2C"/>
    <w:rsid w:val="00425AEA"/>
    <w:rsid w:val="004262FF"/>
    <w:rsid w:val="00426B73"/>
    <w:rsid w:val="0043034D"/>
    <w:rsid w:val="0043116F"/>
    <w:rsid w:val="0043123F"/>
    <w:rsid w:val="00432422"/>
    <w:rsid w:val="00432A17"/>
    <w:rsid w:val="004336F8"/>
    <w:rsid w:val="0043375F"/>
    <w:rsid w:val="00434815"/>
    <w:rsid w:val="00435AB2"/>
    <w:rsid w:val="00435B6C"/>
    <w:rsid w:val="00437586"/>
    <w:rsid w:val="004400C6"/>
    <w:rsid w:val="00440348"/>
    <w:rsid w:val="0044121A"/>
    <w:rsid w:val="00441B95"/>
    <w:rsid w:val="00441F89"/>
    <w:rsid w:val="004424EF"/>
    <w:rsid w:val="004426F2"/>
    <w:rsid w:val="00442F67"/>
    <w:rsid w:val="00443B1F"/>
    <w:rsid w:val="00445CAE"/>
    <w:rsid w:val="004464C3"/>
    <w:rsid w:val="004471D2"/>
    <w:rsid w:val="00450B98"/>
    <w:rsid w:val="004514E5"/>
    <w:rsid w:val="00451B91"/>
    <w:rsid w:val="00452361"/>
    <w:rsid w:val="0045242D"/>
    <w:rsid w:val="00453C57"/>
    <w:rsid w:val="004540E5"/>
    <w:rsid w:val="00455630"/>
    <w:rsid w:val="00455D8F"/>
    <w:rsid w:val="0045609C"/>
    <w:rsid w:val="0045630B"/>
    <w:rsid w:val="00456560"/>
    <w:rsid w:val="00456A21"/>
    <w:rsid w:val="00456D61"/>
    <w:rsid w:val="004573B6"/>
    <w:rsid w:val="00460D19"/>
    <w:rsid w:val="00462DD0"/>
    <w:rsid w:val="00462FC6"/>
    <w:rsid w:val="004630E7"/>
    <w:rsid w:val="004645CF"/>
    <w:rsid w:val="00465A1B"/>
    <w:rsid w:val="00466215"/>
    <w:rsid w:val="00466BFD"/>
    <w:rsid w:val="004676CB"/>
    <w:rsid w:val="00467CBC"/>
    <w:rsid w:val="00470DEF"/>
    <w:rsid w:val="00471F35"/>
    <w:rsid w:val="004721F4"/>
    <w:rsid w:val="00472251"/>
    <w:rsid w:val="00472516"/>
    <w:rsid w:val="0047265C"/>
    <w:rsid w:val="0047428A"/>
    <w:rsid w:val="00474FAE"/>
    <w:rsid w:val="004752F8"/>
    <w:rsid w:val="00476328"/>
    <w:rsid w:val="0047689B"/>
    <w:rsid w:val="00476F9B"/>
    <w:rsid w:val="00480B11"/>
    <w:rsid w:val="004827F5"/>
    <w:rsid w:val="00482948"/>
    <w:rsid w:val="00482AD0"/>
    <w:rsid w:val="00482E1D"/>
    <w:rsid w:val="00483AD2"/>
    <w:rsid w:val="00483B8B"/>
    <w:rsid w:val="00483EC3"/>
    <w:rsid w:val="00485695"/>
    <w:rsid w:val="00485E12"/>
    <w:rsid w:val="0048606A"/>
    <w:rsid w:val="004870C7"/>
    <w:rsid w:val="0048751C"/>
    <w:rsid w:val="00487DAF"/>
    <w:rsid w:val="00487EA5"/>
    <w:rsid w:val="00491B62"/>
    <w:rsid w:val="00491E24"/>
    <w:rsid w:val="004927F1"/>
    <w:rsid w:val="0049286C"/>
    <w:rsid w:val="00492B7E"/>
    <w:rsid w:val="00492DC2"/>
    <w:rsid w:val="0049424E"/>
    <w:rsid w:val="00494EE8"/>
    <w:rsid w:val="00495458"/>
    <w:rsid w:val="00496E67"/>
    <w:rsid w:val="00496EBC"/>
    <w:rsid w:val="00497FC7"/>
    <w:rsid w:val="004A05EB"/>
    <w:rsid w:val="004A0A2F"/>
    <w:rsid w:val="004A12C1"/>
    <w:rsid w:val="004A2451"/>
    <w:rsid w:val="004A3216"/>
    <w:rsid w:val="004A3332"/>
    <w:rsid w:val="004A3C84"/>
    <w:rsid w:val="004A3C91"/>
    <w:rsid w:val="004A5CC9"/>
    <w:rsid w:val="004A60E1"/>
    <w:rsid w:val="004A6200"/>
    <w:rsid w:val="004A713C"/>
    <w:rsid w:val="004B30E5"/>
    <w:rsid w:val="004B354C"/>
    <w:rsid w:val="004B3D82"/>
    <w:rsid w:val="004B3DC6"/>
    <w:rsid w:val="004B44E0"/>
    <w:rsid w:val="004B4551"/>
    <w:rsid w:val="004B49D0"/>
    <w:rsid w:val="004B6327"/>
    <w:rsid w:val="004B65EA"/>
    <w:rsid w:val="004B7C1B"/>
    <w:rsid w:val="004C0A45"/>
    <w:rsid w:val="004C117B"/>
    <w:rsid w:val="004C20FC"/>
    <w:rsid w:val="004C269E"/>
    <w:rsid w:val="004C4001"/>
    <w:rsid w:val="004C48A5"/>
    <w:rsid w:val="004C503B"/>
    <w:rsid w:val="004C5D34"/>
    <w:rsid w:val="004C74FC"/>
    <w:rsid w:val="004D0327"/>
    <w:rsid w:val="004D037D"/>
    <w:rsid w:val="004D0D16"/>
    <w:rsid w:val="004D125B"/>
    <w:rsid w:val="004D4204"/>
    <w:rsid w:val="004D4974"/>
    <w:rsid w:val="004D4CE4"/>
    <w:rsid w:val="004D5155"/>
    <w:rsid w:val="004D5865"/>
    <w:rsid w:val="004D5C57"/>
    <w:rsid w:val="004D5C99"/>
    <w:rsid w:val="004D614D"/>
    <w:rsid w:val="004D7CBF"/>
    <w:rsid w:val="004E068D"/>
    <w:rsid w:val="004E10C3"/>
    <w:rsid w:val="004E12A7"/>
    <w:rsid w:val="004E2784"/>
    <w:rsid w:val="004E305E"/>
    <w:rsid w:val="004E3A3A"/>
    <w:rsid w:val="004E412E"/>
    <w:rsid w:val="004E46C3"/>
    <w:rsid w:val="004E4FF4"/>
    <w:rsid w:val="004E528E"/>
    <w:rsid w:val="004E578E"/>
    <w:rsid w:val="004E58B0"/>
    <w:rsid w:val="004E69AE"/>
    <w:rsid w:val="004F070B"/>
    <w:rsid w:val="004F0E4D"/>
    <w:rsid w:val="004F15BE"/>
    <w:rsid w:val="004F2043"/>
    <w:rsid w:val="004F30BD"/>
    <w:rsid w:val="004F4EC8"/>
    <w:rsid w:val="004F604B"/>
    <w:rsid w:val="004F7EBD"/>
    <w:rsid w:val="005005CD"/>
    <w:rsid w:val="00500E75"/>
    <w:rsid w:val="00501160"/>
    <w:rsid w:val="00501E26"/>
    <w:rsid w:val="00502235"/>
    <w:rsid w:val="0050255E"/>
    <w:rsid w:val="005046FB"/>
    <w:rsid w:val="005047D0"/>
    <w:rsid w:val="005049CE"/>
    <w:rsid w:val="005060A4"/>
    <w:rsid w:val="00506E0A"/>
    <w:rsid w:val="0050747E"/>
    <w:rsid w:val="00507668"/>
    <w:rsid w:val="0050790B"/>
    <w:rsid w:val="00507EDB"/>
    <w:rsid w:val="005104D3"/>
    <w:rsid w:val="00510E46"/>
    <w:rsid w:val="005119F8"/>
    <w:rsid w:val="005131FD"/>
    <w:rsid w:val="00514172"/>
    <w:rsid w:val="00514464"/>
    <w:rsid w:val="0051565F"/>
    <w:rsid w:val="00515715"/>
    <w:rsid w:val="00515D49"/>
    <w:rsid w:val="0051613B"/>
    <w:rsid w:val="005163F0"/>
    <w:rsid w:val="00516A09"/>
    <w:rsid w:val="00516E53"/>
    <w:rsid w:val="005178E4"/>
    <w:rsid w:val="00520229"/>
    <w:rsid w:val="00520992"/>
    <w:rsid w:val="0052221C"/>
    <w:rsid w:val="00522AA6"/>
    <w:rsid w:val="00524BAD"/>
    <w:rsid w:val="00524BD8"/>
    <w:rsid w:val="0052501C"/>
    <w:rsid w:val="005270A8"/>
    <w:rsid w:val="00527209"/>
    <w:rsid w:val="00531176"/>
    <w:rsid w:val="0053257A"/>
    <w:rsid w:val="005330F0"/>
    <w:rsid w:val="0053361D"/>
    <w:rsid w:val="00536220"/>
    <w:rsid w:val="005378DC"/>
    <w:rsid w:val="005400AE"/>
    <w:rsid w:val="0054019E"/>
    <w:rsid w:val="00541038"/>
    <w:rsid w:val="00541780"/>
    <w:rsid w:val="00542EB3"/>
    <w:rsid w:val="00542FF3"/>
    <w:rsid w:val="005430F9"/>
    <w:rsid w:val="0054378C"/>
    <w:rsid w:val="0054632C"/>
    <w:rsid w:val="00546E7B"/>
    <w:rsid w:val="00547341"/>
    <w:rsid w:val="00547672"/>
    <w:rsid w:val="00547DF7"/>
    <w:rsid w:val="00550EED"/>
    <w:rsid w:val="005510C9"/>
    <w:rsid w:val="0055212D"/>
    <w:rsid w:val="00552CB8"/>
    <w:rsid w:val="00553B45"/>
    <w:rsid w:val="00554C96"/>
    <w:rsid w:val="005571CF"/>
    <w:rsid w:val="005600BB"/>
    <w:rsid w:val="005622D8"/>
    <w:rsid w:val="005626EE"/>
    <w:rsid w:val="00562D54"/>
    <w:rsid w:val="00563D78"/>
    <w:rsid w:val="00563F2C"/>
    <w:rsid w:val="005649F7"/>
    <w:rsid w:val="00566E19"/>
    <w:rsid w:val="00570223"/>
    <w:rsid w:val="00571548"/>
    <w:rsid w:val="005720D4"/>
    <w:rsid w:val="0057314F"/>
    <w:rsid w:val="0057341F"/>
    <w:rsid w:val="00573F0E"/>
    <w:rsid w:val="005761C2"/>
    <w:rsid w:val="00577F8F"/>
    <w:rsid w:val="0058419A"/>
    <w:rsid w:val="0058419B"/>
    <w:rsid w:val="005842A1"/>
    <w:rsid w:val="005849B4"/>
    <w:rsid w:val="00585B8D"/>
    <w:rsid w:val="00586074"/>
    <w:rsid w:val="00586404"/>
    <w:rsid w:val="0058713A"/>
    <w:rsid w:val="005871FF"/>
    <w:rsid w:val="00593189"/>
    <w:rsid w:val="005935C1"/>
    <w:rsid w:val="0059365E"/>
    <w:rsid w:val="00595689"/>
    <w:rsid w:val="00596008"/>
    <w:rsid w:val="00596875"/>
    <w:rsid w:val="00596CF8"/>
    <w:rsid w:val="005979DE"/>
    <w:rsid w:val="00597FAA"/>
    <w:rsid w:val="005A0506"/>
    <w:rsid w:val="005A0A81"/>
    <w:rsid w:val="005A0B53"/>
    <w:rsid w:val="005A1812"/>
    <w:rsid w:val="005A1BE3"/>
    <w:rsid w:val="005A2012"/>
    <w:rsid w:val="005A24C0"/>
    <w:rsid w:val="005A259C"/>
    <w:rsid w:val="005A5B27"/>
    <w:rsid w:val="005A6833"/>
    <w:rsid w:val="005A690B"/>
    <w:rsid w:val="005B084B"/>
    <w:rsid w:val="005B0CDD"/>
    <w:rsid w:val="005B1234"/>
    <w:rsid w:val="005B1830"/>
    <w:rsid w:val="005B1E42"/>
    <w:rsid w:val="005B21DF"/>
    <w:rsid w:val="005B412D"/>
    <w:rsid w:val="005B4E1C"/>
    <w:rsid w:val="005B51A9"/>
    <w:rsid w:val="005B5571"/>
    <w:rsid w:val="005B67F8"/>
    <w:rsid w:val="005B78BE"/>
    <w:rsid w:val="005C05D6"/>
    <w:rsid w:val="005C0B79"/>
    <w:rsid w:val="005C1946"/>
    <w:rsid w:val="005C19EA"/>
    <w:rsid w:val="005C2691"/>
    <w:rsid w:val="005C2FAE"/>
    <w:rsid w:val="005C3CE8"/>
    <w:rsid w:val="005C43F1"/>
    <w:rsid w:val="005C5226"/>
    <w:rsid w:val="005C526E"/>
    <w:rsid w:val="005C5E0E"/>
    <w:rsid w:val="005C627D"/>
    <w:rsid w:val="005C6590"/>
    <w:rsid w:val="005D0393"/>
    <w:rsid w:val="005D0BE6"/>
    <w:rsid w:val="005D117C"/>
    <w:rsid w:val="005D274B"/>
    <w:rsid w:val="005D29D9"/>
    <w:rsid w:val="005D42A2"/>
    <w:rsid w:val="005D44E2"/>
    <w:rsid w:val="005D4B9B"/>
    <w:rsid w:val="005D6D86"/>
    <w:rsid w:val="005E0C78"/>
    <w:rsid w:val="005E17C7"/>
    <w:rsid w:val="005E20AD"/>
    <w:rsid w:val="005E2FFF"/>
    <w:rsid w:val="005E41BA"/>
    <w:rsid w:val="005E42A4"/>
    <w:rsid w:val="005E44D8"/>
    <w:rsid w:val="005E541E"/>
    <w:rsid w:val="005E574C"/>
    <w:rsid w:val="005E6C83"/>
    <w:rsid w:val="005E791C"/>
    <w:rsid w:val="005F146E"/>
    <w:rsid w:val="005F2538"/>
    <w:rsid w:val="005F2C25"/>
    <w:rsid w:val="005F39DC"/>
    <w:rsid w:val="005F3AE3"/>
    <w:rsid w:val="005F3D7D"/>
    <w:rsid w:val="005F41D6"/>
    <w:rsid w:val="005F4369"/>
    <w:rsid w:val="005F478F"/>
    <w:rsid w:val="005F5F53"/>
    <w:rsid w:val="005F6129"/>
    <w:rsid w:val="005F6F3D"/>
    <w:rsid w:val="005F7D59"/>
    <w:rsid w:val="006000D2"/>
    <w:rsid w:val="00601D71"/>
    <w:rsid w:val="00604522"/>
    <w:rsid w:val="00605C88"/>
    <w:rsid w:val="00605D72"/>
    <w:rsid w:val="0060613A"/>
    <w:rsid w:val="00606830"/>
    <w:rsid w:val="006076C0"/>
    <w:rsid w:val="0060791B"/>
    <w:rsid w:val="00607BF5"/>
    <w:rsid w:val="00610F68"/>
    <w:rsid w:val="00610FE8"/>
    <w:rsid w:val="0061118C"/>
    <w:rsid w:val="00613542"/>
    <w:rsid w:val="00613572"/>
    <w:rsid w:val="00613A5E"/>
    <w:rsid w:val="00614D73"/>
    <w:rsid w:val="00615C6F"/>
    <w:rsid w:val="00617426"/>
    <w:rsid w:val="006203CD"/>
    <w:rsid w:val="006204BA"/>
    <w:rsid w:val="00620AA0"/>
    <w:rsid w:val="0062146C"/>
    <w:rsid w:val="00621EF2"/>
    <w:rsid w:val="00622F5E"/>
    <w:rsid w:val="00623B88"/>
    <w:rsid w:val="00623D6D"/>
    <w:rsid w:val="00623EC2"/>
    <w:rsid w:val="006240CD"/>
    <w:rsid w:val="00624274"/>
    <w:rsid w:val="0062440D"/>
    <w:rsid w:val="00624D3B"/>
    <w:rsid w:val="00626E53"/>
    <w:rsid w:val="00627C09"/>
    <w:rsid w:val="00627C64"/>
    <w:rsid w:val="00630644"/>
    <w:rsid w:val="00630CD2"/>
    <w:rsid w:val="006313B5"/>
    <w:rsid w:val="0063168F"/>
    <w:rsid w:val="00631A3F"/>
    <w:rsid w:val="00631BBC"/>
    <w:rsid w:val="00631D0D"/>
    <w:rsid w:val="0063224D"/>
    <w:rsid w:val="006325BA"/>
    <w:rsid w:val="0063337F"/>
    <w:rsid w:val="00633B8E"/>
    <w:rsid w:val="00633DA3"/>
    <w:rsid w:val="0063486A"/>
    <w:rsid w:val="00634DCE"/>
    <w:rsid w:val="00635AE8"/>
    <w:rsid w:val="00635EA1"/>
    <w:rsid w:val="00637FD0"/>
    <w:rsid w:val="00640334"/>
    <w:rsid w:val="00640486"/>
    <w:rsid w:val="00640656"/>
    <w:rsid w:val="006411E3"/>
    <w:rsid w:val="00643D93"/>
    <w:rsid w:val="00643FF4"/>
    <w:rsid w:val="006441A9"/>
    <w:rsid w:val="00644650"/>
    <w:rsid w:val="00644926"/>
    <w:rsid w:val="00644FA9"/>
    <w:rsid w:val="00645B53"/>
    <w:rsid w:val="0065009A"/>
    <w:rsid w:val="00650122"/>
    <w:rsid w:val="0065041A"/>
    <w:rsid w:val="00650FCB"/>
    <w:rsid w:val="00651029"/>
    <w:rsid w:val="00651AC9"/>
    <w:rsid w:val="00652ECE"/>
    <w:rsid w:val="00655681"/>
    <w:rsid w:val="00660137"/>
    <w:rsid w:val="0066122F"/>
    <w:rsid w:val="00661FC8"/>
    <w:rsid w:val="006641C5"/>
    <w:rsid w:val="00664AB3"/>
    <w:rsid w:val="0066568F"/>
    <w:rsid w:val="00665BA2"/>
    <w:rsid w:val="00666505"/>
    <w:rsid w:val="0066742F"/>
    <w:rsid w:val="00670295"/>
    <w:rsid w:val="00670FF8"/>
    <w:rsid w:val="00672099"/>
    <w:rsid w:val="00672B3D"/>
    <w:rsid w:val="00672C2C"/>
    <w:rsid w:val="006730A5"/>
    <w:rsid w:val="006732BF"/>
    <w:rsid w:val="006749AC"/>
    <w:rsid w:val="00675729"/>
    <w:rsid w:val="00676A3E"/>
    <w:rsid w:val="00676A6F"/>
    <w:rsid w:val="00677C25"/>
    <w:rsid w:val="00677DAA"/>
    <w:rsid w:val="0068020E"/>
    <w:rsid w:val="00680F47"/>
    <w:rsid w:val="006817C7"/>
    <w:rsid w:val="00684301"/>
    <w:rsid w:val="00684516"/>
    <w:rsid w:val="0068556D"/>
    <w:rsid w:val="006858A4"/>
    <w:rsid w:val="00686361"/>
    <w:rsid w:val="00686987"/>
    <w:rsid w:val="006869CC"/>
    <w:rsid w:val="006911E2"/>
    <w:rsid w:val="0069178A"/>
    <w:rsid w:val="0069312E"/>
    <w:rsid w:val="00694EA0"/>
    <w:rsid w:val="00694FF4"/>
    <w:rsid w:val="00696139"/>
    <w:rsid w:val="006A048E"/>
    <w:rsid w:val="006A12A6"/>
    <w:rsid w:val="006A1E8A"/>
    <w:rsid w:val="006A2BAA"/>
    <w:rsid w:val="006A52E1"/>
    <w:rsid w:val="006A61AE"/>
    <w:rsid w:val="006A6F3C"/>
    <w:rsid w:val="006A6FC1"/>
    <w:rsid w:val="006A7815"/>
    <w:rsid w:val="006B1192"/>
    <w:rsid w:val="006B1AAF"/>
    <w:rsid w:val="006B2F82"/>
    <w:rsid w:val="006B3693"/>
    <w:rsid w:val="006B3F65"/>
    <w:rsid w:val="006B4210"/>
    <w:rsid w:val="006B466E"/>
    <w:rsid w:val="006B5237"/>
    <w:rsid w:val="006B570E"/>
    <w:rsid w:val="006B67B2"/>
    <w:rsid w:val="006B69E1"/>
    <w:rsid w:val="006B75D4"/>
    <w:rsid w:val="006B7648"/>
    <w:rsid w:val="006B76BD"/>
    <w:rsid w:val="006B7915"/>
    <w:rsid w:val="006C01B4"/>
    <w:rsid w:val="006C0D56"/>
    <w:rsid w:val="006C1A72"/>
    <w:rsid w:val="006C2CAD"/>
    <w:rsid w:val="006C33E0"/>
    <w:rsid w:val="006C3B57"/>
    <w:rsid w:val="006C5112"/>
    <w:rsid w:val="006C5261"/>
    <w:rsid w:val="006C6CD4"/>
    <w:rsid w:val="006C7B3C"/>
    <w:rsid w:val="006D0428"/>
    <w:rsid w:val="006D0A57"/>
    <w:rsid w:val="006D0DDB"/>
    <w:rsid w:val="006D0F0E"/>
    <w:rsid w:val="006D3D96"/>
    <w:rsid w:val="006D4200"/>
    <w:rsid w:val="006D4450"/>
    <w:rsid w:val="006D50A1"/>
    <w:rsid w:val="006D6EB2"/>
    <w:rsid w:val="006D7067"/>
    <w:rsid w:val="006E0B03"/>
    <w:rsid w:val="006E0F47"/>
    <w:rsid w:val="006E1047"/>
    <w:rsid w:val="006E207C"/>
    <w:rsid w:val="006E22AF"/>
    <w:rsid w:val="006E27FA"/>
    <w:rsid w:val="006E284B"/>
    <w:rsid w:val="006E29B9"/>
    <w:rsid w:val="006E3508"/>
    <w:rsid w:val="006E4405"/>
    <w:rsid w:val="006E4D83"/>
    <w:rsid w:val="006E60EE"/>
    <w:rsid w:val="006E6636"/>
    <w:rsid w:val="006E759C"/>
    <w:rsid w:val="006F06E7"/>
    <w:rsid w:val="006F128B"/>
    <w:rsid w:val="006F149B"/>
    <w:rsid w:val="006F2243"/>
    <w:rsid w:val="006F2369"/>
    <w:rsid w:val="006F2750"/>
    <w:rsid w:val="006F317A"/>
    <w:rsid w:val="006F3293"/>
    <w:rsid w:val="006F32A4"/>
    <w:rsid w:val="006F3589"/>
    <w:rsid w:val="006F3DE6"/>
    <w:rsid w:val="006F3F35"/>
    <w:rsid w:val="006F4028"/>
    <w:rsid w:val="006F45DC"/>
    <w:rsid w:val="006F5689"/>
    <w:rsid w:val="006F5A66"/>
    <w:rsid w:val="006F7930"/>
    <w:rsid w:val="006F7990"/>
    <w:rsid w:val="006F7B68"/>
    <w:rsid w:val="007002A8"/>
    <w:rsid w:val="007009A6"/>
    <w:rsid w:val="00700D1F"/>
    <w:rsid w:val="00702A6D"/>
    <w:rsid w:val="0070386D"/>
    <w:rsid w:val="007038B1"/>
    <w:rsid w:val="007067B1"/>
    <w:rsid w:val="007067ED"/>
    <w:rsid w:val="00706ACA"/>
    <w:rsid w:val="00707BDE"/>
    <w:rsid w:val="007103A0"/>
    <w:rsid w:val="00710E64"/>
    <w:rsid w:val="00711B74"/>
    <w:rsid w:val="00712847"/>
    <w:rsid w:val="00712B39"/>
    <w:rsid w:val="00712D48"/>
    <w:rsid w:val="00713D55"/>
    <w:rsid w:val="00713DA4"/>
    <w:rsid w:val="00713FD7"/>
    <w:rsid w:val="007150C4"/>
    <w:rsid w:val="0071545C"/>
    <w:rsid w:val="00716311"/>
    <w:rsid w:val="00716EBB"/>
    <w:rsid w:val="0072067A"/>
    <w:rsid w:val="00720B6F"/>
    <w:rsid w:val="00721387"/>
    <w:rsid w:val="00721967"/>
    <w:rsid w:val="00721FC3"/>
    <w:rsid w:val="00721FED"/>
    <w:rsid w:val="007220A8"/>
    <w:rsid w:val="007223ED"/>
    <w:rsid w:val="00722DC9"/>
    <w:rsid w:val="0072390C"/>
    <w:rsid w:val="00724206"/>
    <w:rsid w:val="007243F5"/>
    <w:rsid w:val="00725335"/>
    <w:rsid w:val="00727F37"/>
    <w:rsid w:val="0073053E"/>
    <w:rsid w:val="00734179"/>
    <w:rsid w:val="00734531"/>
    <w:rsid w:val="00735097"/>
    <w:rsid w:val="0073567E"/>
    <w:rsid w:val="00736566"/>
    <w:rsid w:val="00736D40"/>
    <w:rsid w:val="00736DBD"/>
    <w:rsid w:val="0073758F"/>
    <w:rsid w:val="00737FA2"/>
    <w:rsid w:val="007402FA"/>
    <w:rsid w:val="00742B98"/>
    <w:rsid w:val="00742E6B"/>
    <w:rsid w:val="00743996"/>
    <w:rsid w:val="007447DB"/>
    <w:rsid w:val="00746310"/>
    <w:rsid w:val="00746453"/>
    <w:rsid w:val="007509AA"/>
    <w:rsid w:val="00750B53"/>
    <w:rsid w:val="0075153E"/>
    <w:rsid w:val="007521C2"/>
    <w:rsid w:val="00753CA9"/>
    <w:rsid w:val="00753E66"/>
    <w:rsid w:val="007541D3"/>
    <w:rsid w:val="007546E8"/>
    <w:rsid w:val="00757F37"/>
    <w:rsid w:val="00760999"/>
    <w:rsid w:val="007616BF"/>
    <w:rsid w:val="007618B9"/>
    <w:rsid w:val="00761965"/>
    <w:rsid w:val="00761C6B"/>
    <w:rsid w:val="00762A14"/>
    <w:rsid w:val="00763369"/>
    <w:rsid w:val="0076388F"/>
    <w:rsid w:val="00764173"/>
    <w:rsid w:val="007648D3"/>
    <w:rsid w:val="0076663E"/>
    <w:rsid w:val="007677A5"/>
    <w:rsid w:val="00767AFF"/>
    <w:rsid w:val="0077070C"/>
    <w:rsid w:val="0077085D"/>
    <w:rsid w:val="00770DE4"/>
    <w:rsid w:val="0077133D"/>
    <w:rsid w:val="007716BE"/>
    <w:rsid w:val="00771EAC"/>
    <w:rsid w:val="007732F1"/>
    <w:rsid w:val="007733CA"/>
    <w:rsid w:val="00773764"/>
    <w:rsid w:val="00775217"/>
    <w:rsid w:val="00775EE2"/>
    <w:rsid w:val="00775FEF"/>
    <w:rsid w:val="007765B4"/>
    <w:rsid w:val="00777668"/>
    <w:rsid w:val="007802F7"/>
    <w:rsid w:val="00780C41"/>
    <w:rsid w:val="00781044"/>
    <w:rsid w:val="007811C2"/>
    <w:rsid w:val="00782465"/>
    <w:rsid w:val="00782FFD"/>
    <w:rsid w:val="00783EC9"/>
    <w:rsid w:val="00786A21"/>
    <w:rsid w:val="00786A47"/>
    <w:rsid w:val="007879EC"/>
    <w:rsid w:val="007909D5"/>
    <w:rsid w:val="00791908"/>
    <w:rsid w:val="007928F2"/>
    <w:rsid w:val="00792977"/>
    <w:rsid w:val="00792B78"/>
    <w:rsid w:val="00794CBC"/>
    <w:rsid w:val="007A0897"/>
    <w:rsid w:val="007A0939"/>
    <w:rsid w:val="007A1323"/>
    <w:rsid w:val="007A23FC"/>
    <w:rsid w:val="007A297F"/>
    <w:rsid w:val="007A348F"/>
    <w:rsid w:val="007A3F26"/>
    <w:rsid w:val="007A4848"/>
    <w:rsid w:val="007A48D1"/>
    <w:rsid w:val="007A5235"/>
    <w:rsid w:val="007A72E9"/>
    <w:rsid w:val="007A7535"/>
    <w:rsid w:val="007A753E"/>
    <w:rsid w:val="007B0028"/>
    <w:rsid w:val="007B035C"/>
    <w:rsid w:val="007B043F"/>
    <w:rsid w:val="007B0C70"/>
    <w:rsid w:val="007B0CCF"/>
    <w:rsid w:val="007B1CF2"/>
    <w:rsid w:val="007B3DD4"/>
    <w:rsid w:val="007B42DE"/>
    <w:rsid w:val="007B4499"/>
    <w:rsid w:val="007B7392"/>
    <w:rsid w:val="007B7E54"/>
    <w:rsid w:val="007C0443"/>
    <w:rsid w:val="007C11AF"/>
    <w:rsid w:val="007C16E9"/>
    <w:rsid w:val="007C19DA"/>
    <w:rsid w:val="007C1D8F"/>
    <w:rsid w:val="007C308E"/>
    <w:rsid w:val="007C4858"/>
    <w:rsid w:val="007C4EA5"/>
    <w:rsid w:val="007C5BEB"/>
    <w:rsid w:val="007C6187"/>
    <w:rsid w:val="007C75AC"/>
    <w:rsid w:val="007D082C"/>
    <w:rsid w:val="007D1504"/>
    <w:rsid w:val="007D47C3"/>
    <w:rsid w:val="007D6673"/>
    <w:rsid w:val="007D7192"/>
    <w:rsid w:val="007E2178"/>
    <w:rsid w:val="007E2EF2"/>
    <w:rsid w:val="007E3BBD"/>
    <w:rsid w:val="007E5945"/>
    <w:rsid w:val="007E6045"/>
    <w:rsid w:val="007E60B5"/>
    <w:rsid w:val="007E6339"/>
    <w:rsid w:val="007E742D"/>
    <w:rsid w:val="007E7F3F"/>
    <w:rsid w:val="007F069F"/>
    <w:rsid w:val="007F0D49"/>
    <w:rsid w:val="007F1194"/>
    <w:rsid w:val="007F153A"/>
    <w:rsid w:val="007F1E47"/>
    <w:rsid w:val="007F1E93"/>
    <w:rsid w:val="007F254B"/>
    <w:rsid w:val="007F27F5"/>
    <w:rsid w:val="007F2EFC"/>
    <w:rsid w:val="007F3076"/>
    <w:rsid w:val="007F32A5"/>
    <w:rsid w:val="007F3B1F"/>
    <w:rsid w:val="007F48FF"/>
    <w:rsid w:val="007F5FBF"/>
    <w:rsid w:val="007F739D"/>
    <w:rsid w:val="007F79B5"/>
    <w:rsid w:val="0080150E"/>
    <w:rsid w:val="00801587"/>
    <w:rsid w:val="00801648"/>
    <w:rsid w:val="00801971"/>
    <w:rsid w:val="00803147"/>
    <w:rsid w:val="0080360E"/>
    <w:rsid w:val="00803939"/>
    <w:rsid w:val="00803A1E"/>
    <w:rsid w:val="00803C44"/>
    <w:rsid w:val="0080427E"/>
    <w:rsid w:val="00804744"/>
    <w:rsid w:val="00805813"/>
    <w:rsid w:val="008101FB"/>
    <w:rsid w:val="00813C36"/>
    <w:rsid w:val="0081465F"/>
    <w:rsid w:val="008147B5"/>
    <w:rsid w:val="00816D13"/>
    <w:rsid w:val="00817C39"/>
    <w:rsid w:val="0082026D"/>
    <w:rsid w:val="0082093A"/>
    <w:rsid w:val="00821EDA"/>
    <w:rsid w:val="00821F66"/>
    <w:rsid w:val="00823AAE"/>
    <w:rsid w:val="00823F7F"/>
    <w:rsid w:val="00824902"/>
    <w:rsid w:val="0082496B"/>
    <w:rsid w:val="00824ADE"/>
    <w:rsid w:val="00824E91"/>
    <w:rsid w:val="008252CE"/>
    <w:rsid w:val="0082596C"/>
    <w:rsid w:val="00825CE1"/>
    <w:rsid w:val="00826D7F"/>
    <w:rsid w:val="008276EC"/>
    <w:rsid w:val="00835599"/>
    <w:rsid w:val="00836840"/>
    <w:rsid w:val="00836B8D"/>
    <w:rsid w:val="008377BA"/>
    <w:rsid w:val="00837A55"/>
    <w:rsid w:val="0084048F"/>
    <w:rsid w:val="00840A87"/>
    <w:rsid w:val="008416DF"/>
    <w:rsid w:val="008431A6"/>
    <w:rsid w:val="008439F9"/>
    <w:rsid w:val="008453C2"/>
    <w:rsid w:val="008454DC"/>
    <w:rsid w:val="0084651F"/>
    <w:rsid w:val="00846CFF"/>
    <w:rsid w:val="00850DF6"/>
    <w:rsid w:val="00851365"/>
    <w:rsid w:val="00851C2C"/>
    <w:rsid w:val="00851F04"/>
    <w:rsid w:val="0085204E"/>
    <w:rsid w:val="00852F32"/>
    <w:rsid w:val="00853C58"/>
    <w:rsid w:val="00853E12"/>
    <w:rsid w:val="0085433C"/>
    <w:rsid w:val="0085464B"/>
    <w:rsid w:val="008556D4"/>
    <w:rsid w:val="008556F6"/>
    <w:rsid w:val="0085630B"/>
    <w:rsid w:val="00856EDA"/>
    <w:rsid w:val="0085702C"/>
    <w:rsid w:val="008573C1"/>
    <w:rsid w:val="00857C73"/>
    <w:rsid w:val="00860A19"/>
    <w:rsid w:val="00862534"/>
    <w:rsid w:val="008638DA"/>
    <w:rsid w:val="00863E97"/>
    <w:rsid w:val="00864994"/>
    <w:rsid w:val="0086535A"/>
    <w:rsid w:val="00865B48"/>
    <w:rsid w:val="0086698A"/>
    <w:rsid w:val="00866A32"/>
    <w:rsid w:val="00866C39"/>
    <w:rsid w:val="008679D4"/>
    <w:rsid w:val="0087139B"/>
    <w:rsid w:val="008719CF"/>
    <w:rsid w:val="00871A21"/>
    <w:rsid w:val="00872F92"/>
    <w:rsid w:val="00872FA3"/>
    <w:rsid w:val="00873251"/>
    <w:rsid w:val="00873B85"/>
    <w:rsid w:val="00873C42"/>
    <w:rsid w:val="00873FF7"/>
    <w:rsid w:val="00874281"/>
    <w:rsid w:val="00874852"/>
    <w:rsid w:val="00875026"/>
    <w:rsid w:val="00875A04"/>
    <w:rsid w:val="0087657A"/>
    <w:rsid w:val="00876DDF"/>
    <w:rsid w:val="00877955"/>
    <w:rsid w:val="00880052"/>
    <w:rsid w:val="00880332"/>
    <w:rsid w:val="00880ACE"/>
    <w:rsid w:val="00881A97"/>
    <w:rsid w:val="0088248C"/>
    <w:rsid w:val="00882BBA"/>
    <w:rsid w:val="00883738"/>
    <w:rsid w:val="00883742"/>
    <w:rsid w:val="00884759"/>
    <w:rsid w:val="00884D73"/>
    <w:rsid w:val="00885F54"/>
    <w:rsid w:val="00886619"/>
    <w:rsid w:val="008871DB"/>
    <w:rsid w:val="00891C19"/>
    <w:rsid w:val="0089263E"/>
    <w:rsid w:val="00892A42"/>
    <w:rsid w:val="00894CF7"/>
    <w:rsid w:val="00894E97"/>
    <w:rsid w:val="008955C4"/>
    <w:rsid w:val="008963CF"/>
    <w:rsid w:val="0089670C"/>
    <w:rsid w:val="00897427"/>
    <w:rsid w:val="008A0E01"/>
    <w:rsid w:val="008A11BA"/>
    <w:rsid w:val="008A1458"/>
    <w:rsid w:val="008A1DD5"/>
    <w:rsid w:val="008A3317"/>
    <w:rsid w:val="008A3C30"/>
    <w:rsid w:val="008A3F33"/>
    <w:rsid w:val="008A450F"/>
    <w:rsid w:val="008A57C3"/>
    <w:rsid w:val="008A79B2"/>
    <w:rsid w:val="008B2B52"/>
    <w:rsid w:val="008B473D"/>
    <w:rsid w:val="008B54B6"/>
    <w:rsid w:val="008B6149"/>
    <w:rsid w:val="008B64FF"/>
    <w:rsid w:val="008B7431"/>
    <w:rsid w:val="008B75C1"/>
    <w:rsid w:val="008B7E03"/>
    <w:rsid w:val="008C0488"/>
    <w:rsid w:val="008C311D"/>
    <w:rsid w:val="008C31C5"/>
    <w:rsid w:val="008C47FC"/>
    <w:rsid w:val="008C5C75"/>
    <w:rsid w:val="008C6262"/>
    <w:rsid w:val="008C640A"/>
    <w:rsid w:val="008C68F7"/>
    <w:rsid w:val="008C70EB"/>
    <w:rsid w:val="008C7658"/>
    <w:rsid w:val="008C7A21"/>
    <w:rsid w:val="008C7FE4"/>
    <w:rsid w:val="008D0DD0"/>
    <w:rsid w:val="008D253C"/>
    <w:rsid w:val="008D3AC8"/>
    <w:rsid w:val="008D3EB0"/>
    <w:rsid w:val="008D4311"/>
    <w:rsid w:val="008D48E7"/>
    <w:rsid w:val="008D4BD3"/>
    <w:rsid w:val="008D6182"/>
    <w:rsid w:val="008E0014"/>
    <w:rsid w:val="008E07D4"/>
    <w:rsid w:val="008E1E22"/>
    <w:rsid w:val="008E5D6D"/>
    <w:rsid w:val="008E683C"/>
    <w:rsid w:val="008E7BE2"/>
    <w:rsid w:val="008F09B0"/>
    <w:rsid w:val="008F1C44"/>
    <w:rsid w:val="008F2522"/>
    <w:rsid w:val="008F2FC6"/>
    <w:rsid w:val="008F4093"/>
    <w:rsid w:val="008F42D9"/>
    <w:rsid w:val="008F4520"/>
    <w:rsid w:val="008F4CF9"/>
    <w:rsid w:val="008F5755"/>
    <w:rsid w:val="008F5786"/>
    <w:rsid w:val="008F60F3"/>
    <w:rsid w:val="008F6990"/>
    <w:rsid w:val="009003AA"/>
    <w:rsid w:val="00900B1A"/>
    <w:rsid w:val="0090124E"/>
    <w:rsid w:val="00901567"/>
    <w:rsid w:val="00901779"/>
    <w:rsid w:val="009017D8"/>
    <w:rsid w:val="00901C72"/>
    <w:rsid w:val="0090454C"/>
    <w:rsid w:val="00904D2B"/>
    <w:rsid w:val="00905304"/>
    <w:rsid w:val="00905C8E"/>
    <w:rsid w:val="009062E4"/>
    <w:rsid w:val="00910766"/>
    <w:rsid w:val="00911AFF"/>
    <w:rsid w:val="00911E71"/>
    <w:rsid w:val="00913550"/>
    <w:rsid w:val="00913843"/>
    <w:rsid w:val="00913CCE"/>
    <w:rsid w:val="00916630"/>
    <w:rsid w:val="00916EB6"/>
    <w:rsid w:val="009207E6"/>
    <w:rsid w:val="00920F13"/>
    <w:rsid w:val="00921401"/>
    <w:rsid w:val="00922525"/>
    <w:rsid w:val="009227B2"/>
    <w:rsid w:val="009229B4"/>
    <w:rsid w:val="00922B7A"/>
    <w:rsid w:val="009232F3"/>
    <w:rsid w:val="00923649"/>
    <w:rsid w:val="009238B6"/>
    <w:rsid w:val="0092494B"/>
    <w:rsid w:val="009301F9"/>
    <w:rsid w:val="009311DD"/>
    <w:rsid w:val="009329D4"/>
    <w:rsid w:val="00933335"/>
    <w:rsid w:val="0093428C"/>
    <w:rsid w:val="0093448E"/>
    <w:rsid w:val="00934E25"/>
    <w:rsid w:val="00935651"/>
    <w:rsid w:val="00936E7D"/>
    <w:rsid w:val="009371E8"/>
    <w:rsid w:val="009372AC"/>
    <w:rsid w:val="0093758B"/>
    <w:rsid w:val="00941064"/>
    <w:rsid w:val="009415E4"/>
    <w:rsid w:val="00941743"/>
    <w:rsid w:val="00941D80"/>
    <w:rsid w:val="00945630"/>
    <w:rsid w:val="00946946"/>
    <w:rsid w:val="00946F09"/>
    <w:rsid w:val="0094704C"/>
    <w:rsid w:val="009509A7"/>
    <w:rsid w:val="00950D7C"/>
    <w:rsid w:val="00951441"/>
    <w:rsid w:val="00951470"/>
    <w:rsid w:val="009545B9"/>
    <w:rsid w:val="00955B3C"/>
    <w:rsid w:val="009573AE"/>
    <w:rsid w:val="00957D59"/>
    <w:rsid w:val="00957E72"/>
    <w:rsid w:val="00957FB3"/>
    <w:rsid w:val="0095B4FA"/>
    <w:rsid w:val="009616A7"/>
    <w:rsid w:val="00961D0E"/>
    <w:rsid w:val="0096207C"/>
    <w:rsid w:val="009623E9"/>
    <w:rsid w:val="009624C3"/>
    <w:rsid w:val="00962572"/>
    <w:rsid w:val="00962AB5"/>
    <w:rsid w:val="00962F83"/>
    <w:rsid w:val="00963048"/>
    <w:rsid w:val="00964E51"/>
    <w:rsid w:val="00965DA3"/>
    <w:rsid w:val="00966930"/>
    <w:rsid w:val="00966E90"/>
    <w:rsid w:val="00967211"/>
    <w:rsid w:val="0096787C"/>
    <w:rsid w:val="0097185A"/>
    <w:rsid w:val="009726AC"/>
    <w:rsid w:val="009727B5"/>
    <w:rsid w:val="00973CD6"/>
    <w:rsid w:val="00975751"/>
    <w:rsid w:val="0097623D"/>
    <w:rsid w:val="009769A8"/>
    <w:rsid w:val="009809D3"/>
    <w:rsid w:val="00980CD0"/>
    <w:rsid w:val="00980D37"/>
    <w:rsid w:val="00981283"/>
    <w:rsid w:val="00982BE3"/>
    <w:rsid w:val="009830C0"/>
    <w:rsid w:val="009833BA"/>
    <w:rsid w:val="009836DB"/>
    <w:rsid w:val="00984C68"/>
    <w:rsid w:val="00986131"/>
    <w:rsid w:val="00986BB0"/>
    <w:rsid w:val="00987C9F"/>
    <w:rsid w:val="0099001D"/>
    <w:rsid w:val="0099065E"/>
    <w:rsid w:val="00991729"/>
    <w:rsid w:val="009917B8"/>
    <w:rsid w:val="00992C73"/>
    <w:rsid w:val="00993A1B"/>
    <w:rsid w:val="00993B92"/>
    <w:rsid w:val="0099515B"/>
    <w:rsid w:val="00995C8E"/>
    <w:rsid w:val="00995EEF"/>
    <w:rsid w:val="00995FB4"/>
    <w:rsid w:val="00996A18"/>
    <w:rsid w:val="00996BFA"/>
    <w:rsid w:val="009A0B69"/>
    <w:rsid w:val="009A217F"/>
    <w:rsid w:val="009A4B12"/>
    <w:rsid w:val="009A4B75"/>
    <w:rsid w:val="009A51A4"/>
    <w:rsid w:val="009A5D9A"/>
    <w:rsid w:val="009A7009"/>
    <w:rsid w:val="009A71DD"/>
    <w:rsid w:val="009A7487"/>
    <w:rsid w:val="009A75EA"/>
    <w:rsid w:val="009B031E"/>
    <w:rsid w:val="009B04AC"/>
    <w:rsid w:val="009B0659"/>
    <w:rsid w:val="009B0A08"/>
    <w:rsid w:val="009B1DF1"/>
    <w:rsid w:val="009B2059"/>
    <w:rsid w:val="009B33C6"/>
    <w:rsid w:val="009B3746"/>
    <w:rsid w:val="009B3878"/>
    <w:rsid w:val="009B3A5C"/>
    <w:rsid w:val="009B3B02"/>
    <w:rsid w:val="009B460C"/>
    <w:rsid w:val="009B51A0"/>
    <w:rsid w:val="009B5E63"/>
    <w:rsid w:val="009B6BF2"/>
    <w:rsid w:val="009B7A28"/>
    <w:rsid w:val="009B7EDC"/>
    <w:rsid w:val="009C2395"/>
    <w:rsid w:val="009C4E63"/>
    <w:rsid w:val="009C5CBE"/>
    <w:rsid w:val="009C6150"/>
    <w:rsid w:val="009C780A"/>
    <w:rsid w:val="009D1231"/>
    <w:rsid w:val="009D2F7D"/>
    <w:rsid w:val="009D540C"/>
    <w:rsid w:val="009D55AA"/>
    <w:rsid w:val="009D7634"/>
    <w:rsid w:val="009E056E"/>
    <w:rsid w:val="009E0593"/>
    <w:rsid w:val="009E0955"/>
    <w:rsid w:val="009E138C"/>
    <w:rsid w:val="009E163F"/>
    <w:rsid w:val="009E22E8"/>
    <w:rsid w:val="009E2EC4"/>
    <w:rsid w:val="009E3370"/>
    <w:rsid w:val="009E37E9"/>
    <w:rsid w:val="009E3A36"/>
    <w:rsid w:val="009E4A77"/>
    <w:rsid w:val="009E5839"/>
    <w:rsid w:val="009E7635"/>
    <w:rsid w:val="009E7975"/>
    <w:rsid w:val="009EC2A3"/>
    <w:rsid w:val="009F16C3"/>
    <w:rsid w:val="009F1E56"/>
    <w:rsid w:val="009F24AE"/>
    <w:rsid w:val="009F282B"/>
    <w:rsid w:val="009F32E9"/>
    <w:rsid w:val="009F3EA6"/>
    <w:rsid w:val="009F4694"/>
    <w:rsid w:val="009F4FA8"/>
    <w:rsid w:val="009F5364"/>
    <w:rsid w:val="009F56F6"/>
    <w:rsid w:val="009F59F4"/>
    <w:rsid w:val="009F5D77"/>
    <w:rsid w:val="009F5DE9"/>
    <w:rsid w:val="009F605A"/>
    <w:rsid w:val="009F75AF"/>
    <w:rsid w:val="009F7658"/>
    <w:rsid w:val="00A00ED9"/>
    <w:rsid w:val="00A0184D"/>
    <w:rsid w:val="00A03686"/>
    <w:rsid w:val="00A04239"/>
    <w:rsid w:val="00A0436E"/>
    <w:rsid w:val="00A0556D"/>
    <w:rsid w:val="00A05949"/>
    <w:rsid w:val="00A06082"/>
    <w:rsid w:val="00A06793"/>
    <w:rsid w:val="00A0687B"/>
    <w:rsid w:val="00A076C0"/>
    <w:rsid w:val="00A07FB6"/>
    <w:rsid w:val="00A1053D"/>
    <w:rsid w:val="00A10749"/>
    <w:rsid w:val="00A11055"/>
    <w:rsid w:val="00A11163"/>
    <w:rsid w:val="00A11AF1"/>
    <w:rsid w:val="00A12D41"/>
    <w:rsid w:val="00A13068"/>
    <w:rsid w:val="00A13BD2"/>
    <w:rsid w:val="00A14228"/>
    <w:rsid w:val="00A157D5"/>
    <w:rsid w:val="00A158F1"/>
    <w:rsid w:val="00A15F02"/>
    <w:rsid w:val="00A16B83"/>
    <w:rsid w:val="00A1729B"/>
    <w:rsid w:val="00A21513"/>
    <w:rsid w:val="00A21516"/>
    <w:rsid w:val="00A21904"/>
    <w:rsid w:val="00A230FA"/>
    <w:rsid w:val="00A23924"/>
    <w:rsid w:val="00A24BD8"/>
    <w:rsid w:val="00A24F60"/>
    <w:rsid w:val="00A2548C"/>
    <w:rsid w:val="00A307E3"/>
    <w:rsid w:val="00A30B7A"/>
    <w:rsid w:val="00A323EA"/>
    <w:rsid w:val="00A33B83"/>
    <w:rsid w:val="00A33FCE"/>
    <w:rsid w:val="00A34878"/>
    <w:rsid w:val="00A34927"/>
    <w:rsid w:val="00A35BAB"/>
    <w:rsid w:val="00A42196"/>
    <w:rsid w:val="00A423CC"/>
    <w:rsid w:val="00A43115"/>
    <w:rsid w:val="00A4384A"/>
    <w:rsid w:val="00A44058"/>
    <w:rsid w:val="00A44147"/>
    <w:rsid w:val="00A445F7"/>
    <w:rsid w:val="00A450BE"/>
    <w:rsid w:val="00A465A0"/>
    <w:rsid w:val="00A46922"/>
    <w:rsid w:val="00A472FD"/>
    <w:rsid w:val="00A477BA"/>
    <w:rsid w:val="00A478BD"/>
    <w:rsid w:val="00A47EFC"/>
    <w:rsid w:val="00A50872"/>
    <w:rsid w:val="00A51C16"/>
    <w:rsid w:val="00A52D60"/>
    <w:rsid w:val="00A531D5"/>
    <w:rsid w:val="00A53769"/>
    <w:rsid w:val="00A54887"/>
    <w:rsid w:val="00A5591A"/>
    <w:rsid w:val="00A559A6"/>
    <w:rsid w:val="00A57534"/>
    <w:rsid w:val="00A578EA"/>
    <w:rsid w:val="00A61524"/>
    <w:rsid w:val="00A61D3E"/>
    <w:rsid w:val="00A627ED"/>
    <w:rsid w:val="00A649C2"/>
    <w:rsid w:val="00A65074"/>
    <w:rsid w:val="00A661FB"/>
    <w:rsid w:val="00A66AFA"/>
    <w:rsid w:val="00A676BF"/>
    <w:rsid w:val="00A70D0A"/>
    <w:rsid w:val="00A711D3"/>
    <w:rsid w:val="00A738A8"/>
    <w:rsid w:val="00A74F35"/>
    <w:rsid w:val="00A75090"/>
    <w:rsid w:val="00A76040"/>
    <w:rsid w:val="00A763E1"/>
    <w:rsid w:val="00A76925"/>
    <w:rsid w:val="00A76C59"/>
    <w:rsid w:val="00A77DDC"/>
    <w:rsid w:val="00A813BA"/>
    <w:rsid w:val="00A81554"/>
    <w:rsid w:val="00A818AD"/>
    <w:rsid w:val="00A8197B"/>
    <w:rsid w:val="00A81AD6"/>
    <w:rsid w:val="00A81F59"/>
    <w:rsid w:val="00A85487"/>
    <w:rsid w:val="00A8559F"/>
    <w:rsid w:val="00A86392"/>
    <w:rsid w:val="00A86A66"/>
    <w:rsid w:val="00A87296"/>
    <w:rsid w:val="00A87FEC"/>
    <w:rsid w:val="00A904DC"/>
    <w:rsid w:val="00A923F9"/>
    <w:rsid w:val="00A93D12"/>
    <w:rsid w:val="00A93F74"/>
    <w:rsid w:val="00A94197"/>
    <w:rsid w:val="00A954BC"/>
    <w:rsid w:val="00A95681"/>
    <w:rsid w:val="00AA0927"/>
    <w:rsid w:val="00AA0AB4"/>
    <w:rsid w:val="00AA0DB1"/>
    <w:rsid w:val="00AA10E4"/>
    <w:rsid w:val="00AA1257"/>
    <w:rsid w:val="00AA1522"/>
    <w:rsid w:val="00AA1C06"/>
    <w:rsid w:val="00AA1CF0"/>
    <w:rsid w:val="00AA2926"/>
    <w:rsid w:val="00AA2F2B"/>
    <w:rsid w:val="00AA38F8"/>
    <w:rsid w:val="00AA40E2"/>
    <w:rsid w:val="00AA5805"/>
    <w:rsid w:val="00AA5867"/>
    <w:rsid w:val="00AA5D70"/>
    <w:rsid w:val="00AA6461"/>
    <w:rsid w:val="00AA6BA0"/>
    <w:rsid w:val="00AA6F88"/>
    <w:rsid w:val="00AA7783"/>
    <w:rsid w:val="00AB0367"/>
    <w:rsid w:val="00AB0974"/>
    <w:rsid w:val="00AB0989"/>
    <w:rsid w:val="00AB241A"/>
    <w:rsid w:val="00AB30B9"/>
    <w:rsid w:val="00AB3217"/>
    <w:rsid w:val="00AB456F"/>
    <w:rsid w:val="00AB57BB"/>
    <w:rsid w:val="00AB67E7"/>
    <w:rsid w:val="00AB6919"/>
    <w:rsid w:val="00AB6CB4"/>
    <w:rsid w:val="00AB71ED"/>
    <w:rsid w:val="00AB77B1"/>
    <w:rsid w:val="00AC0F29"/>
    <w:rsid w:val="00AC1F4B"/>
    <w:rsid w:val="00AC2224"/>
    <w:rsid w:val="00AC243F"/>
    <w:rsid w:val="00AC4E63"/>
    <w:rsid w:val="00AC5104"/>
    <w:rsid w:val="00AC7A08"/>
    <w:rsid w:val="00AC7CEC"/>
    <w:rsid w:val="00AD08AA"/>
    <w:rsid w:val="00AD0C0A"/>
    <w:rsid w:val="00AD4BD2"/>
    <w:rsid w:val="00AD4CE7"/>
    <w:rsid w:val="00AD5F64"/>
    <w:rsid w:val="00AD60E7"/>
    <w:rsid w:val="00AD7A42"/>
    <w:rsid w:val="00AD7B4D"/>
    <w:rsid w:val="00AD7E54"/>
    <w:rsid w:val="00AE06BC"/>
    <w:rsid w:val="00AE175D"/>
    <w:rsid w:val="00AE1BF9"/>
    <w:rsid w:val="00AE1FA8"/>
    <w:rsid w:val="00AE2B2A"/>
    <w:rsid w:val="00AE2E5B"/>
    <w:rsid w:val="00AE380A"/>
    <w:rsid w:val="00AE3C4A"/>
    <w:rsid w:val="00AE4511"/>
    <w:rsid w:val="00AE4975"/>
    <w:rsid w:val="00AE4F64"/>
    <w:rsid w:val="00AE608E"/>
    <w:rsid w:val="00AE66A2"/>
    <w:rsid w:val="00AE6DD9"/>
    <w:rsid w:val="00AF0195"/>
    <w:rsid w:val="00AF0549"/>
    <w:rsid w:val="00AF1D73"/>
    <w:rsid w:val="00AF221D"/>
    <w:rsid w:val="00AF3CD4"/>
    <w:rsid w:val="00AF4D98"/>
    <w:rsid w:val="00AF55D5"/>
    <w:rsid w:val="00AF6EFA"/>
    <w:rsid w:val="00AF718D"/>
    <w:rsid w:val="00AF7622"/>
    <w:rsid w:val="00AF7E04"/>
    <w:rsid w:val="00B01248"/>
    <w:rsid w:val="00B01696"/>
    <w:rsid w:val="00B01840"/>
    <w:rsid w:val="00B0238B"/>
    <w:rsid w:val="00B04C88"/>
    <w:rsid w:val="00B0579A"/>
    <w:rsid w:val="00B06BF7"/>
    <w:rsid w:val="00B06CCA"/>
    <w:rsid w:val="00B07045"/>
    <w:rsid w:val="00B07677"/>
    <w:rsid w:val="00B12FD4"/>
    <w:rsid w:val="00B13AE5"/>
    <w:rsid w:val="00B14893"/>
    <w:rsid w:val="00B148B7"/>
    <w:rsid w:val="00B14A1D"/>
    <w:rsid w:val="00B14C4B"/>
    <w:rsid w:val="00B17943"/>
    <w:rsid w:val="00B22101"/>
    <w:rsid w:val="00B222CF"/>
    <w:rsid w:val="00B224F9"/>
    <w:rsid w:val="00B24C4F"/>
    <w:rsid w:val="00B24DC8"/>
    <w:rsid w:val="00B24E03"/>
    <w:rsid w:val="00B25FB7"/>
    <w:rsid w:val="00B267C3"/>
    <w:rsid w:val="00B270C5"/>
    <w:rsid w:val="00B278BF"/>
    <w:rsid w:val="00B30D52"/>
    <w:rsid w:val="00B34259"/>
    <w:rsid w:val="00B3431F"/>
    <w:rsid w:val="00B34963"/>
    <w:rsid w:val="00B351CA"/>
    <w:rsid w:val="00B3644B"/>
    <w:rsid w:val="00B36C0D"/>
    <w:rsid w:val="00B3799D"/>
    <w:rsid w:val="00B37BC4"/>
    <w:rsid w:val="00B37C10"/>
    <w:rsid w:val="00B37C1C"/>
    <w:rsid w:val="00B40B10"/>
    <w:rsid w:val="00B40B86"/>
    <w:rsid w:val="00B41103"/>
    <w:rsid w:val="00B41221"/>
    <w:rsid w:val="00B42B5B"/>
    <w:rsid w:val="00B4326D"/>
    <w:rsid w:val="00B43836"/>
    <w:rsid w:val="00B44038"/>
    <w:rsid w:val="00B46A46"/>
    <w:rsid w:val="00B47490"/>
    <w:rsid w:val="00B47C08"/>
    <w:rsid w:val="00B50C40"/>
    <w:rsid w:val="00B51D8E"/>
    <w:rsid w:val="00B52AC4"/>
    <w:rsid w:val="00B530F9"/>
    <w:rsid w:val="00B53C3B"/>
    <w:rsid w:val="00B5548C"/>
    <w:rsid w:val="00B556EE"/>
    <w:rsid w:val="00B57B34"/>
    <w:rsid w:val="00B57F8B"/>
    <w:rsid w:val="00B61529"/>
    <w:rsid w:val="00B62975"/>
    <w:rsid w:val="00B6299B"/>
    <w:rsid w:val="00B63F31"/>
    <w:rsid w:val="00B65784"/>
    <w:rsid w:val="00B657D1"/>
    <w:rsid w:val="00B65B86"/>
    <w:rsid w:val="00B65F35"/>
    <w:rsid w:val="00B65FC2"/>
    <w:rsid w:val="00B664E2"/>
    <w:rsid w:val="00B67563"/>
    <w:rsid w:val="00B67F2A"/>
    <w:rsid w:val="00B67F88"/>
    <w:rsid w:val="00B728E9"/>
    <w:rsid w:val="00B72D7D"/>
    <w:rsid w:val="00B737E2"/>
    <w:rsid w:val="00B744EB"/>
    <w:rsid w:val="00B74C5A"/>
    <w:rsid w:val="00B74DB9"/>
    <w:rsid w:val="00B76D6A"/>
    <w:rsid w:val="00B76E00"/>
    <w:rsid w:val="00B7E4D8"/>
    <w:rsid w:val="00B8039C"/>
    <w:rsid w:val="00B80D12"/>
    <w:rsid w:val="00B80E36"/>
    <w:rsid w:val="00B81C70"/>
    <w:rsid w:val="00B81DBE"/>
    <w:rsid w:val="00B84503"/>
    <w:rsid w:val="00B84C35"/>
    <w:rsid w:val="00B8501D"/>
    <w:rsid w:val="00B8576E"/>
    <w:rsid w:val="00B86659"/>
    <w:rsid w:val="00B8689F"/>
    <w:rsid w:val="00B87882"/>
    <w:rsid w:val="00B907BD"/>
    <w:rsid w:val="00B913B1"/>
    <w:rsid w:val="00B92538"/>
    <w:rsid w:val="00B92A36"/>
    <w:rsid w:val="00B92EE0"/>
    <w:rsid w:val="00B9355B"/>
    <w:rsid w:val="00B93B94"/>
    <w:rsid w:val="00B948AB"/>
    <w:rsid w:val="00B94E6D"/>
    <w:rsid w:val="00B95968"/>
    <w:rsid w:val="00B95B73"/>
    <w:rsid w:val="00B97B36"/>
    <w:rsid w:val="00B97C34"/>
    <w:rsid w:val="00BA00B3"/>
    <w:rsid w:val="00BA0686"/>
    <w:rsid w:val="00BA099E"/>
    <w:rsid w:val="00BA0E18"/>
    <w:rsid w:val="00BA1300"/>
    <w:rsid w:val="00BA1C62"/>
    <w:rsid w:val="00BA3044"/>
    <w:rsid w:val="00BA344A"/>
    <w:rsid w:val="00BA384E"/>
    <w:rsid w:val="00BA39BF"/>
    <w:rsid w:val="00BA462A"/>
    <w:rsid w:val="00BA502B"/>
    <w:rsid w:val="00BA51C0"/>
    <w:rsid w:val="00BA57D5"/>
    <w:rsid w:val="00BA605F"/>
    <w:rsid w:val="00BA616E"/>
    <w:rsid w:val="00BA655B"/>
    <w:rsid w:val="00BA6678"/>
    <w:rsid w:val="00BA7497"/>
    <w:rsid w:val="00BB2189"/>
    <w:rsid w:val="00BB2ADD"/>
    <w:rsid w:val="00BB31D9"/>
    <w:rsid w:val="00BB449D"/>
    <w:rsid w:val="00BB44E6"/>
    <w:rsid w:val="00BB48B3"/>
    <w:rsid w:val="00BB6699"/>
    <w:rsid w:val="00BB6F7E"/>
    <w:rsid w:val="00BB7552"/>
    <w:rsid w:val="00BC0822"/>
    <w:rsid w:val="00BC14B8"/>
    <w:rsid w:val="00BC1586"/>
    <w:rsid w:val="00BC1B2F"/>
    <w:rsid w:val="00BC1BD8"/>
    <w:rsid w:val="00BC3229"/>
    <w:rsid w:val="00BC4DF1"/>
    <w:rsid w:val="00BC4FBE"/>
    <w:rsid w:val="00BC603B"/>
    <w:rsid w:val="00BC614A"/>
    <w:rsid w:val="00BC6320"/>
    <w:rsid w:val="00BC64B1"/>
    <w:rsid w:val="00BC7231"/>
    <w:rsid w:val="00BC7997"/>
    <w:rsid w:val="00BD0898"/>
    <w:rsid w:val="00BD0D2C"/>
    <w:rsid w:val="00BD19D0"/>
    <w:rsid w:val="00BD1B85"/>
    <w:rsid w:val="00BD6571"/>
    <w:rsid w:val="00BD694B"/>
    <w:rsid w:val="00BD6E8E"/>
    <w:rsid w:val="00BD6ED9"/>
    <w:rsid w:val="00BE00D1"/>
    <w:rsid w:val="00BE0D51"/>
    <w:rsid w:val="00BE1226"/>
    <w:rsid w:val="00BE1549"/>
    <w:rsid w:val="00BE2026"/>
    <w:rsid w:val="00BE572B"/>
    <w:rsid w:val="00BE5E19"/>
    <w:rsid w:val="00BE7889"/>
    <w:rsid w:val="00BE7EA3"/>
    <w:rsid w:val="00BF0367"/>
    <w:rsid w:val="00BF2CB8"/>
    <w:rsid w:val="00BF3017"/>
    <w:rsid w:val="00BF30AA"/>
    <w:rsid w:val="00BF3917"/>
    <w:rsid w:val="00BF3E85"/>
    <w:rsid w:val="00BF4168"/>
    <w:rsid w:val="00BF563E"/>
    <w:rsid w:val="00BF594E"/>
    <w:rsid w:val="00BF5BA5"/>
    <w:rsid w:val="00BF5C0F"/>
    <w:rsid w:val="00BF6912"/>
    <w:rsid w:val="00BF6D5F"/>
    <w:rsid w:val="00C00243"/>
    <w:rsid w:val="00C0072A"/>
    <w:rsid w:val="00C019A6"/>
    <w:rsid w:val="00C02582"/>
    <w:rsid w:val="00C0303D"/>
    <w:rsid w:val="00C0365C"/>
    <w:rsid w:val="00C03D2A"/>
    <w:rsid w:val="00C04166"/>
    <w:rsid w:val="00C053AC"/>
    <w:rsid w:val="00C05538"/>
    <w:rsid w:val="00C06512"/>
    <w:rsid w:val="00C069BD"/>
    <w:rsid w:val="00C07EFE"/>
    <w:rsid w:val="00C114A6"/>
    <w:rsid w:val="00C1233B"/>
    <w:rsid w:val="00C12D96"/>
    <w:rsid w:val="00C12E26"/>
    <w:rsid w:val="00C13671"/>
    <w:rsid w:val="00C13D79"/>
    <w:rsid w:val="00C143FC"/>
    <w:rsid w:val="00C15248"/>
    <w:rsid w:val="00C1735F"/>
    <w:rsid w:val="00C17CD3"/>
    <w:rsid w:val="00C20079"/>
    <w:rsid w:val="00C2092C"/>
    <w:rsid w:val="00C2106D"/>
    <w:rsid w:val="00C210FA"/>
    <w:rsid w:val="00C2159A"/>
    <w:rsid w:val="00C2214C"/>
    <w:rsid w:val="00C24EA5"/>
    <w:rsid w:val="00C2587B"/>
    <w:rsid w:val="00C267AD"/>
    <w:rsid w:val="00C275BF"/>
    <w:rsid w:val="00C27DA1"/>
    <w:rsid w:val="00C301F9"/>
    <w:rsid w:val="00C30336"/>
    <w:rsid w:val="00C307B7"/>
    <w:rsid w:val="00C3236D"/>
    <w:rsid w:val="00C3243B"/>
    <w:rsid w:val="00C32460"/>
    <w:rsid w:val="00C3269A"/>
    <w:rsid w:val="00C338F8"/>
    <w:rsid w:val="00C3416F"/>
    <w:rsid w:val="00C35239"/>
    <w:rsid w:val="00C355C7"/>
    <w:rsid w:val="00C35AC0"/>
    <w:rsid w:val="00C35FB0"/>
    <w:rsid w:val="00C37983"/>
    <w:rsid w:val="00C379DF"/>
    <w:rsid w:val="00C407DC"/>
    <w:rsid w:val="00C41FB7"/>
    <w:rsid w:val="00C4223F"/>
    <w:rsid w:val="00C46ADF"/>
    <w:rsid w:val="00C46D40"/>
    <w:rsid w:val="00C47348"/>
    <w:rsid w:val="00C4739C"/>
    <w:rsid w:val="00C502C9"/>
    <w:rsid w:val="00C50644"/>
    <w:rsid w:val="00C513BA"/>
    <w:rsid w:val="00C514D3"/>
    <w:rsid w:val="00C51F24"/>
    <w:rsid w:val="00C53111"/>
    <w:rsid w:val="00C53690"/>
    <w:rsid w:val="00C537E7"/>
    <w:rsid w:val="00C54505"/>
    <w:rsid w:val="00C545E5"/>
    <w:rsid w:val="00C54604"/>
    <w:rsid w:val="00C55546"/>
    <w:rsid w:val="00C57569"/>
    <w:rsid w:val="00C57E37"/>
    <w:rsid w:val="00C604D7"/>
    <w:rsid w:val="00C60719"/>
    <w:rsid w:val="00C635DA"/>
    <w:rsid w:val="00C65028"/>
    <w:rsid w:val="00C660DB"/>
    <w:rsid w:val="00C67167"/>
    <w:rsid w:val="00C70088"/>
    <w:rsid w:val="00C7092E"/>
    <w:rsid w:val="00C70D8E"/>
    <w:rsid w:val="00C71114"/>
    <w:rsid w:val="00C74D72"/>
    <w:rsid w:val="00C75B65"/>
    <w:rsid w:val="00C75F06"/>
    <w:rsid w:val="00C773A4"/>
    <w:rsid w:val="00C778D1"/>
    <w:rsid w:val="00C77E97"/>
    <w:rsid w:val="00C80281"/>
    <w:rsid w:val="00C8150F"/>
    <w:rsid w:val="00C81527"/>
    <w:rsid w:val="00C81825"/>
    <w:rsid w:val="00C82116"/>
    <w:rsid w:val="00C82227"/>
    <w:rsid w:val="00C8227A"/>
    <w:rsid w:val="00C83CA9"/>
    <w:rsid w:val="00C84009"/>
    <w:rsid w:val="00C84715"/>
    <w:rsid w:val="00C86001"/>
    <w:rsid w:val="00C869BF"/>
    <w:rsid w:val="00C913E8"/>
    <w:rsid w:val="00C91870"/>
    <w:rsid w:val="00C92BF3"/>
    <w:rsid w:val="00C930C4"/>
    <w:rsid w:val="00C9467B"/>
    <w:rsid w:val="00C952EA"/>
    <w:rsid w:val="00C9582A"/>
    <w:rsid w:val="00C95D6A"/>
    <w:rsid w:val="00C962AB"/>
    <w:rsid w:val="00C96B67"/>
    <w:rsid w:val="00C96C7E"/>
    <w:rsid w:val="00C97091"/>
    <w:rsid w:val="00C97C7B"/>
    <w:rsid w:val="00CA04B4"/>
    <w:rsid w:val="00CA1B5C"/>
    <w:rsid w:val="00CA1E3B"/>
    <w:rsid w:val="00CA2256"/>
    <w:rsid w:val="00CA3731"/>
    <w:rsid w:val="00CA4883"/>
    <w:rsid w:val="00CA4D7D"/>
    <w:rsid w:val="00CA4F0B"/>
    <w:rsid w:val="00CA696C"/>
    <w:rsid w:val="00CA6E25"/>
    <w:rsid w:val="00CA700F"/>
    <w:rsid w:val="00CA7C1A"/>
    <w:rsid w:val="00CB0BD2"/>
    <w:rsid w:val="00CB0E6C"/>
    <w:rsid w:val="00CB159C"/>
    <w:rsid w:val="00CB1F73"/>
    <w:rsid w:val="00CB1FF0"/>
    <w:rsid w:val="00CB3685"/>
    <w:rsid w:val="00CB3B30"/>
    <w:rsid w:val="00CB5881"/>
    <w:rsid w:val="00CB5C8A"/>
    <w:rsid w:val="00CB662D"/>
    <w:rsid w:val="00CB6A29"/>
    <w:rsid w:val="00CB7C09"/>
    <w:rsid w:val="00CC1391"/>
    <w:rsid w:val="00CC3DE1"/>
    <w:rsid w:val="00CC4207"/>
    <w:rsid w:val="00CC5B8A"/>
    <w:rsid w:val="00CC6911"/>
    <w:rsid w:val="00CC6A64"/>
    <w:rsid w:val="00CC6C90"/>
    <w:rsid w:val="00CC72D7"/>
    <w:rsid w:val="00CD0E88"/>
    <w:rsid w:val="00CD2A39"/>
    <w:rsid w:val="00CD3366"/>
    <w:rsid w:val="00CD33F6"/>
    <w:rsid w:val="00CD3A33"/>
    <w:rsid w:val="00CD58C9"/>
    <w:rsid w:val="00CE004C"/>
    <w:rsid w:val="00CE03CB"/>
    <w:rsid w:val="00CE0A09"/>
    <w:rsid w:val="00CE0B75"/>
    <w:rsid w:val="00CE0CBC"/>
    <w:rsid w:val="00CE1268"/>
    <w:rsid w:val="00CE147A"/>
    <w:rsid w:val="00CE1530"/>
    <w:rsid w:val="00CE1B9B"/>
    <w:rsid w:val="00CE226D"/>
    <w:rsid w:val="00CE28CB"/>
    <w:rsid w:val="00CE31CF"/>
    <w:rsid w:val="00CE5DB0"/>
    <w:rsid w:val="00CF0316"/>
    <w:rsid w:val="00CF0E40"/>
    <w:rsid w:val="00CF1D0F"/>
    <w:rsid w:val="00CF561A"/>
    <w:rsid w:val="00CF5985"/>
    <w:rsid w:val="00CF5ECB"/>
    <w:rsid w:val="00CF6E44"/>
    <w:rsid w:val="00CF7C50"/>
    <w:rsid w:val="00D00C15"/>
    <w:rsid w:val="00D01110"/>
    <w:rsid w:val="00D012CE"/>
    <w:rsid w:val="00D01B3B"/>
    <w:rsid w:val="00D02F26"/>
    <w:rsid w:val="00D031F6"/>
    <w:rsid w:val="00D04983"/>
    <w:rsid w:val="00D06AE2"/>
    <w:rsid w:val="00D06C7F"/>
    <w:rsid w:val="00D0756A"/>
    <w:rsid w:val="00D075EA"/>
    <w:rsid w:val="00D07734"/>
    <w:rsid w:val="00D11048"/>
    <w:rsid w:val="00D116E7"/>
    <w:rsid w:val="00D11996"/>
    <w:rsid w:val="00D11A24"/>
    <w:rsid w:val="00D12395"/>
    <w:rsid w:val="00D1315F"/>
    <w:rsid w:val="00D133DE"/>
    <w:rsid w:val="00D13838"/>
    <w:rsid w:val="00D14CA1"/>
    <w:rsid w:val="00D160E0"/>
    <w:rsid w:val="00D20954"/>
    <w:rsid w:val="00D2108F"/>
    <w:rsid w:val="00D222D0"/>
    <w:rsid w:val="00D22D41"/>
    <w:rsid w:val="00D231EE"/>
    <w:rsid w:val="00D23856"/>
    <w:rsid w:val="00D24ACB"/>
    <w:rsid w:val="00D256FE"/>
    <w:rsid w:val="00D2591B"/>
    <w:rsid w:val="00D274FC"/>
    <w:rsid w:val="00D318EF"/>
    <w:rsid w:val="00D3236C"/>
    <w:rsid w:val="00D33762"/>
    <w:rsid w:val="00D3464E"/>
    <w:rsid w:val="00D35AC5"/>
    <w:rsid w:val="00D369DA"/>
    <w:rsid w:val="00D37C1D"/>
    <w:rsid w:val="00D37D57"/>
    <w:rsid w:val="00D40B52"/>
    <w:rsid w:val="00D41D7B"/>
    <w:rsid w:val="00D41FEE"/>
    <w:rsid w:val="00D41FFA"/>
    <w:rsid w:val="00D43459"/>
    <w:rsid w:val="00D441D8"/>
    <w:rsid w:val="00D44366"/>
    <w:rsid w:val="00D45628"/>
    <w:rsid w:val="00D50516"/>
    <w:rsid w:val="00D517DA"/>
    <w:rsid w:val="00D51A9B"/>
    <w:rsid w:val="00D52040"/>
    <w:rsid w:val="00D52791"/>
    <w:rsid w:val="00D53B1D"/>
    <w:rsid w:val="00D55890"/>
    <w:rsid w:val="00D55D1D"/>
    <w:rsid w:val="00D565E6"/>
    <w:rsid w:val="00D56ABC"/>
    <w:rsid w:val="00D56F43"/>
    <w:rsid w:val="00D60754"/>
    <w:rsid w:val="00D60D0D"/>
    <w:rsid w:val="00D61506"/>
    <w:rsid w:val="00D61604"/>
    <w:rsid w:val="00D61C40"/>
    <w:rsid w:val="00D62DA4"/>
    <w:rsid w:val="00D63720"/>
    <w:rsid w:val="00D64037"/>
    <w:rsid w:val="00D64F2A"/>
    <w:rsid w:val="00D65850"/>
    <w:rsid w:val="00D6725D"/>
    <w:rsid w:val="00D72525"/>
    <w:rsid w:val="00D727A7"/>
    <w:rsid w:val="00D72F24"/>
    <w:rsid w:val="00D7356D"/>
    <w:rsid w:val="00D735BC"/>
    <w:rsid w:val="00D73C33"/>
    <w:rsid w:val="00D743F2"/>
    <w:rsid w:val="00D755FD"/>
    <w:rsid w:val="00D7631A"/>
    <w:rsid w:val="00D7632D"/>
    <w:rsid w:val="00D76467"/>
    <w:rsid w:val="00D7669A"/>
    <w:rsid w:val="00D80389"/>
    <w:rsid w:val="00D80479"/>
    <w:rsid w:val="00D80A16"/>
    <w:rsid w:val="00D826C2"/>
    <w:rsid w:val="00D834B2"/>
    <w:rsid w:val="00D84CB3"/>
    <w:rsid w:val="00D84FF4"/>
    <w:rsid w:val="00D85829"/>
    <w:rsid w:val="00D85DA9"/>
    <w:rsid w:val="00D85ED3"/>
    <w:rsid w:val="00D875FF"/>
    <w:rsid w:val="00D9087D"/>
    <w:rsid w:val="00D90DB2"/>
    <w:rsid w:val="00D916E3"/>
    <w:rsid w:val="00D91E1F"/>
    <w:rsid w:val="00D9256D"/>
    <w:rsid w:val="00D940F2"/>
    <w:rsid w:val="00D94B66"/>
    <w:rsid w:val="00D94D1E"/>
    <w:rsid w:val="00D94FFD"/>
    <w:rsid w:val="00D958FD"/>
    <w:rsid w:val="00D95A41"/>
    <w:rsid w:val="00D9701F"/>
    <w:rsid w:val="00D97DEA"/>
    <w:rsid w:val="00DA0CA7"/>
    <w:rsid w:val="00DA2436"/>
    <w:rsid w:val="00DA2833"/>
    <w:rsid w:val="00DA2A99"/>
    <w:rsid w:val="00DA2C51"/>
    <w:rsid w:val="00DA32F5"/>
    <w:rsid w:val="00DA5C43"/>
    <w:rsid w:val="00DA7A6C"/>
    <w:rsid w:val="00DB1C61"/>
    <w:rsid w:val="00DB1E4C"/>
    <w:rsid w:val="00DB3DFF"/>
    <w:rsid w:val="00DB4F80"/>
    <w:rsid w:val="00DB5137"/>
    <w:rsid w:val="00DB5ADD"/>
    <w:rsid w:val="00DB6901"/>
    <w:rsid w:val="00DB6B98"/>
    <w:rsid w:val="00DB7F71"/>
    <w:rsid w:val="00DC0AC1"/>
    <w:rsid w:val="00DC1B07"/>
    <w:rsid w:val="00DC32AE"/>
    <w:rsid w:val="00DC41C9"/>
    <w:rsid w:val="00DC4D6B"/>
    <w:rsid w:val="00DC4DFC"/>
    <w:rsid w:val="00DC576D"/>
    <w:rsid w:val="00DC5E8A"/>
    <w:rsid w:val="00DC6F69"/>
    <w:rsid w:val="00DC753A"/>
    <w:rsid w:val="00DC79F4"/>
    <w:rsid w:val="00DC7A81"/>
    <w:rsid w:val="00DD004A"/>
    <w:rsid w:val="00DD1916"/>
    <w:rsid w:val="00DD314E"/>
    <w:rsid w:val="00DD3620"/>
    <w:rsid w:val="00DD4692"/>
    <w:rsid w:val="00DD477B"/>
    <w:rsid w:val="00DD4D6B"/>
    <w:rsid w:val="00DD63FD"/>
    <w:rsid w:val="00DD7723"/>
    <w:rsid w:val="00DE0E7E"/>
    <w:rsid w:val="00DE395D"/>
    <w:rsid w:val="00DE410A"/>
    <w:rsid w:val="00DE5CCB"/>
    <w:rsid w:val="00DE6A12"/>
    <w:rsid w:val="00DE6C82"/>
    <w:rsid w:val="00DF184F"/>
    <w:rsid w:val="00DF2761"/>
    <w:rsid w:val="00DF4060"/>
    <w:rsid w:val="00DF4962"/>
    <w:rsid w:val="00DF5BFE"/>
    <w:rsid w:val="00DF5CFA"/>
    <w:rsid w:val="00DF62D0"/>
    <w:rsid w:val="00DF6B5D"/>
    <w:rsid w:val="00DF724A"/>
    <w:rsid w:val="00DF7416"/>
    <w:rsid w:val="00DF7AE3"/>
    <w:rsid w:val="00E02F10"/>
    <w:rsid w:val="00E0429A"/>
    <w:rsid w:val="00E04DA8"/>
    <w:rsid w:val="00E0600A"/>
    <w:rsid w:val="00E076C3"/>
    <w:rsid w:val="00E11147"/>
    <w:rsid w:val="00E1124E"/>
    <w:rsid w:val="00E1179B"/>
    <w:rsid w:val="00E12313"/>
    <w:rsid w:val="00E12AC9"/>
    <w:rsid w:val="00E12B77"/>
    <w:rsid w:val="00E1395F"/>
    <w:rsid w:val="00E13DEC"/>
    <w:rsid w:val="00E140E2"/>
    <w:rsid w:val="00E15222"/>
    <w:rsid w:val="00E16791"/>
    <w:rsid w:val="00E1764F"/>
    <w:rsid w:val="00E20512"/>
    <w:rsid w:val="00E224B6"/>
    <w:rsid w:val="00E23077"/>
    <w:rsid w:val="00E231FF"/>
    <w:rsid w:val="00E235C0"/>
    <w:rsid w:val="00E235E9"/>
    <w:rsid w:val="00E2382C"/>
    <w:rsid w:val="00E23885"/>
    <w:rsid w:val="00E23A14"/>
    <w:rsid w:val="00E23DED"/>
    <w:rsid w:val="00E23FFA"/>
    <w:rsid w:val="00E241AC"/>
    <w:rsid w:val="00E25C04"/>
    <w:rsid w:val="00E3157C"/>
    <w:rsid w:val="00E31EAF"/>
    <w:rsid w:val="00E32125"/>
    <w:rsid w:val="00E32A18"/>
    <w:rsid w:val="00E34142"/>
    <w:rsid w:val="00E34839"/>
    <w:rsid w:val="00E34F47"/>
    <w:rsid w:val="00E3525C"/>
    <w:rsid w:val="00E37815"/>
    <w:rsid w:val="00E3796F"/>
    <w:rsid w:val="00E422D3"/>
    <w:rsid w:val="00E43A28"/>
    <w:rsid w:val="00E4493F"/>
    <w:rsid w:val="00E4652C"/>
    <w:rsid w:val="00E50D60"/>
    <w:rsid w:val="00E52638"/>
    <w:rsid w:val="00E52E9B"/>
    <w:rsid w:val="00E53BE3"/>
    <w:rsid w:val="00E5474D"/>
    <w:rsid w:val="00E55BA0"/>
    <w:rsid w:val="00E55DE9"/>
    <w:rsid w:val="00E56BBD"/>
    <w:rsid w:val="00E60146"/>
    <w:rsid w:val="00E60339"/>
    <w:rsid w:val="00E603F4"/>
    <w:rsid w:val="00E624A2"/>
    <w:rsid w:val="00E625BD"/>
    <w:rsid w:val="00E625EE"/>
    <w:rsid w:val="00E63F54"/>
    <w:rsid w:val="00E64A64"/>
    <w:rsid w:val="00E65A0D"/>
    <w:rsid w:val="00E65A77"/>
    <w:rsid w:val="00E669E8"/>
    <w:rsid w:val="00E66AB1"/>
    <w:rsid w:val="00E722AB"/>
    <w:rsid w:val="00E724EC"/>
    <w:rsid w:val="00E7563B"/>
    <w:rsid w:val="00E76518"/>
    <w:rsid w:val="00E76B69"/>
    <w:rsid w:val="00E77BAB"/>
    <w:rsid w:val="00E77D3D"/>
    <w:rsid w:val="00E812D1"/>
    <w:rsid w:val="00E831F5"/>
    <w:rsid w:val="00E84659"/>
    <w:rsid w:val="00E84D47"/>
    <w:rsid w:val="00E84EFB"/>
    <w:rsid w:val="00E860F1"/>
    <w:rsid w:val="00E861A0"/>
    <w:rsid w:val="00E869DC"/>
    <w:rsid w:val="00E873D6"/>
    <w:rsid w:val="00E90784"/>
    <w:rsid w:val="00E91A00"/>
    <w:rsid w:val="00E91CAA"/>
    <w:rsid w:val="00E92801"/>
    <w:rsid w:val="00E9363F"/>
    <w:rsid w:val="00E94516"/>
    <w:rsid w:val="00E94D7C"/>
    <w:rsid w:val="00E957EC"/>
    <w:rsid w:val="00EA00FE"/>
    <w:rsid w:val="00EA05AA"/>
    <w:rsid w:val="00EA1A92"/>
    <w:rsid w:val="00EA21AF"/>
    <w:rsid w:val="00EA2D0C"/>
    <w:rsid w:val="00EA2E70"/>
    <w:rsid w:val="00EA345A"/>
    <w:rsid w:val="00EA3BD2"/>
    <w:rsid w:val="00EA3DE1"/>
    <w:rsid w:val="00EA43CC"/>
    <w:rsid w:val="00EA451C"/>
    <w:rsid w:val="00EA5232"/>
    <w:rsid w:val="00EA5303"/>
    <w:rsid w:val="00EA5947"/>
    <w:rsid w:val="00EA5FAC"/>
    <w:rsid w:val="00EA6142"/>
    <w:rsid w:val="00EA640C"/>
    <w:rsid w:val="00EA723C"/>
    <w:rsid w:val="00EA7FE5"/>
    <w:rsid w:val="00EB03A2"/>
    <w:rsid w:val="00EB07E5"/>
    <w:rsid w:val="00EB1CFA"/>
    <w:rsid w:val="00EB5648"/>
    <w:rsid w:val="00EB5AA8"/>
    <w:rsid w:val="00EB65A7"/>
    <w:rsid w:val="00EC01BF"/>
    <w:rsid w:val="00EC0D31"/>
    <w:rsid w:val="00EC0F96"/>
    <w:rsid w:val="00EC226F"/>
    <w:rsid w:val="00EC2479"/>
    <w:rsid w:val="00EC3CC7"/>
    <w:rsid w:val="00EC3DA6"/>
    <w:rsid w:val="00EC443B"/>
    <w:rsid w:val="00EC44CC"/>
    <w:rsid w:val="00EC4615"/>
    <w:rsid w:val="00EC74E6"/>
    <w:rsid w:val="00ED047E"/>
    <w:rsid w:val="00ED0921"/>
    <w:rsid w:val="00ED0E81"/>
    <w:rsid w:val="00ED12DF"/>
    <w:rsid w:val="00ED1B45"/>
    <w:rsid w:val="00ED1CF8"/>
    <w:rsid w:val="00ED20E5"/>
    <w:rsid w:val="00ED4D0F"/>
    <w:rsid w:val="00ED535D"/>
    <w:rsid w:val="00ED6112"/>
    <w:rsid w:val="00ED6649"/>
    <w:rsid w:val="00ED66E0"/>
    <w:rsid w:val="00ED7EF2"/>
    <w:rsid w:val="00ED7F81"/>
    <w:rsid w:val="00EE04FA"/>
    <w:rsid w:val="00EE24D9"/>
    <w:rsid w:val="00EE2DAD"/>
    <w:rsid w:val="00EE305E"/>
    <w:rsid w:val="00EE3ED4"/>
    <w:rsid w:val="00EE3F7F"/>
    <w:rsid w:val="00EE4692"/>
    <w:rsid w:val="00EE527C"/>
    <w:rsid w:val="00EE5E9D"/>
    <w:rsid w:val="00EE6DA1"/>
    <w:rsid w:val="00EE70E4"/>
    <w:rsid w:val="00EE79F3"/>
    <w:rsid w:val="00EF0063"/>
    <w:rsid w:val="00EF0DA4"/>
    <w:rsid w:val="00EF0F53"/>
    <w:rsid w:val="00EF194F"/>
    <w:rsid w:val="00EF1C17"/>
    <w:rsid w:val="00EF4886"/>
    <w:rsid w:val="00EF4CD6"/>
    <w:rsid w:val="00EF553A"/>
    <w:rsid w:val="00EF57AF"/>
    <w:rsid w:val="00EF6CD5"/>
    <w:rsid w:val="00F01338"/>
    <w:rsid w:val="00F01498"/>
    <w:rsid w:val="00F02015"/>
    <w:rsid w:val="00F0248A"/>
    <w:rsid w:val="00F02FAD"/>
    <w:rsid w:val="00F04150"/>
    <w:rsid w:val="00F0552E"/>
    <w:rsid w:val="00F0654B"/>
    <w:rsid w:val="00F06C68"/>
    <w:rsid w:val="00F07090"/>
    <w:rsid w:val="00F07C58"/>
    <w:rsid w:val="00F1005A"/>
    <w:rsid w:val="00F1018B"/>
    <w:rsid w:val="00F11916"/>
    <w:rsid w:val="00F148E7"/>
    <w:rsid w:val="00F15218"/>
    <w:rsid w:val="00F15222"/>
    <w:rsid w:val="00F16B1E"/>
    <w:rsid w:val="00F17892"/>
    <w:rsid w:val="00F207C0"/>
    <w:rsid w:val="00F21183"/>
    <w:rsid w:val="00F21E67"/>
    <w:rsid w:val="00F2218F"/>
    <w:rsid w:val="00F2262C"/>
    <w:rsid w:val="00F226B8"/>
    <w:rsid w:val="00F2288E"/>
    <w:rsid w:val="00F244C7"/>
    <w:rsid w:val="00F245E6"/>
    <w:rsid w:val="00F2507A"/>
    <w:rsid w:val="00F26F67"/>
    <w:rsid w:val="00F2774D"/>
    <w:rsid w:val="00F279C2"/>
    <w:rsid w:val="00F30C20"/>
    <w:rsid w:val="00F31C31"/>
    <w:rsid w:val="00F32CBA"/>
    <w:rsid w:val="00F33824"/>
    <w:rsid w:val="00F3416B"/>
    <w:rsid w:val="00F341C6"/>
    <w:rsid w:val="00F3475E"/>
    <w:rsid w:val="00F3543B"/>
    <w:rsid w:val="00F3550E"/>
    <w:rsid w:val="00F3629F"/>
    <w:rsid w:val="00F363F3"/>
    <w:rsid w:val="00F367BA"/>
    <w:rsid w:val="00F402FF"/>
    <w:rsid w:val="00F4047C"/>
    <w:rsid w:val="00F40514"/>
    <w:rsid w:val="00F40A2E"/>
    <w:rsid w:val="00F42014"/>
    <w:rsid w:val="00F42099"/>
    <w:rsid w:val="00F4241B"/>
    <w:rsid w:val="00F4476E"/>
    <w:rsid w:val="00F44F81"/>
    <w:rsid w:val="00F4508F"/>
    <w:rsid w:val="00F46B78"/>
    <w:rsid w:val="00F5145B"/>
    <w:rsid w:val="00F51480"/>
    <w:rsid w:val="00F514E1"/>
    <w:rsid w:val="00F51E62"/>
    <w:rsid w:val="00F52CAB"/>
    <w:rsid w:val="00F52E14"/>
    <w:rsid w:val="00F53440"/>
    <w:rsid w:val="00F54BA3"/>
    <w:rsid w:val="00F554B2"/>
    <w:rsid w:val="00F55587"/>
    <w:rsid w:val="00F56425"/>
    <w:rsid w:val="00F57AD1"/>
    <w:rsid w:val="00F57C76"/>
    <w:rsid w:val="00F57D05"/>
    <w:rsid w:val="00F61130"/>
    <w:rsid w:val="00F61754"/>
    <w:rsid w:val="00F6467B"/>
    <w:rsid w:val="00F6492A"/>
    <w:rsid w:val="00F6529F"/>
    <w:rsid w:val="00F6534E"/>
    <w:rsid w:val="00F703BB"/>
    <w:rsid w:val="00F7076C"/>
    <w:rsid w:val="00F711FF"/>
    <w:rsid w:val="00F716E4"/>
    <w:rsid w:val="00F717A8"/>
    <w:rsid w:val="00F717BE"/>
    <w:rsid w:val="00F724F5"/>
    <w:rsid w:val="00F72B6F"/>
    <w:rsid w:val="00F73D34"/>
    <w:rsid w:val="00F740EB"/>
    <w:rsid w:val="00F75857"/>
    <w:rsid w:val="00F75D8B"/>
    <w:rsid w:val="00F776D5"/>
    <w:rsid w:val="00F77E7B"/>
    <w:rsid w:val="00F80365"/>
    <w:rsid w:val="00F80AE5"/>
    <w:rsid w:val="00F8148A"/>
    <w:rsid w:val="00F81B4A"/>
    <w:rsid w:val="00F824B9"/>
    <w:rsid w:val="00F829E2"/>
    <w:rsid w:val="00F84113"/>
    <w:rsid w:val="00F84B31"/>
    <w:rsid w:val="00F84BC8"/>
    <w:rsid w:val="00F8600C"/>
    <w:rsid w:val="00F879B3"/>
    <w:rsid w:val="00F879E1"/>
    <w:rsid w:val="00F87F80"/>
    <w:rsid w:val="00F90872"/>
    <w:rsid w:val="00F917E4"/>
    <w:rsid w:val="00F91CAF"/>
    <w:rsid w:val="00F92444"/>
    <w:rsid w:val="00F92EE0"/>
    <w:rsid w:val="00F93424"/>
    <w:rsid w:val="00F9364B"/>
    <w:rsid w:val="00F93F7A"/>
    <w:rsid w:val="00F948AF"/>
    <w:rsid w:val="00F948BE"/>
    <w:rsid w:val="00F962E4"/>
    <w:rsid w:val="00F9640E"/>
    <w:rsid w:val="00F96735"/>
    <w:rsid w:val="00F96AAF"/>
    <w:rsid w:val="00F9799B"/>
    <w:rsid w:val="00FA23D9"/>
    <w:rsid w:val="00FA28E7"/>
    <w:rsid w:val="00FA2E3C"/>
    <w:rsid w:val="00FA43AF"/>
    <w:rsid w:val="00FA551B"/>
    <w:rsid w:val="00FA5E65"/>
    <w:rsid w:val="00FA6372"/>
    <w:rsid w:val="00FA68BA"/>
    <w:rsid w:val="00FB100F"/>
    <w:rsid w:val="00FB3693"/>
    <w:rsid w:val="00FB4061"/>
    <w:rsid w:val="00FB6414"/>
    <w:rsid w:val="00FC0622"/>
    <w:rsid w:val="00FC125C"/>
    <w:rsid w:val="00FC16CB"/>
    <w:rsid w:val="00FC35FB"/>
    <w:rsid w:val="00FC4724"/>
    <w:rsid w:val="00FC5E7A"/>
    <w:rsid w:val="00FC5F3E"/>
    <w:rsid w:val="00FC6704"/>
    <w:rsid w:val="00FC7159"/>
    <w:rsid w:val="00FC7B38"/>
    <w:rsid w:val="00FD002E"/>
    <w:rsid w:val="00FD1CA1"/>
    <w:rsid w:val="00FD556D"/>
    <w:rsid w:val="00FD6882"/>
    <w:rsid w:val="00FD6B7D"/>
    <w:rsid w:val="00FD7D25"/>
    <w:rsid w:val="00FE0102"/>
    <w:rsid w:val="00FE04B1"/>
    <w:rsid w:val="00FE05D2"/>
    <w:rsid w:val="00FE06FB"/>
    <w:rsid w:val="00FE1857"/>
    <w:rsid w:val="00FE2987"/>
    <w:rsid w:val="00FE3650"/>
    <w:rsid w:val="00FE397D"/>
    <w:rsid w:val="00FE546C"/>
    <w:rsid w:val="00FE59FD"/>
    <w:rsid w:val="00FE6363"/>
    <w:rsid w:val="00FE7461"/>
    <w:rsid w:val="00FE75DE"/>
    <w:rsid w:val="00FE7A1A"/>
    <w:rsid w:val="00FF01BF"/>
    <w:rsid w:val="00FF0B23"/>
    <w:rsid w:val="00FF2B2C"/>
    <w:rsid w:val="00FF3D25"/>
    <w:rsid w:val="00FF42B1"/>
    <w:rsid w:val="00FF5AA8"/>
    <w:rsid w:val="00FF7708"/>
    <w:rsid w:val="00FF78A4"/>
    <w:rsid w:val="019F1C1D"/>
    <w:rsid w:val="03CD65D4"/>
    <w:rsid w:val="04EBFD05"/>
    <w:rsid w:val="052E8465"/>
    <w:rsid w:val="053325BE"/>
    <w:rsid w:val="0595C5A0"/>
    <w:rsid w:val="06346273"/>
    <w:rsid w:val="065BE038"/>
    <w:rsid w:val="06A18007"/>
    <w:rsid w:val="06C64E46"/>
    <w:rsid w:val="06D6641F"/>
    <w:rsid w:val="07A77EE1"/>
    <w:rsid w:val="083E78CA"/>
    <w:rsid w:val="098C072B"/>
    <w:rsid w:val="0A438BE9"/>
    <w:rsid w:val="0B4C456C"/>
    <w:rsid w:val="0B6BD09C"/>
    <w:rsid w:val="0B7567A8"/>
    <w:rsid w:val="0C2417D7"/>
    <w:rsid w:val="0C5287D0"/>
    <w:rsid w:val="0D6DFA66"/>
    <w:rsid w:val="0D8650FB"/>
    <w:rsid w:val="0DAB1017"/>
    <w:rsid w:val="0E2C0D39"/>
    <w:rsid w:val="0E88F392"/>
    <w:rsid w:val="0EB74364"/>
    <w:rsid w:val="0FE8FC12"/>
    <w:rsid w:val="10519A22"/>
    <w:rsid w:val="105778FE"/>
    <w:rsid w:val="10EFE791"/>
    <w:rsid w:val="11003F85"/>
    <w:rsid w:val="1134C6BD"/>
    <w:rsid w:val="116BF980"/>
    <w:rsid w:val="11EBF674"/>
    <w:rsid w:val="12EC31F0"/>
    <w:rsid w:val="130BFD7C"/>
    <w:rsid w:val="1354DF14"/>
    <w:rsid w:val="14068AFA"/>
    <w:rsid w:val="14747173"/>
    <w:rsid w:val="1513CE1C"/>
    <w:rsid w:val="1524E7BD"/>
    <w:rsid w:val="159590AC"/>
    <w:rsid w:val="16F4B061"/>
    <w:rsid w:val="16FF3089"/>
    <w:rsid w:val="1735F385"/>
    <w:rsid w:val="18583086"/>
    <w:rsid w:val="19242490"/>
    <w:rsid w:val="192A9F7F"/>
    <w:rsid w:val="19663526"/>
    <w:rsid w:val="19EBB9BC"/>
    <w:rsid w:val="1A6C3FEA"/>
    <w:rsid w:val="1AD1BCD9"/>
    <w:rsid w:val="1AE815F8"/>
    <w:rsid w:val="1B579021"/>
    <w:rsid w:val="1B95E7E9"/>
    <w:rsid w:val="1C015BFF"/>
    <w:rsid w:val="1C095E8F"/>
    <w:rsid w:val="1C7FE757"/>
    <w:rsid w:val="1CBCE3EE"/>
    <w:rsid w:val="1CBDBE6A"/>
    <w:rsid w:val="1D153EE2"/>
    <w:rsid w:val="1DB85269"/>
    <w:rsid w:val="1E816CB3"/>
    <w:rsid w:val="1EF53637"/>
    <w:rsid w:val="2036D8DD"/>
    <w:rsid w:val="21B2A22E"/>
    <w:rsid w:val="22047859"/>
    <w:rsid w:val="22161F23"/>
    <w:rsid w:val="225D1F66"/>
    <w:rsid w:val="22BB4A06"/>
    <w:rsid w:val="232890C5"/>
    <w:rsid w:val="23F7DB92"/>
    <w:rsid w:val="24555F89"/>
    <w:rsid w:val="248DC448"/>
    <w:rsid w:val="250DF7C8"/>
    <w:rsid w:val="25EC5C41"/>
    <w:rsid w:val="263F25C3"/>
    <w:rsid w:val="26447BC1"/>
    <w:rsid w:val="2695BECE"/>
    <w:rsid w:val="26CD24C0"/>
    <w:rsid w:val="26ECF074"/>
    <w:rsid w:val="27602461"/>
    <w:rsid w:val="276F45C3"/>
    <w:rsid w:val="27716864"/>
    <w:rsid w:val="27E92318"/>
    <w:rsid w:val="285DC30D"/>
    <w:rsid w:val="287E1734"/>
    <w:rsid w:val="289F48B6"/>
    <w:rsid w:val="28E1A6D5"/>
    <w:rsid w:val="2929C755"/>
    <w:rsid w:val="2951BF4D"/>
    <w:rsid w:val="2971BB3D"/>
    <w:rsid w:val="2989BCFA"/>
    <w:rsid w:val="29F73816"/>
    <w:rsid w:val="2A5FDFD0"/>
    <w:rsid w:val="2A8B7E3C"/>
    <w:rsid w:val="2A8F335C"/>
    <w:rsid w:val="2B26D0D3"/>
    <w:rsid w:val="2B754ACF"/>
    <w:rsid w:val="2BE77330"/>
    <w:rsid w:val="2CDA25BA"/>
    <w:rsid w:val="2D16CFF3"/>
    <w:rsid w:val="2D95A377"/>
    <w:rsid w:val="2DA09CA4"/>
    <w:rsid w:val="2E2C0494"/>
    <w:rsid w:val="2E8513F3"/>
    <w:rsid w:val="2E9A67E0"/>
    <w:rsid w:val="2F180D7F"/>
    <w:rsid w:val="2F8F3143"/>
    <w:rsid w:val="2FEFDE61"/>
    <w:rsid w:val="301D4958"/>
    <w:rsid w:val="305268C9"/>
    <w:rsid w:val="30C87931"/>
    <w:rsid w:val="323509F1"/>
    <w:rsid w:val="324E6293"/>
    <w:rsid w:val="328D2161"/>
    <w:rsid w:val="33B4B6D7"/>
    <w:rsid w:val="35B8D39C"/>
    <w:rsid w:val="35F225F7"/>
    <w:rsid w:val="3636DECE"/>
    <w:rsid w:val="3717A18C"/>
    <w:rsid w:val="37A4178E"/>
    <w:rsid w:val="388AB82E"/>
    <w:rsid w:val="3895EFCA"/>
    <w:rsid w:val="38ADE9B4"/>
    <w:rsid w:val="39403D9E"/>
    <w:rsid w:val="39823B33"/>
    <w:rsid w:val="39D65A9C"/>
    <w:rsid w:val="39FDD444"/>
    <w:rsid w:val="3A47681D"/>
    <w:rsid w:val="3B5C3C72"/>
    <w:rsid w:val="3C81959D"/>
    <w:rsid w:val="3CA185F2"/>
    <w:rsid w:val="3D4B2BE2"/>
    <w:rsid w:val="3DA37AEE"/>
    <w:rsid w:val="3DAB2477"/>
    <w:rsid w:val="3DEAA35E"/>
    <w:rsid w:val="3F2F6180"/>
    <w:rsid w:val="3F9BC10E"/>
    <w:rsid w:val="3FDD9045"/>
    <w:rsid w:val="413CC561"/>
    <w:rsid w:val="415F3529"/>
    <w:rsid w:val="42ED1625"/>
    <w:rsid w:val="438669CF"/>
    <w:rsid w:val="43C5C552"/>
    <w:rsid w:val="4447918D"/>
    <w:rsid w:val="44686F17"/>
    <w:rsid w:val="4474A27C"/>
    <w:rsid w:val="44FD34D6"/>
    <w:rsid w:val="45854F8F"/>
    <w:rsid w:val="45BBAAC8"/>
    <w:rsid w:val="47028DA8"/>
    <w:rsid w:val="473CEA60"/>
    <w:rsid w:val="4863A831"/>
    <w:rsid w:val="4902B546"/>
    <w:rsid w:val="4956EFBE"/>
    <w:rsid w:val="4A011D57"/>
    <w:rsid w:val="4A2BF160"/>
    <w:rsid w:val="4A7DB94C"/>
    <w:rsid w:val="4BA8D52D"/>
    <w:rsid w:val="4C1EC29A"/>
    <w:rsid w:val="4D13CC21"/>
    <w:rsid w:val="4DB45EF4"/>
    <w:rsid w:val="4E2EC6EE"/>
    <w:rsid w:val="4FD0B2FD"/>
    <w:rsid w:val="501FA709"/>
    <w:rsid w:val="507F7D76"/>
    <w:rsid w:val="508E7132"/>
    <w:rsid w:val="50923F95"/>
    <w:rsid w:val="519F9E4B"/>
    <w:rsid w:val="51DB196B"/>
    <w:rsid w:val="51FCC92F"/>
    <w:rsid w:val="52AAE6B8"/>
    <w:rsid w:val="52D9CBE5"/>
    <w:rsid w:val="52E4952E"/>
    <w:rsid w:val="540ACBB6"/>
    <w:rsid w:val="54A0C458"/>
    <w:rsid w:val="54AA71E7"/>
    <w:rsid w:val="54BFC7C5"/>
    <w:rsid w:val="5579E369"/>
    <w:rsid w:val="55DE1946"/>
    <w:rsid w:val="55F9136F"/>
    <w:rsid w:val="56283198"/>
    <w:rsid w:val="56AA7657"/>
    <w:rsid w:val="575088C7"/>
    <w:rsid w:val="5841377E"/>
    <w:rsid w:val="58C63AE7"/>
    <w:rsid w:val="58FDBE05"/>
    <w:rsid w:val="595E933A"/>
    <w:rsid w:val="59D2A330"/>
    <w:rsid w:val="5B6418CA"/>
    <w:rsid w:val="5B6DB220"/>
    <w:rsid w:val="5BB7257A"/>
    <w:rsid w:val="5C22A505"/>
    <w:rsid w:val="5CA97211"/>
    <w:rsid w:val="5D1C3AC4"/>
    <w:rsid w:val="5D59A374"/>
    <w:rsid w:val="5DCFEA6A"/>
    <w:rsid w:val="5E979E50"/>
    <w:rsid w:val="5EE7DC19"/>
    <w:rsid w:val="6013802E"/>
    <w:rsid w:val="602859C7"/>
    <w:rsid w:val="602E4B34"/>
    <w:rsid w:val="604FC50A"/>
    <w:rsid w:val="60706AE7"/>
    <w:rsid w:val="60AAB4E6"/>
    <w:rsid w:val="61069C09"/>
    <w:rsid w:val="6140F68E"/>
    <w:rsid w:val="62332A46"/>
    <w:rsid w:val="626AA17D"/>
    <w:rsid w:val="63660F6A"/>
    <w:rsid w:val="64FB8584"/>
    <w:rsid w:val="6522546D"/>
    <w:rsid w:val="653B2E99"/>
    <w:rsid w:val="65D23FFD"/>
    <w:rsid w:val="65D54BDD"/>
    <w:rsid w:val="65F76124"/>
    <w:rsid w:val="660ADD59"/>
    <w:rsid w:val="66585C8D"/>
    <w:rsid w:val="668309CB"/>
    <w:rsid w:val="671ADC90"/>
    <w:rsid w:val="685E6708"/>
    <w:rsid w:val="68F6B8A2"/>
    <w:rsid w:val="69CDCFAE"/>
    <w:rsid w:val="6A05A152"/>
    <w:rsid w:val="6B568E21"/>
    <w:rsid w:val="6BE4F6A1"/>
    <w:rsid w:val="6C06BEAE"/>
    <w:rsid w:val="6C132A22"/>
    <w:rsid w:val="6C3AD43E"/>
    <w:rsid w:val="6C6C1C0E"/>
    <w:rsid w:val="6C984E5B"/>
    <w:rsid w:val="6C9D2439"/>
    <w:rsid w:val="6CD4D372"/>
    <w:rsid w:val="6CE6382A"/>
    <w:rsid w:val="6D13056E"/>
    <w:rsid w:val="6D8FB012"/>
    <w:rsid w:val="70198006"/>
    <w:rsid w:val="70F4B520"/>
    <w:rsid w:val="71B32505"/>
    <w:rsid w:val="71CDEAFB"/>
    <w:rsid w:val="723BFF6F"/>
    <w:rsid w:val="7279BA61"/>
    <w:rsid w:val="728AF07F"/>
    <w:rsid w:val="731205F7"/>
    <w:rsid w:val="7384BFFD"/>
    <w:rsid w:val="7389C94B"/>
    <w:rsid w:val="73A99E66"/>
    <w:rsid w:val="73C3AFF1"/>
    <w:rsid w:val="73CC5984"/>
    <w:rsid w:val="73CD9A68"/>
    <w:rsid w:val="73E5230D"/>
    <w:rsid w:val="74159195"/>
    <w:rsid w:val="7485E9F8"/>
    <w:rsid w:val="761396D2"/>
    <w:rsid w:val="76CF9D10"/>
    <w:rsid w:val="76EBA4AE"/>
    <w:rsid w:val="77390772"/>
    <w:rsid w:val="7788BD8C"/>
    <w:rsid w:val="77AC75FE"/>
    <w:rsid w:val="78AE32DF"/>
    <w:rsid w:val="78BDE049"/>
    <w:rsid w:val="796276E0"/>
    <w:rsid w:val="79B43DCA"/>
    <w:rsid w:val="7A103706"/>
    <w:rsid w:val="7A3E8E72"/>
    <w:rsid w:val="7A47D4D9"/>
    <w:rsid w:val="7ACE7441"/>
    <w:rsid w:val="7AE7ABD0"/>
    <w:rsid w:val="7B41599D"/>
    <w:rsid w:val="7B871340"/>
    <w:rsid w:val="7BE07F19"/>
    <w:rsid w:val="7C0D76FE"/>
    <w:rsid w:val="7C167904"/>
    <w:rsid w:val="7C6CF470"/>
    <w:rsid w:val="7CA9F4FA"/>
    <w:rsid w:val="7CC696A5"/>
    <w:rsid w:val="7DBBC390"/>
    <w:rsid w:val="7E4B6F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21AA141"/>
  <w15:docId w15:val="{757900BC-E519-41CB-944E-38B7A29463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99" w:semiHidden="1" w:unhideWhenUsed="1"/>
    <w:lsdException w:name="footer" w:uiPriority="99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99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Pr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D80389"/>
    <w:rPr>
      <w:rFonts w:ascii="Tahoma" w:hAnsi="Tahoma" w:cs="Tahoma"/>
      <w:sz w:val="16"/>
      <w:szCs w:val="16"/>
    </w:rPr>
  </w:style>
  <w:style w:type="character" w:styleId="AngieCampbell" w:customStyle="1">
    <w:name w:val="Angie Campbell"/>
    <w:semiHidden/>
    <w:rsid w:val="00D14CA1"/>
    <w:rPr>
      <w:rFonts w:ascii="Arial" w:hAnsi="Arial" w:cs="Arial"/>
      <w:color w:val="auto"/>
      <w:sz w:val="20"/>
      <w:szCs w:val="20"/>
    </w:rPr>
  </w:style>
  <w:style w:type="paragraph" w:styleId="ListParagraph">
    <w:name w:val="List Paragraph"/>
    <w:basedOn w:val="Normal"/>
    <w:uiPriority w:val="34"/>
    <w:qFormat/>
    <w:rsid w:val="005330F0"/>
    <w:pPr>
      <w:ind w:left="720"/>
    </w:pPr>
  </w:style>
  <w:style w:type="character" w:styleId="Hyperlink">
    <w:name w:val="Hyperlink"/>
    <w:uiPriority w:val="99"/>
    <w:unhideWhenUsed/>
    <w:rsid w:val="00FB3693"/>
    <w:rPr>
      <w:color w:val="339999"/>
      <w:u w:val="single"/>
    </w:rPr>
  </w:style>
  <w:style w:type="character" w:styleId="Strong">
    <w:name w:val="Strong"/>
    <w:basedOn w:val="DefaultParagraphFont"/>
    <w:uiPriority w:val="22"/>
    <w:qFormat/>
    <w:rsid w:val="00524BD8"/>
    <w:rPr>
      <w:b/>
      <w:bCs/>
    </w:r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062550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5D039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6A61AE"/>
    <w:pPr>
      <w:spacing w:before="100" w:beforeAutospacing="1" w:after="100" w:afterAutospacing="1"/>
    </w:pPr>
  </w:style>
  <w:style w:type="paragraph" w:styleId="Header">
    <w:name w:val="header"/>
    <w:basedOn w:val="Normal"/>
    <w:link w:val="HeaderChar"/>
    <w:uiPriority w:val="99"/>
    <w:unhideWhenUsed/>
    <w:rsid w:val="00B57F8B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B57F8B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57F8B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B57F8B"/>
    <w:rPr>
      <w:sz w:val="24"/>
      <w:szCs w:val="24"/>
    </w:rPr>
  </w:style>
  <w:style w:type="character" w:styleId="contentpasted0" w:customStyle="1">
    <w:name w:val="contentpasted0"/>
    <w:basedOn w:val="DefaultParagraphFont"/>
    <w:rsid w:val="00031E8F"/>
  </w:style>
  <w:style w:type="paragraph" w:styleId="xxxxxxmsonormal" w:customStyle="1">
    <w:name w:val="x_xxxxxmsonormal"/>
    <w:basedOn w:val="Normal"/>
    <w:rsid w:val="0048606A"/>
    <w:rPr>
      <w:rFonts w:ascii="Calibri" w:hAnsi="Calibri" w:cs="Calibri" w:eastAsiaTheme="minorHAnsi"/>
      <w:sz w:val="22"/>
      <w:szCs w:val="22"/>
    </w:rPr>
  </w:style>
  <w:style w:type="character" w:styleId="cf01" w:customStyle="1">
    <w:name w:val="cf01"/>
    <w:basedOn w:val="DefaultParagraphFont"/>
    <w:rsid w:val="004F070B"/>
    <w:rPr>
      <w:rFonts w:hint="default" w:ascii="Segoe UI" w:hAnsi="Segoe UI" w:cs="Segoe UI"/>
      <w:sz w:val="18"/>
      <w:szCs w:val="18"/>
    </w:rPr>
  </w:style>
  <w:style w:type="paragraph" w:styleId="pf0" w:customStyle="1">
    <w:name w:val="pf0"/>
    <w:basedOn w:val="Normal"/>
    <w:rsid w:val="004F070B"/>
    <w:pPr>
      <w:spacing w:before="100" w:beforeAutospacing="1" w:after="100" w:afterAutospacing="1"/>
    </w:pPr>
  </w:style>
  <w:style w:type="character" w:styleId="FollowedHyperlink">
    <w:name w:val="FollowedHyperlink"/>
    <w:basedOn w:val="DefaultParagraphFont"/>
    <w:semiHidden/>
    <w:unhideWhenUsed/>
    <w:rsid w:val="00103E21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071BEF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071BEF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rsid w:val="00071BEF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071BEF"/>
    <w:rPr>
      <w:b/>
      <w:bCs/>
    </w:rPr>
  </w:style>
  <w:style w:type="character" w:styleId="CommentSubjectChar" w:customStyle="1">
    <w:name w:val="Comment Subject Char"/>
    <w:basedOn w:val="CommentTextChar"/>
    <w:link w:val="CommentSubject"/>
    <w:semiHidden/>
    <w:rsid w:val="00071BEF"/>
    <w:rPr>
      <w:b/>
      <w:bCs/>
    </w:rPr>
  </w:style>
  <w:style w:type="paragraph" w:styleId="xxmsonormal" w:customStyle="1">
    <w:name w:val="x_xmsonormal"/>
    <w:basedOn w:val="Normal"/>
    <w:rsid w:val="00552CB8"/>
    <w:rPr>
      <w:rFonts w:ascii="Calibri" w:hAnsi="Calibri" w:cs="Calibri" w:eastAsiaTheme="minorHAnsi"/>
      <w:sz w:val="22"/>
      <w:szCs w:val="22"/>
    </w:rPr>
  </w:style>
  <w:style w:type="paragraph" w:styleId="Revision">
    <w:name w:val="Revision"/>
    <w:hidden/>
    <w:uiPriority w:val="99"/>
    <w:semiHidden/>
    <w:rsid w:val="006D4200"/>
    <w:rPr>
      <w:sz w:val="24"/>
      <w:szCs w:val="24"/>
    </w:rPr>
  </w:style>
  <w:style w:type="character" w:styleId="SmartLink1" w:customStyle="1">
    <w:name w:val="SmartLink1"/>
    <w:basedOn w:val="DefaultParagraphFont"/>
    <w:uiPriority w:val="99"/>
    <w:semiHidden/>
    <w:unhideWhenUsed/>
    <w:rsid w:val="00686987"/>
    <w:rPr>
      <w:color w:val="0000FF"/>
      <w:u w:val="single"/>
      <w:shd w:val="clear" w:color="auto" w:fill="F3F2F1"/>
    </w:rPr>
  </w:style>
  <w:style w:type="paragraph" w:styleId="xmsonormal" w:customStyle="1">
    <w:name w:val="x_msonormal"/>
    <w:basedOn w:val="Normal"/>
    <w:rsid w:val="004464C3"/>
    <w:rPr>
      <w:rFonts w:ascii="Calibri" w:hAnsi="Calibri" w:cs="Calibri" w:eastAsiaTheme="minorHAnsi"/>
      <w:sz w:val="22"/>
      <w:szCs w:val="22"/>
    </w:rPr>
  </w:style>
  <w:style xmlns:w="http://schemas.openxmlformats.org/wordprocessingml/2006/main" w:type="table" w:styleId="TableGrid">
    <w:name xmlns:w="http://schemas.openxmlformats.org/wordprocessingml/2006/main" w:val="Table Grid"/>
    <w:basedOn xmlns:w="http://schemas.openxmlformats.org/wordprocessingml/2006/main" w:val="TableNormal"/>
    <w:uiPriority xmlns:w="http://schemas.openxmlformats.org/wordprocessingml/2006/main" w:val="59"/>
    <w:rsid xmlns:w="http://schemas.openxmlformats.org/wordprocessingml/2006/main" w:val="00FB4123"/>
    <w:pPr xmlns:w="http://schemas.openxmlformats.org/wordprocessingml/2006/main">
      <w:spacing w:after="0" w:line="240" w:lineRule="auto"/>
    </w:pPr>
    <w:tblPr xmlns:w="http://schemas.openxmlformats.org/wordprocessingml/2006/main">
      <w:tblInd w:w="0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3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2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7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30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77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50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1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9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05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0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50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0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6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84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01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71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06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24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05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543531">
          <w:marLeft w:val="0"/>
          <w:marRight w:val="0"/>
          <w:marTop w:val="36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418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9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3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7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47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32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7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7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1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36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34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6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08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99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54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03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246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0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3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2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theme" Target="theme/theme1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ntTable" Target="fontTable.xml" Id="rId14" /><Relationship Type="http://schemas.openxmlformats.org/officeDocument/2006/relationships/footer" Target="footer.xml" Id="R3bccb04e49934f1c" /><Relationship Type="http://schemas.openxmlformats.org/officeDocument/2006/relationships/footer" Target="footer2.xml" Id="Rfc3afe62804f4e3e" /><Relationship Type="http://schemas.microsoft.com/office/2020/10/relationships/intelligence" Target="intelligence2.xml" Id="R905a57ac983e42a1" /><Relationship Type="http://schemas.openxmlformats.org/officeDocument/2006/relationships/hyperlink" Target="https://www.eiu.edu/labor/Grievance%20non%20neg%20cs.pdf" TargetMode="External" Id="Rdf71ec237159496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6B0111D-55C4-46C6-BAAC-6C61787D4F35}">
  <we:reference id="2d5ec7a8-3235-439f-acf6-ad88ee2f7e85" version="1.0.0.0" store="EXCatalog" storeType="EXCatalog"/>
  <we:alternateReferences>
    <we:reference id="WA104006972" version="1.0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17ACBA3B350EB49B3EA466348567C98" ma:contentTypeVersion="41" ma:contentTypeDescription="Create a new document." ma:contentTypeScope="" ma:versionID="06887c7e6a6fe0a3448286668551070d">
  <xsd:schema xmlns:xsd="http://www.w3.org/2001/XMLSchema" xmlns:xs="http://www.w3.org/2001/XMLSchema" xmlns:p="http://schemas.microsoft.com/office/2006/metadata/properties" xmlns:ns1="http://schemas.microsoft.com/sharepoint/v3" xmlns:ns3="b5597267-585b-44bf-8220-fe4a5ab69d90" xmlns:ns4="620e7663-1828-41f8-9026-c8147e16177a" targetNamespace="http://schemas.microsoft.com/office/2006/metadata/properties" ma:root="true" ma:fieldsID="83caae27d02e7c6a91319ebea64164a7" ns1:_="" ns3:_="" ns4:_="">
    <xsd:import namespace="http://schemas.microsoft.com/sharepoint/v3"/>
    <xsd:import namespace="b5597267-585b-44bf-8220-fe4a5ab69d90"/>
    <xsd:import namespace="620e7663-1828-41f8-9026-c8147e16177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1:_ip_UnifiedCompliancePolicyProperties" minOccurs="0"/>
                <xsd:element ref="ns1:_ip_UnifiedCompliancePolicyUIAction" minOccurs="0"/>
                <xsd:element ref="ns4:NotebookType" minOccurs="0"/>
                <xsd:element ref="ns4:FolderType" minOccurs="0"/>
                <xsd:element ref="ns4:CultureName" minOccurs="0"/>
                <xsd:element ref="ns4:AppVersion" minOccurs="0"/>
                <xsd:element ref="ns4:TeamsChannelId" minOccurs="0"/>
                <xsd:element ref="ns4:Owner" minOccurs="0"/>
                <xsd:element ref="ns4:Math_Settings" minOccurs="0"/>
                <xsd:element ref="ns4:DefaultSectionNames" minOccurs="0"/>
                <xsd:element ref="ns4:Templates" minOccurs="0"/>
                <xsd:element ref="ns4:Leaders" minOccurs="0"/>
                <xsd:element ref="ns4:Members" minOccurs="0"/>
                <xsd:element ref="ns4:Member_Groups" minOccurs="0"/>
                <xsd:element ref="ns4:Distribution_Groups" minOccurs="0"/>
                <xsd:element ref="ns4:LMS_Mappings" minOccurs="0"/>
                <xsd:element ref="ns4:Invited_Leaders" minOccurs="0"/>
                <xsd:element ref="ns4:Invited_Members" minOccurs="0"/>
                <xsd:element ref="ns4:Self_Registration_Enabled" minOccurs="0"/>
                <xsd:element ref="ns4:Has_Leaders_Only_SectionGroup" minOccurs="0"/>
                <xsd:element ref="ns4:Is_Collaboration_Space_Locked" minOccurs="0"/>
                <xsd:element ref="ns4:IsNotebookLocked" minOccurs="0"/>
                <xsd:element ref="ns4:Teams_Channel_Section_Location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597267-585b-44bf-8220-fe4a5ab69d9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e7663-1828-41f8-9026-c8147e1617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NotebookType" ma:index="22" nillable="true" ma:displayName="Notebook Type" ma:internalName="NotebookType">
      <xsd:simpleType>
        <xsd:restriction base="dms:Text"/>
      </xsd:simpleType>
    </xsd:element>
    <xsd:element name="FolderType" ma:index="23" nillable="true" ma:displayName="Folder Type" ma:internalName="FolderType">
      <xsd:simpleType>
        <xsd:restriction base="dms:Text"/>
      </xsd:simpleType>
    </xsd:element>
    <xsd:element name="CultureName" ma:index="24" nillable="true" ma:displayName="Culture Name" ma:internalName="CultureName">
      <xsd:simpleType>
        <xsd:restriction base="dms:Text"/>
      </xsd:simpleType>
    </xsd:element>
    <xsd:element name="AppVersion" ma:index="25" nillable="true" ma:displayName="App Version" ma:internalName="AppVersion">
      <xsd:simpleType>
        <xsd:restriction base="dms:Text"/>
      </xsd:simpleType>
    </xsd:element>
    <xsd:element name="TeamsChannelId" ma:index="26" nillable="true" ma:displayName="Teams Channel Id" ma:internalName="TeamsChannelId">
      <xsd:simpleType>
        <xsd:restriction base="dms:Text"/>
      </xsd:simpleType>
    </xsd:element>
    <xsd:element name="Owner" ma:index="27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8" nillable="true" ma:displayName="Math Settings" ma:internalName="Math_Settings">
      <xsd:simpleType>
        <xsd:restriction base="dms:Text"/>
      </xsd:simpleType>
    </xsd:element>
    <xsd:element name="DefaultSectionNames" ma:index="29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30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31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32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33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36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37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38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39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  <xsd:element name="Teams_Channel_Section_Location" ma:index="42" nillable="true" ma:displayName="Teams Channel Section Location" ma:internalName="Teams_Channel_Section_Location">
      <xsd:simpleType>
        <xsd:restriction base="dms:Text"/>
      </xsd:simpleType>
    </xsd:element>
    <xsd:element name="MediaLengthInSeconds" ma:index="43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44" nillable="true" ma:displayName="_activity" ma:hidden="true" ma:internalName="_activity">
      <xsd:simpleType>
        <xsd:restriction base="dms:Note"/>
      </xsd:simpleType>
    </xsd:element>
    <xsd:element name="MediaServiceObjectDetectorVersions" ma:index="4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46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4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48" nillable="true" ma:displayName="Location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ath_Settings xmlns="620e7663-1828-41f8-9026-c8147e16177a" xsi:nil="true"/>
    <Templates xmlns="620e7663-1828-41f8-9026-c8147e16177a" xsi:nil="true"/>
    <_ip_UnifiedCompliancePolicyUIAction xmlns="http://schemas.microsoft.com/sharepoint/v3" xsi:nil="true"/>
    <AppVersion xmlns="620e7663-1828-41f8-9026-c8147e16177a" xsi:nil="true"/>
    <DefaultSectionNames xmlns="620e7663-1828-41f8-9026-c8147e16177a" xsi:nil="true"/>
    <Is_Collaboration_Space_Locked xmlns="620e7663-1828-41f8-9026-c8147e16177a" xsi:nil="true"/>
    <Teams_Channel_Section_Location xmlns="620e7663-1828-41f8-9026-c8147e16177a" xsi:nil="true"/>
    <Member_Groups xmlns="620e7663-1828-41f8-9026-c8147e16177a">
      <UserInfo>
        <DisplayName/>
        <AccountId xsi:nil="true"/>
        <AccountType/>
      </UserInfo>
    </Member_Groups>
    <Has_Leaders_Only_SectionGroup xmlns="620e7663-1828-41f8-9026-c8147e16177a" xsi:nil="true"/>
    <Owner xmlns="620e7663-1828-41f8-9026-c8147e16177a">
      <UserInfo>
        <DisplayName/>
        <AccountId xsi:nil="true"/>
        <AccountType/>
      </UserInfo>
    </Owner>
    <Invited_Members xmlns="620e7663-1828-41f8-9026-c8147e16177a" xsi:nil="true"/>
    <NotebookType xmlns="620e7663-1828-41f8-9026-c8147e16177a" xsi:nil="true"/>
    <CultureName xmlns="620e7663-1828-41f8-9026-c8147e16177a" xsi:nil="true"/>
    <Leaders xmlns="620e7663-1828-41f8-9026-c8147e16177a">
      <UserInfo>
        <DisplayName/>
        <AccountId xsi:nil="true"/>
        <AccountType/>
      </UserInfo>
    </Leaders>
    <_ip_UnifiedCompliancePolicyProperties xmlns="http://schemas.microsoft.com/sharepoint/v3" xsi:nil="true"/>
    <LMS_Mappings xmlns="620e7663-1828-41f8-9026-c8147e16177a" xsi:nil="true"/>
    <Invited_Leaders xmlns="620e7663-1828-41f8-9026-c8147e16177a" xsi:nil="true"/>
    <FolderType xmlns="620e7663-1828-41f8-9026-c8147e16177a" xsi:nil="true"/>
    <Distribution_Groups xmlns="620e7663-1828-41f8-9026-c8147e16177a" xsi:nil="true"/>
    <_activity xmlns="620e7663-1828-41f8-9026-c8147e16177a" xsi:nil="true"/>
    <Members xmlns="620e7663-1828-41f8-9026-c8147e16177a">
      <UserInfo>
        <DisplayName/>
        <AccountId xsi:nil="true"/>
        <AccountType/>
      </UserInfo>
    </Members>
    <Self_Registration_Enabled xmlns="620e7663-1828-41f8-9026-c8147e16177a" xsi:nil="true"/>
    <TeamsChannelId xmlns="620e7663-1828-41f8-9026-c8147e16177a" xsi:nil="true"/>
    <IsNotebookLocked xmlns="620e7663-1828-41f8-9026-c8147e16177a" xsi:nil="true"/>
  </documentManagement>
</p:properties>
</file>

<file path=customXml/itemProps1.xml><?xml version="1.0" encoding="utf-8"?>
<ds:datastoreItem xmlns:ds="http://schemas.openxmlformats.org/officeDocument/2006/customXml" ds:itemID="{A60C7762-B8D8-4B8B-AE21-FDA0AB2261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5597267-585b-44bf-8220-fe4a5ab69d90"/>
    <ds:schemaRef ds:uri="620e7663-1828-41f8-9026-c8147e16177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8E41B51-D01C-48BB-9633-97AD70F6A3B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7DB12F-5739-4813-882D-F1BC65C8C8B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B56B1CA-9409-4F98-BEDC-34D8FA6C3418}">
  <ds:schemaRefs>
    <ds:schemaRef ds:uri="http://schemas.microsoft.com/office/2006/metadata/properties"/>
    <ds:schemaRef ds:uri="http://schemas.microsoft.com/office/infopath/2007/PartnerControls"/>
    <ds:schemaRef ds:uri="620e7663-1828-41f8-9026-c8147e16177a"/>
    <ds:schemaRef ds:uri="http://schemas.microsoft.com/sharepoint/v3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Eastern Illinois Universit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Civil Service Council</dc:title>
  <dc:subject/>
  <dc:creator>Angie Campbell</dc:creator>
  <keywords/>
  <lastModifiedBy>Amy Morris</lastModifiedBy>
  <revision>42</revision>
  <lastPrinted>2025-04-07T15:42:00.0000000Z</lastPrinted>
  <dcterms:created xsi:type="dcterms:W3CDTF">2025-05-29T15:24:00.0000000Z</dcterms:created>
  <dcterms:modified xsi:type="dcterms:W3CDTF">2025-11-10T20:45:10.226806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17ACBA3B350EB49B3EA466348567C98</vt:lpwstr>
  </property>
  <property fmtid="{D5CDD505-2E9C-101B-9397-08002B2CF9AE}" pid="3" name="GrammarlyDocumentId">
    <vt:lpwstr>3fedfec37cdef0e91e3a7a6f077a7e80b8b9535276082b2b6014c86d5588b8a0</vt:lpwstr>
  </property>
</Properties>
</file>